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C4AB36" w14:textId="0A5F9C67" w:rsidR="00F87859" w:rsidRPr="007270F3" w:rsidRDefault="005A2C6A" w:rsidP="00F87859">
      <w:pPr>
        <w:rPr>
          <w:rFonts w:cs="Arial"/>
          <w:szCs w:val="32"/>
        </w:rPr>
      </w:pPr>
      <w:r w:rsidRPr="007270F3">
        <w:rPr>
          <w:noProof/>
          <w:lang w:val="en-NZ" w:eastAsia="en-NZ"/>
        </w:rPr>
        <w:drawing>
          <wp:anchor distT="0" distB="0" distL="114300" distR="114300" simplePos="0" relativeHeight="251501056" behindDoc="0" locked="0" layoutInCell="1" allowOverlap="1" wp14:anchorId="0A9CBEDB" wp14:editId="59D5A34C">
            <wp:simplePos x="0" y="0"/>
            <wp:positionH relativeFrom="column">
              <wp:posOffset>0</wp:posOffset>
            </wp:positionH>
            <wp:positionV relativeFrom="paragraph">
              <wp:posOffset>142875</wp:posOffset>
            </wp:positionV>
            <wp:extent cx="3942815" cy="781050"/>
            <wp:effectExtent l="0" t="0" r="0" b="0"/>
            <wp:wrapNone/>
            <wp:docPr id="11" name="Picture 11" descr="Logo for Whaikaha -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81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0F3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499008" behindDoc="1" locked="0" layoutInCell="1" allowOverlap="1" wp14:anchorId="08003672" wp14:editId="73E66F20">
            <wp:simplePos x="0" y="0"/>
            <wp:positionH relativeFrom="column">
              <wp:posOffset>4424045</wp:posOffset>
            </wp:positionH>
            <wp:positionV relativeFrom="paragraph">
              <wp:posOffset>-351790</wp:posOffset>
            </wp:positionV>
            <wp:extent cx="1317600" cy="1977431"/>
            <wp:effectExtent l="0" t="0" r="0" b="0"/>
            <wp:wrapNone/>
            <wp:docPr id="60" name="Picture 60" descr="Logo for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1977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1949" w:rsidRPr="007270F3">
        <w:rPr>
          <w:rFonts w:cs="Arial"/>
          <w:noProof/>
          <w:szCs w:val="32"/>
          <w:lang w:val="en-NZ" w:eastAsia="en-NZ"/>
        </w:rPr>
        <w:t xml:space="preserve"> </w:t>
      </w:r>
    </w:p>
    <w:p w14:paraId="66E92AC1" w14:textId="77777777" w:rsidR="00F87859" w:rsidRPr="007270F3" w:rsidRDefault="00F87859" w:rsidP="00F87859">
      <w:pPr>
        <w:rPr>
          <w:rFonts w:cs="Arial"/>
          <w:szCs w:val="32"/>
        </w:rPr>
      </w:pPr>
    </w:p>
    <w:p w14:paraId="1A1A1CEF" w14:textId="77777777" w:rsidR="00F87859" w:rsidRPr="007270F3" w:rsidRDefault="00F87859" w:rsidP="00F87859">
      <w:pPr>
        <w:spacing w:after="240"/>
        <w:jc w:val="center"/>
        <w:rPr>
          <w:rFonts w:cs="Arial"/>
          <w:szCs w:val="32"/>
        </w:rPr>
      </w:pPr>
      <w:r w:rsidRPr="007270F3">
        <w:rPr>
          <w:rFonts w:cs="Arial"/>
          <w:szCs w:val="32"/>
        </w:rPr>
        <w:t xml:space="preserve"> </w:t>
      </w:r>
    </w:p>
    <w:p w14:paraId="76D4C919" w14:textId="77777777" w:rsidR="00F87859" w:rsidRPr="007270F3" w:rsidRDefault="00F87859" w:rsidP="00F87859">
      <w:pPr>
        <w:rPr>
          <w:rFonts w:cs="Arial"/>
          <w:szCs w:val="32"/>
        </w:rPr>
      </w:pPr>
    </w:p>
    <w:p w14:paraId="5C33C0D6" w14:textId="77777777" w:rsidR="00F87859" w:rsidRPr="007270F3" w:rsidRDefault="00F87859" w:rsidP="00F87859">
      <w:pPr>
        <w:rPr>
          <w:rFonts w:cs="Arial"/>
          <w:szCs w:val="32"/>
        </w:rPr>
      </w:pPr>
    </w:p>
    <w:p w14:paraId="01366818" w14:textId="77777777" w:rsidR="00F87859" w:rsidRPr="007270F3" w:rsidRDefault="00F87859" w:rsidP="00BA1949"/>
    <w:p w14:paraId="32DE2E12" w14:textId="7E62D90F" w:rsidR="005A2C6A" w:rsidRPr="007270F3" w:rsidRDefault="005A2C6A" w:rsidP="005A2C6A">
      <w:pPr>
        <w:ind w:left="0"/>
        <w:jc w:val="center"/>
        <w:rPr>
          <w:rFonts w:cs="Arial"/>
          <w:b/>
          <w:bCs/>
          <w:sz w:val="60"/>
          <w:szCs w:val="54"/>
        </w:rPr>
      </w:pPr>
      <w:bookmarkStart w:id="0" w:name="_GoBack"/>
      <w:bookmarkEnd w:id="0"/>
      <w:r w:rsidRPr="007270F3">
        <w:rPr>
          <w:rFonts w:cs="Arial"/>
          <w:b/>
          <w:bCs/>
          <w:sz w:val="60"/>
          <w:szCs w:val="54"/>
        </w:rPr>
        <w:t xml:space="preserve">An update from Whaikaha </w:t>
      </w:r>
      <w:r w:rsidRPr="007270F3">
        <w:rPr>
          <w:sz w:val="60"/>
        </w:rPr>
        <w:t>–</w:t>
      </w:r>
    </w:p>
    <w:p w14:paraId="109A3485" w14:textId="119F0A2E" w:rsidR="005A2C6A" w:rsidRPr="007270F3" w:rsidRDefault="005A2C6A" w:rsidP="005A2C6A">
      <w:pPr>
        <w:ind w:left="0"/>
        <w:jc w:val="center"/>
        <w:rPr>
          <w:rFonts w:cs="Arial"/>
          <w:b/>
          <w:bCs/>
          <w:sz w:val="54"/>
          <w:szCs w:val="54"/>
        </w:rPr>
      </w:pPr>
      <w:r w:rsidRPr="007270F3">
        <w:rPr>
          <w:rFonts w:cs="Arial"/>
          <w:b/>
          <w:bCs/>
          <w:sz w:val="60"/>
          <w:szCs w:val="54"/>
        </w:rPr>
        <w:t>Ministry of Disabled People</w:t>
      </w:r>
    </w:p>
    <w:p w14:paraId="03C855D9" w14:textId="1D564EF2" w:rsidR="005A2C6A" w:rsidRPr="007270F3" w:rsidRDefault="00861667" w:rsidP="005A2C6A">
      <w:pPr>
        <w:ind w:left="0"/>
        <w:jc w:val="center"/>
        <w:rPr>
          <w:rFonts w:cs="Arial"/>
          <w:b/>
          <w:bCs/>
          <w:sz w:val="54"/>
          <w:szCs w:val="54"/>
        </w:rPr>
      </w:pPr>
      <w:r w:rsidRPr="007270F3">
        <w:rPr>
          <w:noProof/>
          <w:lang w:val="en-NZ" w:eastAsia="en-NZ"/>
        </w:rPr>
        <w:drawing>
          <wp:anchor distT="0" distB="0" distL="114300" distR="114300" simplePos="0" relativeHeight="251808256" behindDoc="1" locked="0" layoutInCell="1" allowOverlap="1" wp14:anchorId="00C1D992" wp14:editId="6A421AA1">
            <wp:simplePos x="0" y="0"/>
            <wp:positionH relativeFrom="column">
              <wp:posOffset>1209675</wp:posOffset>
            </wp:positionH>
            <wp:positionV relativeFrom="paragraph">
              <wp:posOffset>259080</wp:posOffset>
            </wp:positionV>
            <wp:extent cx="3257550" cy="3257550"/>
            <wp:effectExtent l="0" t="0" r="0" b="0"/>
            <wp:wrapThrough wrapText="bothSides">
              <wp:wrapPolygon edited="0">
                <wp:start x="3663" y="0"/>
                <wp:lineTo x="2905" y="632"/>
                <wp:lineTo x="2653" y="1263"/>
                <wp:lineTo x="2779" y="2147"/>
                <wp:lineTo x="1137" y="4168"/>
                <wp:lineTo x="505" y="6189"/>
                <wp:lineTo x="253" y="11368"/>
                <wp:lineTo x="379" y="12126"/>
                <wp:lineTo x="884" y="12253"/>
                <wp:lineTo x="1389" y="16295"/>
                <wp:lineTo x="1137" y="20589"/>
                <wp:lineTo x="17053" y="21474"/>
                <wp:lineTo x="17937" y="21474"/>
                <wp:lineTo x="18063" y="21347"/>
                <wp:lineTo x="18695" y="20337"/>
                <wp:lineTo x="19200" y="20337"/>
                <wp:lineTo x="21095" y="18695"/>
                <wp:lineTo x="21474" y="16295"/>
                <wp:lineTo x="21474" y="13516"/>
                <wp:lineTo x="20589" y="12379"/>
                <wp:lineTo x="20084" y="12253"/>
                <wp:lineTo x="20211" y="10989"/>
                <wp:lineTo x="20211" y="8716"/>
                <wp:lineTo x="19579" y="8211"/>
                <wp:lineTo x="20968" y="4547"/>
                <wp:lineTo x="20968" y="3916"/>
                <wp:lineTo x="20337" y="3284"/>
                <wp:lineTo x="18442" y="2147"/>
                <wp:lineTo x="18695" y="505"/>
                <wp:lineTo x="17053" y="253"/>
                <wp:lineTo x="4547" y="0"/>
                <wp:lineTo x="3663" y="0"/>
              </wp:wrapPolygon>
            </wp:wrapThrough>
            <wp:docPr id="35" name="Picture 35" descr="Group of 5 disabled people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20EF8" w14:textId="31788709" w:rsidR="005A2C6A" w:rsidRPr="007270F3" w:rsidRDefault="005A2C6A" w:rsidP="005A2C6A">
      <w:pPr>
        <w:ind w:left="0"/>
        <w:jc w:val="center"/>
        <w:rPr>
          <w:rFonts w:cs="Arial"/>
          <w:b/>
          <w:bCs/>
          <w:sz w:val="54"/>
          <w:szCs w:val="54"/>
        </w:rPr>
      </w:pPr>
    </w:p>
    <w:p w14:paraId="79550F37" w14:textId="77777777" w:rsidR="005A2C6A" w:rsidRPr="007270F3" w:rsidRDefault="005A2C6A" w:rsidP="005A2C6A">
      <w:pPr>
        <w:ind w:left="0"/>
        <w:jc w:val="center"/>
        <w:rPr>
          <w:rFonts w:cs="Arial"/>
          <w:b/>
          <w:bCs/>
          <w:sz w:val="54"/>
          <w:szCs w:val="54"/>
        </w:rPr>
      </w:pPr>
    </w:p>
    <w:p w14:paraId="4F35A9FD" w14:textId="12B2EB04" w:rsidR="005A2C6A" w:rsidRPr="007270F3" w:rsidRDefault="005A2C6A" w:rsidP="005A2C6A">
      <w:pPr>
        <w:ind w:left="0"/>
        <w:jc w:val="center"/>
        <w:rPr>
          <w:rFonts w:cs="Arial"/>
          <w:b/>
          <w:bCs/>
          <w:sz w:val="54"/>
          <w:szCs w:val="54"/>
        </w:rPr>
      </w:pPr>
    </w:p>
    <w:p w14:paraId="58C7363C" w14:textId="269AAFF1" w:rsidR="005A2C6A" w:rsidRPr="007270F3" w:rsidRDefault="005A2C6A" w:rsidP="005A2C6A">
      <w:pPr>
        <w:ind w:left="0"/>
        <w:jc w:val="center"/>
        <w:rPr>
          <w:rFonts w:cs="Arial"/>
          <w:b/>
          <w:bCs/>
          <w:sz w:val="54"/>
          <w:szCs w:val="54"/>
        </w:rPr>
      </w:pPr>
    </w:p>
    <w:p w14:paraId="6D788824" w14:textId="0ECC2DFE" w:rsidR="005A2C6A" w:rsidRPr="007270F3" w:rsidRDefault="005A2C6A" w:rsidP="005A2C6A">
      <w:pPr>
        <w:ind w:left="0"/>
        <w:jc w:val="center"/>
        <w:rPr>
          <w:rFonts w:cs="Arial"/>
          <w:b/>
          <w:bCs/>
          <w:sz w:val="54"/>
          <w:szCs w:val="54"/>
        </w:rPr>
      </w:pPr>
    </w:p>
    <w:p w14:paraId="2CA1EE5C" w14:textId="77777777" w:rsidR="00861667" w:rsidRPr="007270F3" w:rsidRDefault="00861667" w:rsidP="005A2C6A">
      <w:pPr>
        <w:ind w:left="0"/>
        <w:jc w:val="center"/>
        <w:rPr>
          <w:b/>
          <w:sz w:val="36"/>
          <w:szCs w:val="40"/>
          <w:lang w:val="en-NZ" w:eastAsia="en-GB"/>
        </w:rPr>
      </w:pPr>
    </w:p>
    <w:p w14:paraId="3615212F" w14:textId="4A05DBF4" w:rsidR="005A2C6A" w:rsidRPr="007270F3" w:rsidRDefault="005A2C6A" w:rsidP="005A2C6A">
      <w:pPr>
        <w:ind w:left="0"/>
        <w:jc w:val="center"/>
        <w:rPr>
          <w:b/>
          <w:sz w:val="54"/>
          <w:szCs w:val="40"/>
          <w:lang w:val="en-NZ" w:eastAsia="en-GB"/>
        </w:rPr>
      </w:pPr>
      <w:r w:rsidRPr="007270F3">
        <w:rPr>
          <w:b/>
          <w:sz w:val="54"/>
          <w:szCs w:val="40"/>
          <w:lang w:val="en-NZ" w:eastAsia="en-GB"/>
        </w:rPr>
        <w:t>Newsletter</w:t>
      </w:r>
    </w:p>
    <w:p w14:paraId="043268AD" w14:textId="77777777" w:rsidR="005A2C6A" w:rsidRPr="007270F3" w:rsidRDefault="005A2C6A" w:rsidP="005A2C6A">
      <w:pPr>
        <w:ind w:left="0"/>
        <w:jc w:val="center"/>
        <w:rPr>
          <w:b/>
          <w:sz w:val="28"/>
          <w:szCs w:val="40"/>
          <w:lang w:val="en-NZ" w:eastAsia="en-GB"/>
        </w:rPr>
      </w:pPr>
    </w:p>
    <w:p w14:paraId="12968A87" w14:textId="1E75DE97" w:rsidR="00F87859" w:rsidRPr="007270F3" w:rsidRDefault="00604284" w:rsidP="005A2C6A">
      <w:pPr>
        <w:ind w:left="0"/>
        <w:jc w:val="center"/>
      </w:pPr>
      <w:r w:rsidRPr="007270F3">
        <w:rPr>
          <w:b/>
          <w:sz w:val="40"/>
          <w:szCs w:val="40"/>
          <w:lang w:val="en-NZ" w:eastAsia="en-GB"/>
        </w:rPr>
        <w:t>December</w:t>
      </w:r>
      <w:r w:rsidR="00BA1949" w:rsidRPr="007270F3">
        <w:rPr>
          <w:b/>
          <w:sz w:val="40"/>
          <w:szCs w:val="40"/>
        </w:rPr>
        <w:t xml:space="preserve"> 2022</w:t>
      </w:r>
    </w:p>
    <w:p w14:paraId="15AB0E9B" w14:textId="77777777" w:rsidR="002437B0" w:rsidRDefault="00F87859" w:rsidP="005271E4">
      <w:pPr>
        <w:spacing w:line="240" w:lineRule="auto"/>
        <w:ind w:left="0"/>
        <w:jc w:val="center"/>
        <w:rPr>
          <w:b/>
          <w:sz w:val="40"/>
        </w:rPr>
      </w:pPr>
      <w:r w:rsidRPr="007270F3">
        <w:br w:type="page"/>
      </w:r>
      <w:r w:rsidR="005271E4" w:rsidRPr="005271E4">
        <w:rPr>
          <w:noProof/>
          <w:sz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49568" behindDoc="1" locked="0" layoutInCell="1" allowOverlap="1" wp14:anchorId="1117EC00" wp14:editId="05048402">
                <wp:simplePos x="0" y="0"/>
                <wp:positionH relativeFrom="margin">
                  <wp:posOffset>-47625</wp:posOffset>
                </wp:positionH>
                <wp:positionV relativeFrom="paragraph">
                  <wp:posOffset>-130175</wp:posOffset>
                </wp:positionV>
                <wp:extent cx="5712460" cy="589280"/>
                <wp:effectExtent l="12700" t="12700" r="2540" b="0"/>
                <wp:wrapNone/>
                <wp:docPr id="26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rgbClr val="493276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966B9D8" w14:textId="77777777" w:rsidR="005271E4" w:rsidRPr="00153863" w:rsidRDefault="005271E4" w:rsidP="005271E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117EC00" id="AutoShape 7" o:spid="_x0000_s1026" style="position:absolute;left:0;text-align:left;margin-left:-3.75pt;margin-top:-10.25pt;width:449.8pt;height:46.4pt;z-index:-25136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" filled="f" strokecolor="#493276" strokeweight="2.25pt">
                <v:stroke joinstyle="miter"/>
                <v:path arrowok="t"/>
                <v:textbox>
                  <w:txbxContent>
                    <w:p w14:paraId="1966B9D8" w14:textId="77777777" w:rsidR="005271E4" w:rsidRPr="00153863" w:rsidRDefault="005271E4" w:rsidP="005271E4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271E4" w:rsidRPr="005271E4">
        <w:rPr>
          <w:b/>
          <w:sz w:val="40"/>
        </w:rPr>
        <w:t>What you will find in here</w:t>
      </w:r>
    </w:p>
    <w:p w14:paraId="4ED81D52" w14:textId="77777777" w:rsidR="002437B0" w:rsidRDefault="002437B0" w:rsidP="005271E4">
      <w:pPr>
        <w:spacing w:line="240" w:lineRule="auto"/>
        <w:ind w:left="0"/>
        <w:jc w:val="center"/>
        <w:rPr>
          <w:b/>
          <w:szCs w:val="32"/>
        </w:rPr>
      </w:pPr>
    </w:p>
    <w:p w14:paraId="53E9B28C" w14:textId="77777777" w:rsidR="002437B0" w:rsidRDefault="002437B0" w:rsidP="00A323EE">
      <w:pPr>
        <w:ind w:left="0"/>
        <w:jc w:val="center"/>
        <w:rPr>
          <w:b/>
          <w:szCs w:val="32"/>
        </w:rPr>
      </w:pPr>
    </w:p>
    <w:p w14:paraId="2629889B" w14:textId="77777777" w:rsidR="002437B0" w:rsidRDefault="002437B0" w:rsidP="00A323EE">
      <w:pPr>
        <w:ind w:left="0"/>
        <w:jc w:val="center"/>
        <w:rPr>
          <w:b/>
          <w:szCs w:val="32"/>
        </w:rPr>
      </w:pPr>
    </w:p>
    <w:p w14:paraId="30F4002C" w14:textId="77777777" w:rsidR="002437B0" w:rsidRDefault="002437B0" w:rsidP="00A323EE">
      <w:pPr>
        <w:ind w:left="0"/>
        <w:jc w:val="right"/>
        <w:rPr>
          <w:b/>
          <w:szCs w:val="32"/>
        </w:rPr>
      </w:pPr>
      <w:r>
        <w:rPr>
          <w:b/>
          <w:szCs w:val="32"/>
        </w:rPr>
        <w:t>Page number:</w:t>
      </w:r>
    </w:p>
    <w:p w14:paraId="654C17B4" w14:textId="34ADBA30" w:rsidR="002437B0" w:rsidRDefault="00A323EE" w:rsidP="00A323EE">
      <w:pPr>
        <w:ind w:left="0"/>
        <w:jc w:val="right"/>
        <w:rPr>
          <w:b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81312" behindDoc="0" locked="0" layoutInCell="1" allowOverlap="1" wp14:anchorId="67899CA5" wp14:editId="31E7053A">
            <wp:simplePos x="0" y="0"/>
            <wp:positionH relativeFrom="margin">
              <wp:posOffset>347340</wp:posOffset>
            </wp:positionH>
            <wp:positionV relativeFrom="paragraph">
              <wp:posOffset>213534</wp:posOffset>
            </wp:positionV>
            <wp:extent cx="780531" cy="1171575"/>
            <wp:effectExtent l="0" t="0" r="635" b="0"/>
            <wp:wrapNone/>
            <wp:docPr id="55" name="Picture 55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531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3650D9" w14:textId="381910FE" w:rsidR="002437B0" w:rsidRDefault="002437B0" w:rsidP="00A323EE">
      <w:pPr>
        <w:ind w:left="0"/>
        <w:jc w:val="right"/>
        <w:rPr>
          <w:b/>
          <w:szCs w:val="32"/>
        </w:rPr>
      </w:pPr>
    </w:p>
    <w:p w14:paraId="6B6877B4" w14:textId="0B545E46" w:rsidR="002437B0" w:rsidRDefault="002437B0" w:rsidP="00A323EE">
      <w:pPr>
        <w:ind w:left="0"/>
        <w:jc w:val="right"/>
        <w:rPr>
          <w:b/>
          <w:szCs w:val="32"/>
        </w:rPr>
      </w:pPr>
    </w:p>
    <w:p w14:paraId="563498F2" w14:textId="1CBBB634" w:rsidR="002437B0" w:rsidRDefault="002437B0" w:rsidP="00DE471C">
      <w:pPr>
        <w:tabs>
          <w:tab w:val="right" w:leader="dot" w:pos="8618"/>
        </w:tabs>
      </w:pPr>
      <w:r>
        <w:t>Message from Paula Tesoriero</w:t>
      </w:r>
      <w:r w:rsidR="00DE471C">
        <w:tab/>
      </w:r>
      <w:r>
        <w:t>2</w:t>
      </w:r>
    </w:p>
    <w:p w14:paraId="21C52F20" w14:textId="2E763180" w:rsidR="002437B0" w:rsidRPr="005C6E03" w:rsidRDefault="00A323EE" w:rsidP="00DE471C">
      <w:pPr>
        <w:tabs>
          <w:tab w:val="right" w:leader="dot" w:pos="8618"/>
        </w:tabs>
        <w:rPr>
          <w:sz w:val="34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83360" behindDoc="0" locked="0" layoutInCell="1" allowOverlap="1" wp14:anchorId="06C5335A" wp14:editId="65B42D8A">
                <wp:simplePos x="0" y="0"/>
                <wp:positionH relativeFrom="column">
                  <wp:posOffset>285750</wp:posOffset>
                </wp:positionH>
                <wp:positionV relativeFrom="paragraph">
                  <wp:posOffset>144780</wp:posOffset>
                </wp:positionV>
                <wp:extent cx="971550" cy="952500"/>
                <wp:effectExtent l="0" t="0" r="0" b="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1550" cy="952500"/>
                          <a:chOff x="0" y="0"/>
                          <a:chExt cx="1109345" cy="1076325"/>
                        </a:xfrm>
                      </wpg:grpSpPr>
                      <wpg:grpSp>
                        <wpg:cNvPr id="58" name="Group 58"/>
                        <wpg:cNvGrpSpPr/>
                        <wpg:grpSpPr>
                          <a:xfrm>
                            <a:off x="0" y="0"/>
                            <a:ext cx="1109345" cy="1076325"/>
                            <a:chOff x="0" y="0"/>
                            <a:chExt cx="1109345" cy="1076325"/>
                          </a:xfrm>
                        </wpg:grpSpPr>
                        <pic:pic xmlns:pic="http://schemas.openxmlformats.org/drawingml/2006/picture">
                          <pic:nvPicPr>
                            <pic:cNvPr id="59" name="Picture 59" descr="A picture containing text, electronics, computer, keyboar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09345" cy="1076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6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3350" y="47625"/>
                              <a:ext cx="790575" cy="4953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id w:val="-171765430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CA06E0A" w14:textId="77777777" w:rsidR="00A323EE" w:rsidRDefault="00A323EE" w:rsidP="00A323EE">
                                    <w:r>
                                      <w:t>[Grab your reader’s attention with a great quote from the document or use this space to emphasize a key point. To place this text box anywhere on the page, just drag it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219075"/>
                            <a:ext cx="723900" cy="142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6C5335A" id="Group 56" o:spid="_x0000_s1027" style="position:absolute;left:0;text-align:left;margin-left:22.5pt;margin-top:11.4pt;width:76.5pt;height:75pt;z-index:251983360;mso-width-relative:margin;mso-height-relative:margin" coordsize="11093,1076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">
                <v:group id="Group 58" o:spid="_x0000_s1028" style="position:absolute;width:11093;height:10763" coordsize="11093,10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9" o:spid="_x0000_s1029" type="#_x0000_t75" alt="A picture containing text, electronics, computer, keyboard&#10;&#10;Description automatically generated" style="position:absolute;width:11093;height:10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">
                    <v:imagedata r:id="rId13" o:title="A picture containing text, electronics, computer, keyboard&#10;&#10;Description automatically generated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30" type="#_x0000_t202" style="position:absolute;left:1333;top:476;width:7906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" stroked="f">
                    <v:textbox>
                      <w:txbxContent>
                        <w:sdt>
                          <w:sdtPr>
                            <w:id w:val="-1717654308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6CA06E0A" w14:textId="77777777" w:rsidR="00A323EE" w:rsidRDefault="00A323EE" w:rsidP="00A323EE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Picture 62" o:spid="_x0000_s1031" type="#_x0000_t75" style="position:absolute;left:1619;top:2190;width:7239;height:1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">
                  <v:imagedata r:id="rId14" o:title=""/>
                </v:shape>
              </v:group>
            </w:pict>
          </mc:Fallback>
        </mc:AlternateContent>
      </w:r>
    </w:p>
    <w:p w14:paraId="0B658144" w14:textId="2045BD26" w:rsidR="002437B0" w:rsidRPr="005C6E03" w:rsidRDefault="002437B0" w:rsidP="00DE471C">
      <w:pPr>
        <w:tabs>
          <w:tab w:val="right" w:leader="dot" w:pos="8618"/>
        </w:tabs>
        <w:rPr>
          <w:sz w:val="34"/>
        </w:rPr>
      </w:pPr>
    </w:p>
    <w:p w14:paraId="5DB8CB88" w14:textId="6FCBFC98" w:rsidR="002437B0" w:rsidRDefault="002437B0" w:rsidP="00DE471C">
      <w:pPr>
        <w:tabs>
          <w:tab w:val="right" w:leader="dot" w:pos="8618"/>
        </w:tabs>
      </w:pPr>
      <w:r>
        <w:t>Our website</w:t>
      </w:r>
      <w:r w:rsidR="00DE471C">
        <w:tab/>
      </w:r>
      <w:r>
        <w:t>10</w:t>
      </w:r>
    </w:p>
    <w:p w14:paraId="790806A0" w14:textId="68225E62" w:rsidR="002437B0" w:rsidRPr="005C6E03" w:rsidRDefault="00A323EE" w:rsidP="00DE471C">
      <w:pPr>
        <w:tabs>
          <w:tab w:val="right" w:leader="dot" w:pos="8618"/>
        </w:tabs>
        <w:rPr>
          <w:sz w:val="34"/>
        </w:rPr>
      </w:pPr>
      <w:r w:rsidRPr="005C6E03">
        <w:rPr>
          <w:noProof/>
          <w:sz w:val="34"/>
          <w:lang w:val="en-NZ" w:eastAsia="en-NZ"/>
        </w:rPr>
        <w:drawing>
          <wp:anchor distT="0" distB="0" distL="114300" distR="114300" simplePos="0" relativeHeight="251985408" behindDoc="0" locked="0" layoutInCell="1" allowOverlap="1" wp14:anchorId="77737BCB" wp14:editId="0C0B356C">
            <wp:simplePos x="0" y="0"/>
            <wp:positionH relativeFrom="margin">
              <wp:posOffset>171450</wp:posOffset>
            </wp:positionH>
            <wp:positionV relativeFrom="paragraph">
              <wp:posOffset>179705</wp:posOffset>
            </wp:positionV>
            <wp:extent cx="1228725" cy="1228725"/>
            <wp:effectExtent l="0" t="0" r="9525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A021EF" w14:textId="1A707AC4" w:rsidR="00A323EE" w:rsidRPr="005C6E03" w:rsidRDefault="00A323EE" w:rsidP="00DE471C">
      <w:pPr>
        <w:tabs>
          <w:tab w:val="right" w:leader="dot" w:pos="8618"/>
        </w:tabs>
        <w:rPr>
          <w:sz w:val="34"/>
        </w:rPr>
      </w:pPr>
    </w:p>
    <w:p w14:paraId="7B3029D5" w14:textId="2B8A8005" w:rsidR="00A323EE" w:rsidRDefault="00A323EE" w:rsidP="00DE471C">
      <w:pPr>
        <w:tabs>
          <w:tab w:val="right" w:leader="dot" w:pos="8618"/>
        </w:tabs>
      </w:pPr>
      <w:r>
        <w:t>Online hui / meetings</w:t>
      </w:r>
      <w:r w:rsidR="00DE471C">
        <w:tab/>
      </w:r>
      <w:r>
        <w:t>12</w:t>
      </w:r>
    </w:p>
    <w:p w14:paraId="7B874304" w14:textId="71025EF5" w:rsidR="00A323EE" w:rsidRPr="005C6E03" w:rsidRDefault="003F015E" w:rsidP="00DE471C">
      <w:pPr>
        <w:tabs>
          <w:tab w:val="right" w:leader="dot" w:pos="8618"/>
        </w:tabs>
        <w:rPr>
          <w:sz w:val="34"/>
        </w:rPr>
      </w:pPr>
      <w:r w:rsidRPr="005C6E03">
        <w:rPr>
          <w:bCs/>
          <w:noProof/>
          <w:sz w:val="34"/>
          <w:lang w:val="en-NZ" w:eastAsia="en-NZ"/>
        </w:rPr>
        <w:drawing>
          <wp:anchor distT="0" distB="0" distL="114300" distR="114300" simplePos="0" relativeHeight="251987456" behindDoc="0" locked="0" layoutInCell="1" allowOverlap="1" wp14:anchorId="56505CFF" wp14:editId="7F3862B2">
            <wp:simplePos x="0" y="0"/>
            <wp:positionH relativeFrom="margin">
              <wp:posOffset>209550</wp:posOffset>
            </wp:positionH>
            <wp:positionV relativeFrom="paragraph">
              <wp:posOffset>226695</wp:posOffset>
            </wp:positionV>
            <wp:extent cx="1047750" cy="1183005"/>
            <wp:effectExtent l="0" t="0" r="0" b="0"/>
            <wp:wrapNone/>
            <wp:docPr id="64" name="Picture 6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 35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18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D99DFD" w14:textId="2FE4A107" w:rsidR="00A323EE" w:rsidRPr="005C6E03" w:rsidRDefault="00A323EE" w:rsidP="00DE471C">
      <w:pPr>
        <w:tabs>
          <w:tab w:val="right" w:leader="dot" w:pos="8618"/>
        </w:tabs>
        <w:rPr>
          <w:sz w:val="34"/>
        </w:rPr>
      </w:pPr>
    </w:p>
    <w:p w14:paraId="018EC928" w14:textId="60CF38F3" w:rsidR="00A323EE" w:rsidRDefault="00A323EE" w:rsidP="00DE471C">
      <w:pPr>
        <w:tabs>
          <w:tab w:val="right" w:leader="dot" w:pos="8618"/>
        </w:tabs>
      </w:pPr>
      <w:r>
        <w:t>Have your say</w:t>
      </w:r>
      <w:r w:rsidR="00DE471C">
        <w:tab/>
      </w:r>
      <w:r>
        <w:t>15</w:t>
      </w:r>
    </w:p>
    <w:p w14:paraId="5FD6CC7D" w14:textId="77777777" w:rsidR="00A323EE" w:rsidRPr="005C6E03" w:rsidRDefault="00A323EE" w:rsidP="00DE471C">
      <w:pPr>
        <w:tabs>
          <w:tab w:val="right" w:leader="dot" w:pos="8618"/>
        </w:tabs>
        <w:rPr>
          <w:sz w:val="34"/>
        </w:rPr>
      </w:pPr>
    </w:p>
    <w:p w14:paraId="4E6FB871" w14:textId="2D2ED8CB" w:rsidR="00A323EE" w:rsidRPr="005C6E03" w:rsidRDefault="005C6E03" w:rsidP="00DE471C">
      <w:pPr>
        <w:tabs>
          <w:tab w:val="right" w:leader="dot" w:pos="8618"/>
        </w:tabs>
        <w:rPr>
          <w:sz w:val="34"/>
        </w:rPr>
      </w:pPr>
      <w:r w:rsidRPr="00604284">
        <w:rPr>
          <w:noProof/>
          <w:lang w:val="en-NZ" w:eastAsia="en-NZ"/>
        </w:rPr>
        <w:drawing>
          <wp:anchor distT="0" distB="0" distL="114300" distR="114300" simplePos="0" relativeHeight="251989504" behindDoc="0" locked="0" layoutInCell="1" allowOverlap="1" wp14:anchorId="793FA980" wp14:editId="0FC328D6">
            <wp:simplePos x="0" y="0"/>
            <wp:positionH relativeFrom="column">
              <wp:posOffset>171450</wp:posOffset>
            </wp:positionH>
            <wp:positionV relativeFrom="paragraph">
              <wp:posOffset>191770</wp:posOffset>
            </wp:positionV>
            <wp:extent cx="1257300" cy="987425"/>
            <wp:effectExtent l="0" t="0" r="0" b="3175"/>
            <wp:wrapThrough wrapText="bothSides">
              <wp:wrapPolygon edited="0">
                <wp:start x="0" y="0"/>
                <wp:lineTo x="0" y="21253"/>
                <wp:lineTo x="21273" y="21253"/>
                <wp:lineTo x="21273" y="0"/>
                <wp:lineTo x="0" y="0"/>
              </wp:wrapPolygon>
            </wp:wrapThrough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" name="interview-meeting talk wheelchair user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03A982" w14:textId="12B2813B" w:rsidR="00A323EE" w:rsidRDefault="00A323EE" w:rsidP="00DE471C">
      <w:pPr>
        <w:tabs>
          <w:tab w:val="right" w:leader="dot" w:pos="8618"/>
        </w:tabs>
      </w:pPr>
      <w:r>
        <w:t>Jobs at Whaikaha</w:t>
      </w:r>
      <w:r w:rsidR="00DE471C">
        <w:tab/>
      </w:r>
      <w:r>
        <w:t>20</w:t>
      </w:r>
    </w:p>
    <w:p w14:paraId="522934DF" w14:textId="77777777" w:rsidR="00A323EE" w:rsidRDefault="00A323EE" w:rsidP="00A323EE"/>
    <w:p w14:paraId="11DE3D16" w14:textId="77777777" w:rsidR="00A323EE" w:rsidRDefault="00A323EE" w:rsidP="00A323EE"/>
    <w:p w14:paraId="34FAB460" w14:textId="6A3A763C" w:rsidR="005271E4" w:rsidRPr="005271E4" w:rsidRDefault="005271E4" w:rsidP="00A323EE">
      <w:pPr>
        <w:rPr>
          <w:rFonts w:eastAsia="Arial Unicode MS"/>
          <w:b/>
          <w:color w:val="auto"/>
          <w:kern w:val="28"/>
          <w:sz w:val="44"/>
        </w:rPr>
      </w:pPr>
      <w:r w:rsidRPr="005271E4">
        <w:rPr>
          <w:b/>
        </w:rPr>
        <w:br w:type="page"/>
      </w:r>
    </w:p>
    <w:p w14:paraId="405846CA" w14:textId="49935A44" w:rsidR="00C06C26" w:rsidRPr="005271E4" w:rsidRDefault="009448C3" w:rsidP="00C06C26">
      <w:pPr>
        <w:pStyle w:val="Heading1"/>
        <w:rPr>
          <w:sz w:val="40"/>
        </w:rPr>
      </w:pPr>
      <w:r w:rsidRPr="005271E4">
        <w:rPr>
          <w:noProof/>
          <w:sz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7FAC48A2" wp14:editId="1948FB53">
                <wp:simplePos x="0" y="0"/>
                <wp:positionH relativeFrom="margin">
                  <wp:align>right</wp:align>
                </wp:positionH>
                <wp:positionV relativeFrom="paragraph">
                  <wp:posOffset>-125730</wp:posOffset>
                </wp:positionV>
                <wp:extent cx="5712460" cy="589280"/>
                <wp:effectExtent l="12700" t="12700" r="2540" b="0"/>
                <wp:wrapNone/>
                <wp:docPr id="1350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rgbClr val="493276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B589BF" w14:textId="77777777" w:rsidR="00C06C26" w:rsidRPr="00153863" w:rsidRDefault="00C06C26" w:rsidP="00C06C2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7FAC48A2" id="_x0000_s1032" style="position:absolute;left:0;text-align:left;margin-left:398.6pt;margin-top:-9.9pt;width:449.8pt;height:46.4pt;z-index:-251630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" filled="f" strokecolor="#493276" strokeweight="2.25pt">
                <v:stroke joinstyle="miter"/>
                <v:path arrowok="t"/>
                <v:textbox>
                  <w:txbxContent>
                    <w:p w14:paraId="0FB589BF" w14:textId="77777777" w:rsidR="00C06C26" w:rsidRPr="00153863" w:rsidRDefault="00C06C26" w:rsidP="00C06C26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04284" w:rsidRPr="005271E4">
        <w:rPr>
          <w:noProof/>
          <w:sz w:val="40"/>
        </w:rPr>
        <w:t>M</w:t>
      </w:r>
      <w:r w:rsidR="009C0A13" w:rsidRPr="005271E4">
        <w:rPr>
          <w:noProof/>
          <w:sz w:val="40"/>
        </w:rPr>
        <w:t xml:space="preserve">essage from </w:t>
      </w:r>
      <w:r w:rsidR="00604284" w:rsidRPr="005271E4">
        <w:rPr>
          <w:noProof/>
          <w:sz w:val="40"/>
        </w:rPr>
        <w:t>Paula Tesoriero</w:t>
      </w:r>
    </w:p>
    <w:p w14:paraId="15A09744" w14:textId="5F9B496E" w:rsidR="00C06C26" w:rsidRPr="007270F3" w:rsidRDefault="00C06C26" w:rsidP="00C06C26"/>
    <w:p w14:paraId="4CD7C40C" w14:textId="02ED1F18" w:rsidR="00C06C26" w:rsidRPr="007270F3" w:rsidRDefault="00C06C26" w:rsidP="00C06C26"/>
    <w:p w14:paraId="22B54ED6" w14:textId="5862BFD9" w:rsidR="00FE6422" w:rsidRPr="007270F3" w:rsidRDefault="0068202B" w:rsidP="00C06C26">
      <w:r w:rsidRPr="007270F3">
        <w:rPr>
          <w:noProof/>
          <w:szCs w:val="32"/>
          <w:lang w:val="en-NZ" w:eastAsia="en-NZ"/>
        </w:rPr>
        <w:drawing>
          <wp:anchor distT="0" distB="0" distL="114300" distR="114300" simplePos="0" relativeHeight="251496960" behindDoc="0" locked="0" layoutInCell="1" allowOverlap="1" wp14:anchorId="0B7767E4" wp14:editId="1FDE5447">
            <wp:simplePos x="0" y="0"/>
            <wp:positionH relativeFrom="column">
              <wp:posOffset>-171450</wp:posOffset>
            </wp:positionH>
            <wp:positionV relativeFrom="paragraph">
              <wp:posOffset>213995</wp:posOffset>
            </wp:positionV>
            <wp:extent cx="2152650" cy="42608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426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D82" w:rsidRPr="007270F3">
        <w:rPr>
          <w:rFonts w:cs="Arial"/>
          <w:color w:val="000000"/>
          <w:szCs w:val="32"/>
        </w:rPr>
        <w:t xml:space="preserve">Kia </w:t>
      </w:r>
      <w:proofErr w:type="spellStart"/>
      <w:r w:rsidR="00D54D82" w:rsidRPr="007270F3">
        <w:rPr>
          <w:rFonts w:cs="Arial"/>
          <w:color w:val="000000"/>
          <w:szCs w:val="32"/>
        </w:rPr>
        <w:t>ora</w:t>
      </w:r>
      <w:proofErr w:type="spellEnd"/>
      <w:r w:rsidR="00D54D82" w:rsidRPr="007270F3">
        <w:rPr>
          <w:rFonts w:cs="Arial"/>
          <w:color w:val="000000"/>
          <w:szCs w:val="32"/>
        </w:rPr>
        <w:t xml:space="preserve"> </w:t>
      </w:r>
      <w:r w:rsidR="00D54D82" w:rsidRPr="007270F3">
        <w:rPr>
          <w:noProof/>
          <w:szCs w:val="32"/>
          <w:lang w:val="en-NZ" w:eastAsia="en-NZ"/>
        </w:rPr>
        <w:t xml:space="preserve">/ </w:t>
      </w:r>
      <w:r w:rsidR="001649F3" w:rsidRPr="007270F3">
        <w:rPr>
          <w:szCs w:val="32"/>
        </w:rPr>
        <w:t>W</w:t>
      </w:r>
      <w:r w:rsidR="00FE6422" w:rsidRPr="007270F3">
        <w:rPr>
          <w:szCs w:val="32"/>
        </w:rPr>
        <w:t>elcome</w:t>
      </w:r>
      <w:r w:rsidR="00FE6422" w:rsidRPr="007270F3">
        <w:t xml:space="preserve"> to the first newsletter from Whaikaha – </w:t>
      </w:r>
      <w:r w:rsidR="00AD066E">
        <w:t xml:space="preserve">    </w:t>
      </w:r>
      <w:r w:rsidR="00FE6422" w:rsidRPr="007270F3">
        <w:t xml:space="preserve">Ministry </w:t>
      </w:r>
      <w:r w:rsidR="00C86C01" w:rsidRPr="007270F3">
        <w:t xml:space="preserve">of </w:t>
      </w:r>
      <w:r w:rsidR="00FE6422" w:rsidRPr="007270F3">
        <w:t>Disabled People.</w:t>
      </w:r>
    </w:p>
    <w:p w14:paraId="65E379DF" w14:textId="3D4726FC" w:rsidR="00FE6422" w:rsidRPr="007270F3" w:rsidRDefault="006D1E08" w:rsidP="00C06C26">
      <w:r>
        <w:rPr>
          <w:noProof/>
          <w:lang w:val="en-NZ" w:eastAsia="en-NZ"/>
        </w:rPr>
        <w:drawing>
          <wp:anchor distT="0" distB="0" distL="114300" distR="114300" simplePos="0" relativeHeight="251853312" behindDoc="0" locked="0" layoutInCell="1" allowOverlap="1" wp14:anchorId="4FF8A55C" wp14:editId="2F53F951">
            <wp:simplePos x="0" y="0"/>
            <wp:positionH relativeFrom="margin">
              <wp:align>left</wp:align>
            </wp:positionH>
            <wp:positionV relativeFrom="paragraph">
              <wp:posOffset>333594</wp:posOffset>
            </wp:positionV>
            <wp:extent cx="1565002" cy="2349063"/>
            <wp:effectExtent l="0" t="0" r="0" b="0"/>
            <wp:wrapNone/>
            <wp:docPr id="18" name="Picture 18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002" cy="2349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560B97" w14:textId="0A5B1520" w:rsidR="00FE6422" w:rsidRPr="007270F3" w:rsidRDefault="00FE6422" w:rsidP="00C06C26"/>
    <w:p w14:paraId="202E68E1" w14:textId="562140A6" w:rsidR="00FE6422" w:rsidRPr="007270F3" w:rsidRDefault="00FE6422" w:rsidP="00C06C26">
      <w:r w:rsidRPr="007270F3">
        <w:t xml:space="preserve">My name is </w:t>
      </w:r>
      <w:r w:rsidR="00604284" w:rsidRPr="007270F3">
        <w:t>Paula Tesoriero</w:t>
      </w:r>
      <w:r w:rsidRPr="007270F3">
        <w:t>.</w:t>
      </w:r>
    </w:p>
    <w:p w14:paraId="25DFE276" w14:textId="0706EA9B" w:rsidR="00FE6422" w:rsidRPr="007270F3" w:rsidRDefault="00FE6422" w:rsidP="00C06C26"/>
    <w:p w14:paraId="6DBA972D" w14:textId="4C89C6E9" w:rsidR="00FE6422" w:rsidRPr="007270F3" w:rsidRDefault="00FE6422" w:rsidP="00C06C26"/>
    <w:p w14:paraId="0076A594" w14:textId="11A73176" w:rsidR="00FE6422" w:rsidRPr="007270F3" w:rsidRDefault="00FE6422" w:rsidP="00C06C26">
      <w:r w:rsidRPr="007270F3">
        <w:t xml:space="preserve">I am the </w:t>
      </w:r>
      <w:r w:rsidRPr="007270F3">
        <w:rPr>
          <w:b/>
          <w:bCs/>
        </w:rPr>
        <w:t>Chief Executive</w:t>
      </w:r>
      <w:r w:rsidRPr="007270F3">
        <w:t xml:space="preserve"> for Whaikaha – Ministry of Disabled People.</w:t>
      </w:r>
    </w:p>
    <w:p w14:paraId="5EB57836" w14:textId="2F9C2439" w:rsidR="001649F3" w:rsidRPr="007270F3" w:rsidRDefault="006C50D8" w:rsidP="00C06C26">
      <w:r w:rsidRPr="007270F3">
        <w:rPr>
          <w:noProof/>
          <w:szCs w:val="32"/>
          <w:lang w:val="en-NZ" w:eastAsia="en-NZ"/>
        </w:rPr>
        <w:drawing>
          <wp:anchor distT="0" distB="0" distL="114300" distR="114300" simplePos="0" relativeHeight="251589120" behindDoc="0" locked="0" layoutInCell="1" allowOverlap="1" wp14:anchorId="4D281FC4" wp14:editId="439063E1">
            <wp:simplePos x="0" y="0"/>
            <wp:positionH relativeFrom="column">
              <wp:posOffset>6350</wp:posOffset>
            </wp:positionH>
            <wp:positionV relativeFrom="paragraph">
              <wp:posOffset>275590</wp:posOffset>
            </wp:positionV>
            <wp:extent cx="1400175" cy="14001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erson holding a microphone&#10;&#10;Description automatically generated with low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5FCEDD" w14:textId="256505CC" w:rsidR="00FE6422" w:rsidRPr="007270F3" w:rsidRDefault="009448C3" w:rsidP="00C06C26">
      <w:r w:rsidRPr="007270F3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F444C59" wp14:editId="15548535">
                <wp:simplePos x="0" y="0"/>
                <wp:positionH relativeFrom="column">
                  <wp:posOffset>2181225</wp:posOffset>
                </wp:positionH>
                <wp:positionV relativeFrom="paragraph">
                  <wp:posOffset>215900</wp:posOffset>
                </wp:positionV>
                <wp:extent cx="3714750" cy="829310"/>
                <wp:effectExtent l="0" t="0" r="0" b="0"/>
                <wp:wrapNone/>
                <wp:docPr id="1349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14750" cy="82931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365DD50" id="Rectangle 15" o:spid="_x0000_s1026" style="position:absolute;margin-left:171.75pt;margin-top:17pt;width:292.5pt;height:65.3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" fillcolor="#cfc4e6" stroked="f">
                <v:path arrowok="t"/>
              </v:rect>
            </w:pict>
          </mc:Fallback>
        </mc:AlternateContent>
      </w:r>
    </w:p>
    <w:p w14:paraId="4ADC102D" w14:textId="0BAD952C" w:rsidR="005A2C6A" w:rsidRPr="007270F3" w:rsidRDefault="005A2C6A" w:rsidP="005A2C6A">
      <w:pPr>
        <w:ind w:left="3544"/>
        <w:rPr>
          <w:rFonts w:eastAsia="Times New Roman" w:cs="Arial"/>
          <w:color w:val="000000"/>
          <w:szCs w:val="32"/>
          <w:lang w:eastAsia="en-NZ"/>
        </w:rPr>
      </w:pPr>
      <w:r w:rsidRPr="007270F3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Pr="007270F3">
        <w:rPr>
          <w:rFonts w:eastAsia="Times New Roman" w:cs="Arial"/>
          <w:b/>
          <w:color w:val="000000"/>
          <w:szCs w:val="32"/>
          <w:lang w:eastAsia="en-NZ"/>
        </w:rPr>
        <w:t>Chief Executive</w:t>
      </w:r>
      <w:r w:rsidRPr="007270F3">
        <w:rPr>
          <w:rFonts w:eastAsia="Times New Roman" w:cs="Arial"/>
          <w:color w:val="000000"/>
          <w:szCs w:val="32"/>
          <w:lang w:eastAsia="en-NZ"/>
        </w:rPr>
        <w:t xml:space="preserve"> is someone who is in charge of an organisation.</w:t>
      </w:r>
    </w:p>
    <w:p w14:paraId="776559A6" w14:textId="4FCA51CA" w:rsidR="005A2C6A" w:rsidRPr="007270F3" w:rsidRDefault="005A2C6A" w:rsidP="005A2C6A">
      <w:pPr>
        <w:rPr>
          <w:rFonts w:eastAsia="Times New Roman" w:cs="Arial"/>
          <w:color w:val="000000"/>
          <w:szCs w:val="32"/>
          <w:lang w:eastAsia="en-NZ"/>
        </w:rPr>
      </w:pPr>
    </w:p>
    <w:p w14:paraId="062D2434" w14:textId="11344729" w:rsidR="005A2C6A" w:rsidRPr="007270F3" w:rsidRDefault="005A2C6A" w:rsidP="005A2C6A">
      <w:pPr>
        <w:rPr>
          <w:rFonts w:eastAsia="Times New Roman" w:cs="Arial"/>
          <w:color w:val="000000"/>
          <w:szCs w:val="32"/>
          <w:lang w:eastAsia="en-NZ"/>
        </w:rPr>
      </w:pPr>
    </w:p>
    <w:p w14:paraId="7F253509" w14:textId="5B51D1EB" w:rsidR="00D54D82" w:rsidRPr="007270F3" w:rsidRDefault="006F25E3" w:rsidP="006F25E3">
      <w:r w:rsidRPr="007270F3">
        <w:rPr>
          <w:noProof/>
          <w:lang w:val="en-NZ" w:eastAsia="en-NZ"/>
        </w:rPr>
        <w:drawing>
          <wp:anchor distT="0" distB="0" distL="114300" distR="114300" simplePos="0" relativeHeight="251726336" behindDoc="0" locked="0" layoutInCell="1" allowOverlap="1" wp14:anchorId="0961E6FC" wp14:editId="66870D4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00200" cy="1158875"/>
            <wp:effectExtent l="0" t="0" r="0" b="3175"/>
            <wp:wrapThrough wrapText="bothSides">
              <wp:wrapPolygon edited="0">
                <wp:start x="0" y="0"/>
                <wp:lineTo x="0" y="21304"/>
                <wp:lineTo x="21343" y="21304"/>
                <wp:lineTo x="21343" y="0"/>
                <wp:lineTo x="0" y="0"/>
              </wp:wrapPolygon>
            </wp:wrapThrough>
            <wp:docPr id="1358" name="Picture 1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" name="papers documents Easy Read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4D82" w:rsidRPr="007270F3">
        <w:t>This newsletter</w:t>
      </w:r>
      <w:r w:rsidR="006C50D8" w:rsidRPr="007270F3">
        <w:t xml:space="preserve"> </w:t>
      </w:r>
      <w:r w:rsidR="00D54D82" w:rsidRPr="007270F3">
        <w:t>give</w:t>
      </w:r>
      <w:r w:rsidR="006C50D8" w:rsidRPr="007270F3">
        <w:t>s</w:t>
      </w:r>
      <w:r w:rsidR="00D54D82" w:rsidRPr="007270F3">
        <w:t xml:space="preserve"> you an update about what </w:t>
      </w:r>
      <w:r w:rsidR="00B7547F" w:rsidRPr="007270F3">
        <w:t>work has been</w:t>
      </w:r>
      <w:r w:rsidR="00D54D82" w:rsidRPr="007270F3">
        <w:t xml:space="preserve"> happening at Whaikaha – Ministry </w:t>
      </w:r>
      <w:r w:rsidR="00C86C01" w:rsidRPr="007270F3">
        <w:t xml:space="preserve">of </w:t>
      </w:r>
      <w:r w:rsidR="00D54D82" w:rsidRPr="007270F3">
        <w:t>Disabled People.</w:t>
      </w:r>
    </w:p>
    <w:p w14:paraId="3507609B" w14:textId="72C953E7" w:rsidR="00B7547F" w:rsidRPr="00375E33" w:rsidRDefault="006F25E3" w:rsidP="006F25E3">
      <w:r w:rsidRPr="007270F3">
        <w:rPr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25312" behindDoc="0" locked="0" layoutInCell="1" allowOverlap="1" wp14:anchorId="10479670" wp14:editId="66146FFF">
            <wp:simplePos x="0" y="0"/>
            <wp:positionH relativeFrom="column">
              <wp:posOffset>-276225</wp:posOffset>
            </wp:positionH>
            <wp:positionV relativeFrom="paragraph">
              <wp:posOffset>245110</wp:posOffset>
            </wp:positionV>
            <wp:extent cx="2152650" cy="426428"/>
            <wp:effectExtent l="0" t="0" r="0" b="0"/>
            <wp:wrapNone/>
            <wp:docPr id="1356" name="Picture 1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426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47F" w:rsidRPr="007270F3">
        <w:t xml:space="preserve">In this newsletter we will call Whaikaha – Ministry </w:t>
      </w:r>
      <w:r w:rsidR="00C86C01" w:rsidRPr="007270F3">
        <w:t xml:space="preserve">of </w:t>
      </w:r>
      <w:r w:rsidR="00B7547F" w:rsidRPr="007270F3">
        <w:t xml:space="preserve">Disabled </w:t>
      </w:r>
      <w:r w:rsidR="00B7547F" w:rsidRPr="00375E33">
        <w:t xml:space="preserve">People </w:t>
      </w:r>
      <w:r w:rsidR="00C86C01" w:rsidRPr="00375E33">
        <w:t>–</w:t>
      </w:r>
      <w:r w:rsidR="00B7547F" w:rsidRPr="00375E33">
        <w:t xml:space="preserve"> </w:t>
      </w:r>
      <w:r w:rsidR="00B7547F" w:rsidRPr="00375E33">
        <w:rPr>
          <w:b/>
        </w:rPr>
        <w:t>Whaikaha</w:t>
      </w:r>
      <w:r w:rsidR="00B7547F" w:rsidRPr="00375E33">
        <w:t xml:space="preserve"> for short.</w:t>
      </w:r>
    </w:p>
    <w:p w14:paraId="51252E56" w14:textId="68D8F203" w:rsidR="00D54D82" w:rsidRPr="00375E33" w:rsidRDefault="00AD066E" w:rsidP="006F25E3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23968" behindDoc="0" locked="0" layoutInCell="1" allowOverlap="1" wp14:anchorId="7FD43A15" wp14:editId="39196D5E">
                <wp:simplePos x="0" y="0"/>
                <wp:positionH relativeFrom="column">
                  <wp:posOffset>-400050</wp:posOffset>
                </wp:positionH>
                <wp:positionV relativeFrom="paragraph">
                  <wp:posOffset>415290</wp:posOffset>
                </wp:positionV>
                <wp:extent cx="2209800" cy="942975"/>
                <wp:effectExtent l="0" t="0" r="0" b="952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800" cy="942975"/>
                          <a:chOff x="0" y="0"/>
                          <a:chExt cx="2209800" cy="942975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66825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Right Arrow 10"/>
                        <wps:cNvSpPr/>
                        <wps:spPr>
                          <a:xfrm>
                            <a:off x="971550" y="428625"/>
                            <a:ext cx="266700" cy="18097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5F5D5A" id="Group 13" o:spid="_x0000_s1026" style="position:absolute;margin-left:-31.5pt;margin-top:32.7pt;width:174pt;height:74.25pt;z-index:251923968" coordsize="22098,94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">
                <v:shape id="Picture 4" o:spid="_x0000_s1027" type="#_x0000_t75" style="position:absolute;width:9429;height:9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CWWUC9AAAA2gAAAA8AAABkcnMvZG93bnJldi54bWxEj80KwjAQhO+C7xBW8GZTRUSqUUQQBC9a&#10;fYCl2f5os6lN1Pr2RhA8DjPzDbNcd6YWT2pdZVnBOIpBEGdWV1wouJx3ozkI55E11pZJwZscrFf9&#10;3hITbV98omfqCxEg7BJUUHrfJFK6rCSDLrINcfBy2xr0QbaF1C2+AtzUchLHM2mw4rBQYkPbkrJb&#10;+jAK8LAb58fm5OrHdb6vbJ7etX4rNRx0mwUIT53/h3/tvVYwhe+VcAPk6gM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AJZZQL0AAADaAAAADwAAAAAAAAAAAAAAAACfAgAAZHJz&#10;L2Rvd25yZXYueG1sUEsFBgAAAAAEAAQA9wAAAIkDAAAAAA==&#10;">
                  <v:imagedata r:id="rId24" o:title=""/>
                  <v:path arrowok="t"/>
                </v:shape>
                <v:shape id="Picture 9" o:spid="_x0000_s1028" type="#_x0000_t75" style="position:absolute;left:12668;width:9430;height:9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HAK/FAAAA2gAAAA8AAABkcnMvZG93bnJldi54bWxEj0FrwkAUhO+C/2F5gjfdWKHU1FWsIrZ4&#10;KMaWXB/Z1ySafRuya5L213eFQo/DzHzDLNe9qURLjSstK5hNIxDEmdUl5wo+zvvJEwjnkTVWlknB&#10;NzlYr4aDJcbadnyiNvG5CBB2MSoovK9jKV1WkEE3tTVx8L5sY9AH2eRSN9gFuKnkQxQ9SoMlh4UC&#10;a9oWlF2Tm1HwHrXdy+XtmMy36eE0S9Mf97nZKTUe9ZtnEJ56/x/+a79qBQu4Xwk3QK5+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UhwCvxQAAANoAAAAPAAAAAAAAAAAAAAAA&#10;AJ8CAABkcnMvZG93bnJldi54bWxQSwUGAAAAAAQABAD3AAAAkQMAAAAA&#10;">
                  <v:imagedata r:id="rId25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10" o:spid="_x0000_s1029" type="#_x0000_t13" style="position:absolute;left:9715;top:4286;width:2667;height:18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FLgh8QA&#10;AADbAAAADwAAAGRycy9kb3ducmV2LnhtbESPQUsDMRCF7wX/QxjBW5tVSrusTYsISvHWKuJx3Iyb&#10;1WSyJmm7+uudg9DbDO/Ne9+sNmPw6kgp95ENXM8qUMRttD13Bl6eH6Y1qFyQLfrIZOCHMmzWF5MV&#10;NjaeeEfHfemUhHBu0IArZWi0zq2jgHkWB2LRPmIKWGRNnbYJTxIevL6pqoUO2LM0OBzo3lH7tT8E&#10;A9tv//r5W4bHxPX8zfmnZXWYvxtzdTne3YIqNJaz+f96awVf6OUXGUCv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hS4IfEAAAA2wAAAA8AAAAAAAAAAAAAAAAAmAIAAGRycy9k&#10;b3ducmV2LnhtbFBLBQYAAAAABAAEAPUAAACJAwAAAAA=&#10;" adj="14271" fillcolor="#4472c4 [3204]" strokecolor="#1f3763 [1604]" strokeweight="1pt"/>
              </v:group>
            </w:pict>
          </mc:Fallback>
        </mc:AlternateContent>
      </w:r>
    </w:p>
    <w:p w14:paraId="74DF76AF" w14:textId="1C539D79" w:rsidR="00375E33" w:rsidRPr="00375E33" w:rsidRDefault="00375E33" w:rsidP="006F25E3"/>
    <w:p w14:paraId="139CF198" w14:textId="06EEF00F" w:rsidR="00375E33" w:rsidRPr="00375E33" w:rsidRDefault="00375E33" w:rsidP="006F25E3">
      <w:r w:rsidRPr="00375E33">
        <w:t>Whaikaha is almost 6 months old.</w:t>
      </w:r>
    </w:p>
    <w:p w14:paraId="4BF4EA2B" w14:textId="062E6398" w:rsidR="00375E33" w:rsidRPr="00375E33" w:rsidRDefault="00375E33" w:rsidP="006F25E3"/>
    <w:p w14:paraId="5B21F914" w14:textId="2D072A8F" w:rsidR="00375E33" w:rsidRPr="00375E33" w:rsidRDefault="00375E33" w:rsidP="006F25E3"/>
    <w:p w14:paraId="33AF91CD" w14:textId="06F88DB0" w:rsidR="00375E33" w:rsidRPr="00375E33" w:rsidRDefault="009307B2" w:rsidP="006F25E3">
      <w:r>
        <w:rPr>
          <w:noProof/>
          <w:lang w:val="en-NZ" w:eastAsia="en-NZ"/>
        </w:rPr>
        <w:drawing>
          <wp:anchor distT="0" distB="0" distL="114300" distR="114300" simplePos="0" relativeHeight="251924992" behindDoc="0" locked="0" layoutInCell="1" allowOverlap="1" wp14:anchorId="661CC8D2" wp14:editId="1F857FEC">
            <wp:simplePos x="0" y="0"/>
            <wp:positionH relativeFrom="column">
              <wp:posOffset>-217805</wp:posOffset>
            </wp:positionH>
            <wp:positionV relativeFrom="paragraph">
              <wp:posOffset>286839</wp:posOffset>
            </wp:positionV>
            <wp:extent cx="1510665" cy="1850390"/>
            <wp:effectExtent l="0" t="0" r="0" b="0"/>
            <wp:wrapThrough wrapText="bothSides">
              <wp:wrapPolygon edited="0">
                <wp:start x="0" y="0"/>
                <wp:lineTo x="0" y="21348"/>
                <wp:lineTo x="21246" y="21348"/>
                <wp:lineTo x="21246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81" t="15961" r="45491" b="5122"/>
                    <a:stretch/>
                  </pic:blipFill>
                  <pic:spPr bwMode="auto">
                    <a:xfrm>
                      <a:off x="0" y="0"/>
                      <a:ext cx="1510665" cy="1850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E33" w:rsidRPr="00375E33">
        <w:t xml:space="preserve">I have </w:t>
      </w:r>
      <w:r w:rsidR="00AD066E">
        <w:t>been in</w:t>
      </w:r>
      <w:r w:rsidR="00375E33" w:rsidRPr="00375E33">
        <w:t xml:space="preserve"> my job for 3 months.</w:t>
      </w:r>
    </w:p>
    <w:p w14:paraId="687AA634" w14:textId="439CAE03" w:rsidR="00375E33" w:rsidRPr="00375E33" w:rsidRDefault="00375E33" w:rsidP="006F25E3"/>
    <w:p w14:paraId="719B58F0" w14:textId="36B5B9B2" w:rsidR="00375E33" w:rsidRPr="00375E33" w:rsidRDefault="00375E33" w:rsidP="006F25E3"/>
    <w:p w14:paraId="4A4C0ED6" w14:textId="469BC577" w:rsidR="00375E33" w:rsidRPr="00375E33" w:rsidRDefault="00375E33" w:rsidP="006F25E3">
      <w:r w:rsidRPr="00375E33">
        <w:t>A lot of things have happened in that time.</w:t>
      </w:r>
    </w:p>
    <w:p w14:paraId="4474AD88" w14:textId="76306152" w:rsidR="00375E33" w:rsidRPr="00375E33" w:rsidRDefault="00375E33" w:rsidP="006F25E3"/>
    <w:p w14:paraId="59F7D54D" w14:textId="5CE58291" w:rsidR="00375E33" w:rsidRPr="00375E33" w:rsidRDefault="00375E33" w:rsidP="006F25E3"/>
    <w:p w14:paraId="19EA21B8" w14:textId="6BCED255" w:rsidR="00375E33" w:rsidRDefault="009307B2" w:rsidP="006F25E3">
      <w:r>
        <w:rPr>
          <w:noProof/>
          <w:lang w:val="en-NZ" w:eastAsia="en-NZ"/>
        </w:rPr>
        <w:drawing>
          <wp:anchor distT="0" distB="0" distL="114300" distR="114300" simplePos="0" relativeHeight="251926016" behindDoc="0" locked="0" layoutInCell="1" allowOverlap="1" wp14:anchorId="0AB9E541" wp14:editId="5F89533B">
            <wp:simplePos x="0" y="0"/>
            <wp:positionH relativeFrom="column">
              <wp:posOffset>-392158</wp:posOffset>
            </wp:positionH>
            <wp:positionV relativeFrom="paragraph">
              <wp:posOffset>250825</wp:posOffset>
            </wp:positionV>
            <wp:extent cx="2055495" cy="1523365"/>
            <wp:effectExtent l="0" t="0" r="1905" b="635"/>
            <wp:wrapThrough wrapText="bothSides">
              <wp:wrapPolygon edited="0">
                <wp:start x="0" y="0"/>
                <wp:lineTo x="0" y="21339"/>
                <wp:lineTo x="21420" y="21339"/>
                <wp:lineTo x="21420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67" t="28965" r="41668" b="9261"/>
                    <a:stretch/>
                  </pic:blipFill>
                  <pic:spPr bwMode="auto">
                    <a:xfrm>
                      <a:off x="0" y="0"/>
                      <a:ext cx="2055495" cy="1523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E33" w:rsidRPr="00375E33">
        <w:t>I have met a lot of people who do really important work.</w:t>
      </w:r>
    </w:p>
    <w:p w14:paraId="75796146" w14:textId="50F09DBE" w:rsidR="00375E33" w:rsidRDefault="00375E33" w:rsidP="006F25E3"/>
    <w:p w14:paraId="262B95C7" w14:textId="4ABD9AA8" w:rsidR="00375E33" w:rsidRDefault="00375E33" w:rsidP="006F25E3"/>
    <w:p w14:paraId="1B7F2F20" w14:textId="5BD31877" w:rsidR="00375E33" w:rsidRDefault="00375E33" w:rsidP="006F25E3">
      <w:r>
        <w:t>We are working on being able to do a lot more things.</w:t>
      </w:r>
    </w:p>
    <w:p w14:paraId="1549735F" w14:textId="5AFC8880" w:rsidR="00375E33" w:rsidRDefault="009307B2" w:rsidP="006F25E3">
      <w:r w:rsidRPr="004975FC">
        <w:rPr>
          <w:noProof/>
          <w:lang w:val="en-NZ" w:eastAsia="en-NZ"/>
        </w:rPr>
        <w:drawing>
          <wp:anchor distT="0" distB="0" distL="114300" distR="114300" simplePos="0" relativeHeight="251856384" behindDoc="0" locked="0" layoutInCell="1" allowOverlap="1" wp14:anchorId="458761B7" wp14:editId="5091D25F">
            <wp:simplePos x="0" y="0"/>
            <wp:positionH relativeFrom="margin">
              <wp:posOffset>89535</wp:posOffset>
            </wp:positionH>
            <wp:positionV relativeFrom="paragraph">
              <wp:posOffset>57150</wp:posOffset>
            </wp:positionV>
            <wp:extent cx="1066800" cy="1066800"/>
            <wp:effectExtent l="0" t="0" r="0" b="0"/>
            <wp:wrapNone/>
            <wp:docPr id="69" name="Picture 69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273D1" w14:textId="68DF563E" w:rsidR="009307B2" w:rsidRDefault="009307B2" w:rsidP="006F25E3"/>
    <w:p w14:paraId="570F85EF" w14:textId="049B7EED" w:rsidR="00375E33" w:rsidRPr="00375E33" w:rsidRDefault="00375E33" w:rsidP="006F25E3">
      <w:r>
        <w:t>2023 is going to be very busy for us.</w:t>
      </w:r>
    </w:p>
    <w:p w14:paraId="7286E1D7" w14:textId="3B92D936" w:rsidR="00375E33" w:rsidRDefault="00375E33" w:rsidP="006F25E3"/>
    <w:p w14:paraId="79832272" w14:textId="22E7F1DD" w:rsidR="0058182D" w:rsidRPr="00375E33" w:rsidRDefault="004975FC" w:rsidP="0058182D">
      <w:pPr>
        <w:rPr>
          <w:b/>
          <w:sz w:val="36"/>
        </w:rPr>
      </w:pPr>
      <w:r w:rsidRPr="00375E33">
        <w:rPr>
          <w:noProof/>
          <w:lang w:val="en-NZ" w:eastAsia="en-NZ"/>
        </w:rPr>
        <w:lastRenderedPageBreak/>
        <w:drawing>
          <wp:anchor distT="0" distB="0" distL="114300" distR="114300" simplePos="0" relativeHeight="251553280" behindDoc="0" locked="0" layoutInCell="1" allowOverlap="1" wp14:anchorId="4BF27099" wp14:editId="7C43A801">
            <wp:simplePos x="0" y="0"/>
            <wp:positionH relativeFrom="margin">
              <wp:posOffset>-238125</wp:posOffset>
            </wp:positionH>
            <wp:positionV relativeFrom="paragraph">
              <wp:posOffset>-40005</wp:posOffset>
            </wp:positionV>
            <wp:extent cx="1666875" cy="1180089"/>
            <wp:effectExtent l="0" t="0" r="0" b="127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180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82D" w:rsidRPr="00375E33">
        <w:rPr>
          <w:b/>
          <w:sz w:val="36"/>
        </w:rPr>
        <w:t>What people at Whaikaha have been working on so far</w:t>
      </w:r>
    </w:p>
    <w:p w14:paraId="67087966" w14:textId="42B73630" w:rsidR="00B7547F" w:rsidRDefault="00B7547F" w:rsidP="006F25E3"/>
    <w:p w14:paraId="00784BDF" w14:textId="43563804" w:rsidR="00BB2A18" w:rsidRPr="00375E33" w:rsidRDefault="00BB2A18" w:rsidP="006F25E3"/>
    <w:p w14:paraId="67B2FB9D" w14:textId="4FDB11E1" w:rsidR="00375E33" w:rsidRPr="00375E33" w:rsidRDefault="005103D8" w:rsidP="006F25E3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58784" behindDoc="0" locked="0" layoutInCell="1" allowOverlap="1" wp14:anchorId="2249D356" wp14:editId="4A91249A">
                <wp:simplePos x="0" y="0"/>
                <wp:positionH relativeFrom="column">
                  <wp:posOffset>0</wp:posOffset>
                </wp:positionH>
                <wp:positionV relativeFrom="paragraph">
                  <wp:posOffset>46990</wp:posOffset>
                </wp:positionV>
                <wp:extent cx="1109345" cy="1076325"/>
                <wp:effectExtent l="0" t="0" r="0" b="9525"/>
                <wp:wrapNone/>
                <wp:docPr id="1362" name="Group 13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9345" cy="1076325"/>
                          <a:chOff x="0" y="0"/>
                          <a:chExt cx="1109345" cy="1076325"/>
                        </a:xfrm>
                      </wpg:grpSpPr>
                      <wpg:grpSp>
                        <wpg:cNvPr id="1364" name="Group 1364"/>
                        <wpg:cNvGrpSpPr/>
                        <wpg:grpSpPr>
                          <a:xfrm>
                            <a:off x="0" y="0"/>
                            <a:ext cx="1109345" cy="1076325"/>
                            <a:chOff x="0" y="0"/>
                            <a:chExt cx="1109345" cy="1076325"/>
                          </a:xfrm>
                        </wpg:grpSpPr>
                        <pic:pic xmlns:pic="http://schemas.openxmlformats.org/drawingml/2006/picture">
                          <pic:nvPicPr>
                            <pic:cNvPr id="1365" name="Picture 1365" descr="A picture containing text, electronics, computer, keyboar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09345" cy="1076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36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3350" y="47625"/>
                              <a:ext cx="790575" cy="4953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id w:val="85360518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3C38BE8" w14:textId="77777777" w:rsidR="005103D8" w:rsidRDefault="005103D8" w:rsidP="005103D8">
                                    <w:r>
                                      <w:t>[Grab your reader’s attention with a great quote from the document or use this space to emphasize a key point. To place this text box anywhere on the page, just drag it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367" name="Picture 136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219075"/>
                            <a:ext cx="723900" cy="142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249D356" id="Group 1362" o:spid="_x0000_s1033" style="position:absolute;left:0;text-align:left;margin-left:0;margin-top:3.7pt;width:87.35pt;height:84.75pt;z-index:251958784" coordsize="11093,10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">
                <v:group id="Group 1364" o:spid="_x0000_s1034" style="position:absolute;width:11093;height:10763" coordsize="11093,107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lvrvMUAAADdAAAADwAAAGRycy9kb3ducmV2LnhtbERPTWvCQBC9F/wPyxS8&#10;NZtoGyTNKiJVPIRCVSi9DdkxCWZnQ3abxH/fLRR6m8f7nHwzmVYM1LvGsoIkikEQl1Y3XCm4nPdP&#10;KxDOI2tsLZOCOznYrGcPOWbajvxBw8lXIoSwy1BB7X2XSenKmgy6yHbEgbva3qAPsK+k7nEM4aaV&#10;izhOpcGGQ0ONHe1qKm+nb6PgMOK4XSZvQ3G77u5f55f3zyIhpeaP0/YVhKfJ/4v/3Ecd5i/TZ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Zb67zFAAAA3QAA&#10;AA8AAAAAAAAAAAAAAAAAqgIAAGRycy9kb3ducmV2LnhtbFBLBQYAAAAABAAEAPoAAACcAwAAAAA=&#10;">
                  <v:shape id="Picture 1365" o:spid="_x0000_s1035" type="#_x0000_t75" alt="A picture containing text, electronics, computer, keyboard&#10;&#10;Description automatically generated" style="position:absolute;width:11093;height:10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Xu4li9AAAA3QAAAA8AAABkcnMvZG93bnJldi54bWxET0sKwjAQ3QveIYzgTlMVS6lGEUHws/Jz&#10;gKEZ22IzKU2s9fZGENzN431nue5MJVpqXGlZwWQcgSDOrC45V3C77kYJCOeRNVaWScGbHKxX/d4S&#10;U21ffKb24nMRQtilqKDwvk6ldFlBBt3Y1sSBu9vGoA+wyaVu8BXCTSWnURRLgyWHhgJr2haUPS5P&#10;o+B0QswOT5e4dl5vqmNsy1tklRoOus0ChKfO/8U/916H+bN4Dt9vwgly9Q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de7iWL0AAADdAAAADwAAAAAAAAAAAAAAAACfAgAAZHJz&#10;L2Rvd25yZXYueG1sUEsFBgAAAAAEAAQA9wAAAIkDAAAAAA==&#10;">
                    <v:imagedata r:id="rId30" o:title="A picture containing text, electronics, computer, keyboard&#10;&#10;Description automatically generated"/>
                    <v:path arrowok="t"/>
                  </v:shape>
                  <v:shape id="Text Box 2" o:spid="_x0000_s1036" type="#_x0000_t202" style="position:absolute;left:1333;top:476;width:7906;height:4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TwV8MA&#10;AADdAAAADwAAAGRycy9kb3ducmV2LnhtbERP22rCQBB9F/oPyxT6Is3G2kaNrtIKLb4mzQeM2ckF&#10;s7Mhu5r4991CoW9zONfZHSbTiRsNrrWsYBHFIIhLq1uuFRTfn89rEM4ja+wsk4I7OTjsH2Y7TLUd&#10;OaNb7msRQtilqKDxvk+ldGVDBl1ke+LAVXYw6AMcaqkHHEO46eRLHCfSYMuhocGejg2Vl/xqFFSn&#10;cf62Gc9fvlhlr8kHtquzvSv19Di9b0F4mvy/+M990mH+Mkng95twgtz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NTwV8MAAADdAAAADwAAAAAAAAAAAAAAAACYAgAAZHJzL2Rv&#10;d25yZXYueG1sUEsFBgAAAAAEAAQA9QAAAIgDAAAAAA==&#10;" stroked="f">
                    <v:textbox>
                      <w:txbxContent>
                        <w:sdt>
                          <w:sdtPr>
                            <w:id w:val="853605184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13C38BE8" w14:textId="77777777" w:rsidR="005103D8" w:rsidRDefault="005103D8" w:rsidP="005103D8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Picture 1367" o:spid="_x0000_s1037" type="#_x0000_t75" style="position:absolute;left:1619;top:2190;width:7239;height:1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4yhEHCAAAA3QAAAA8AAABkcnMvZG93bnJldi54bWxET0uLwjAQvgv+hzDC3jTVxQddo4giiCdX&#10;d/E6NGNbt5l0k6yt/94IC97m43vOfNmaStzI+dKyguEgAUGcWV1yruDrtO3PQPiArLGyTAru5GG5&#10;6HbmmGrb8CfdjiEXMYR9igqKEOpUSp8VZNAPbE0cuYt1BkOELpfaYRPDTSVHSTKRBkuODQXWtC4o&#10;+zn+GQXmN3w3Bz2+Xviwv27cudokdqvUW69dfYAI1IaX+N+903H++2QKz2/iCXL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MoRBwgAAAN0AAAAPAAAAAAAAAAAAAAAAAJ8C&#10;AABkcnMvZG93bnJldi54bWxQSwUGAAAAAAQABAD3AAAAjgMAAAAA&#10;">
                  <v:imagedata r:id="rId31" o:title=""/>
                  <v:path arrowok="t"/>
                </v:shape>
              </v:group>
            </w:pict>
          </mc:Fallback>
        </mc:AlternateContent>
      </w:r>
      <w:r w:rsidR="00375E33" w:rsidRPr="00375E33">
        <w:t>Some of the things we have been working on are:</w:t>
      </w:r>
      <w:r w:rsidR="004975FC">
        <w:br/>
      </w:r>
    </w:p>
    <w:p w14:paraId="402583C8" w14:textId="2415AB95" w:rsidR="00375E33" w:rsidRPr="004975FC" w:rsidRDefault="00CE69ED" w:rsidP="00DF1F7E">
      <w:pPr>
        <w:pStyle w:val="ListParagraph"/>
        <w:ind w:right="-472"/>
      </w:pPr>
      <w:r w:rsidRPr="00604284">
        <w:rPr>
          <w:rFonts w:eastAsia="Times New Roman" w:cs="Arial"/>
          <w:noProof/>
          <w:szCs w:val="32"/>
          <w:highlight w:val="yellow"/>
          <w:lang w:val="en-NZ" w:eastAsia="en-NZ"/>
        </w:rPr>
        <w:drawing>
          <wp:anchor distT="0" distB="0" distL="114300" distR="114300" simplePos="0" relativeHeight="251861504" behindDoc="0" locked="0" layoutInCell="1" allowOverlap="1" wp14:anchorId="396AA955" wp14:editId="3D35F3B3">
            <wp:simplePos x="0" y="0"/>
            <wp:positionH relativeFrom="margin">
              <wp:posOffset>-104775</wp:posOffset>
            </wp:positionH>
            <wp:positionV relativeFrom="paragraph">
              <wp:posOffset>391795</wp:posOffset>
            </wp:positionV>
            <wp:extent cx="1343025" cy="1343025"/>
            <wp:effectExtent l="0" t="0" r="9525" b="0"/>
            <wp:wrapNone/>
            <wp:docPr id="79" name="Picture 7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75FC">
        <w:t>o</w:t>
      </w:r>
      <w:r w:rsidR="00375E33" w:rsidRPr="004975FC">
        <w:t>ur website</w:t>
      </w:r>
      <w:r w:rsidR="00DF1F7E">
        <w:t xml:space="preserve"> –</w:t>
      </w:r>
      <w:r w:rsidR="00B13D23">
        <w:t xml:space="preserve"> </w:t>
      </w:r>
      <w:r w:rsidR="00DF1F7E">
        <w:t>www.whaikaha.govt.nz</w:t>
      </w:r>
      <w:r w:rsidR="004975FC">
        <w:br/>
      </w:r>
    </w:p>
    <w:p w14:paraId="286C0517" w14:textId="4737793A" w:rsidR="00375E33" w:rsidRPr="004975FC" w:rsidRDefault="004975FC" w:rsidP="004975FC">
      <w:pPr>
        <w:pStyle w:val="ListParagraph"/>
      </w:pPr>
      <w:r>
        <w:t>s</w:t>
      </w:r>
      <w:r w:rsidR="00375E33" w:rsidRPr="004975FC">
        <w:t>ocial media like Facebook</w:t>
      </w:r>
      <w:r>
        <w:br/>
      </w:r>
    </w:p>
    <w:p w14:paraId="564ED9B1" w14:textId="031A7FF8" w:rsidR="00375E33" w:rsidRPr="004975FC" w:rsidRDefault="00CE69ED" w:rsidP="004975FC">
      <w:pPr>
        <w:pStyle w:val="ListParagraph"/>
      </w:pPr>
      <w:r w:rsidRPr="00CE69ED">
        <w:rPr>
          <w:noProof/>
          <w:lang w:val="en-NZ" w:eastAsia="en-NZ"/>
        </w:rPr>
        <w:drawing>
          <wp:anchor distT="0" distB="0" distL="114300" distR="114300" simplePos="0" relativeHeight="251864576" behindDoc="0" locked="0" layoutInCell="1" allowOverlap="1" wp14:anchorId="5305CF97" wp14:editId="59D2E601">
            <wp:simplePos x="0" y="0"/>
            <wp:positionH relativeFrom="margin">
              <wp:posOffset>635</wp:posOffset>
            </wp:positionH>
            <wp:positionV relativeFrom="paragraph">
              <wp:posOffset>249555</wp:posOffset>
            </wp:positionV>
            <wp:extent cx="1238250" cy="1238250"/>
            <wp:effectExtent l="0" t="0" r="0" b="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3D23">
        <w:rPr>
          <w:noProof/>
          <w:lang w:val="en-NZ" w:eastAsia="en-NZ"/>
        </w:rPr>
        <w:t>online</w:t>
      </w:r>
      <w:r w:rsidR="00375E33" w:rsidRPr="004975FC">
        <w:t xml:space="preserve"> </w:t>
      </w:r>
      <w:r w:rsidR="00B13D23">
        <w:t xml:space="preserve">hui / meetings </w:t>
      </w:r>
      <w:r w:rsidR="00375E33" w:rsidRPr="004975FC">
        <w:t>where people can ask questions</w:t>
      </w:r>
      <w:r w:rsidR="004975FC">
        <w:br/>
      </w:r>
    </w:p>
    <w:p w14:paraId="6BDF24FF" w14:textId="649A6DA2" w:rsidR="00375E33" w:rsidRPr="004975FC" w:rsidRDefault="004975FC" w:rsidP="004975FC">
      <w:pPr>
        <w:pStyle w:val="ListParagraph"/>
      </w:pPr>
      <w:r>
        <w:t>f</w:t>
      </w:r>
      <w:r w:rsidR="00375E33" w:rsidRPr="004975FC">
        <w:t>inding more people to work for us.</w:t>
      </w:r>
    </w:p>
    <w:p w14:paraId="348932DF" w14:textId="72FF6EC3" w:rsidR="00375E33" w:rsidRPr="00375E33" w:rsidRDefault="00B13D23" w:rsidP="006F25E3">
      <w:r>
        <w:rPr>
          <w:noProof/>
          <w:lang w:val="en-NZ" w:eastAsia="en-NZ"/>
        </w:rPr>
        <w:drawing>
          <wp:anchor distT="0" distB="0" distL="114300" distR="114300" simplePos="0" relativeHeight="251935232" behindDoc="0" locked="0" layoutInCell="1" allowOverlap="1" wp14:anchorId="712AE580" wp14:editId="0ACE9540">
            <wp:simplePos x="0" y="0"/>
            <wp:positionH relativeFrom="column">
              <wp:posOffset>0</wp:posOffset>
            </wp:positionH>
            <wp:positionV relativeFrom="paragraph">
              <wp:posOffset>192405</wp:posOffset>
            </wp:positionV>
            <wp:extent cx="1449070" cy="1333500"/>
            <wp:effectExtent l="0" t="0" r="0" b="0"/>
            <wp:wrapThrough wrapText="bothSides">
              <wp:wrapPolygon edited="0">
                <wp:start x="0" y="0"/>
                <wp:lineTo x="0" y="21291"/>
                <wp:lineTo x="21297" y="21291"/>
                <wp:lineTo x="21297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Easy Read book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07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35FE6" w14:textId="511D7ADE" w:rsidR="00375E33" w:rsidRPr="00375E33" w:rsidRDefault="00375E33" w:rsidP="006F25E3"/>
    <w:p w14:paraId="6AFA39F0" w14:textId="6A04B7C7" w:rsidR="00BB2A18" w:rsidRDefault="00375E33" w:rsidP="00BB2A18">
      <w:r w:rsidRPr="00375E33">
        <w:t>There is more information about all of these later in this newsletter.</w:t>
      </w:r>
    </w:p>
    <w:p w14:paraId="5B7F14B4" w14:textId="08217261" w:rsidR="009307B2" w:rsidRDefault="009307B2">
      <w:pPr>
        <w:spacing w:line="240" w:lineRule="auto"/>
        <w:ind w:left="0"/>
        <w:rPr>
          <w:b/>
          <w:sz w:val="36"/>
        </w:rPr>
      </w:pPr>
      <w:r>
        <w:rPr>
          <w:b/>
          <w:sz w:val="36"/>
        </w:rPr>
        <w:br w:type="page"/>
      </w:r>
    </w:p>
    <w:p w14:paraId="595F810B" w14:textId="4D8DFF11" w:rsidR="0058182D" w:rsidRPr="0058182D" w:rsidRDefault="0058182D" w:rsidP="0058182D">
      <w:pPr>
        <w:rPr>
          <w:b/>
          <w:sz w:val="36"/>
        </w:rPr>
      </w:pPr>
      <w:r w:rsidRPr="0058182D">
        <w:rPr>
          <w:b/>
          <w:sz w:val="36"/>
        </w:rPr>
        <w:lastRenderedPageBreak/>
        <w:t>Changes to Disability Support</w:t>
      </w:r>
    </w:p>
    <w:p w14:paraId="1F7C939C" w14:textId="6D76052F" w:rsidR="00BB2A18" w:rsidRPr="00DF1F7E" w:rsidRDefault="00B13D23" w:rsidP="0058182D">
      <w:pPr>
        <w:rPr>
          <w:sz w:val="20"/>
        </w:rPr>
      </w:pPr>
      <w:r w:rsidRPr="00DF1F7E">
        <w:rPr>
          <w:noProof/>
          <w:sz w:val="20"/>
          <w:lang w:val="en-NZ" w:eastAsia="en-NZ"/>
        </w:rPr>
        <w:drawing>
          <wp:anchor distT="0" distB="0" distL="114300" distR="114300" simplePos="0" relativeHeight="251849216" behindDoc="1" locked="0" layoutInCell="1" allowOverlap="1" wp14:anchorId="61579D8A" wp14:editId="32406668">
            <wp:simplePos x="0" y="0"/>
            <wp:positionH relativeFrom="column">
              <wp:posOffset>-180975</wp:posOffset>
            </wp:positionH>
            <wp:positionV relativeFrom="paragraph">
              <wp:posOffset>112395</wp:posOffset>
            </wp:positionV>
            <wp:extent cx="1788160" cy="1788160"/>
            <wp:effectExtent l="0" t="0" r="2540" b="0"/>
            <wp:wrapNone/>
            <wp:docPr id="1361" name="Picture 1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" name="plan together meeting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4C9C5" w14:textId="52E6707B" w:rsidR="00BB2A18" w:rsidRPr="00DF1F7E" w:rsidRDefault="00BB2A18" w:rsidP="0058182D">
      <w:pPr>
        <w:rPr>
          <w:sz w:val="20"/>
        </w:rPr>
      </w:pPr>
    </w:p>
    <w:p w14:paraId="28C157C0" w14:textId="45BDB035" w:rsidR="0058182D" w:rsidRPr="00375E33" w:rsidRDefault="0058182D" w:rsidP="0058182D">
      <w:r w:rsidRPr="00375E33">
        <w:t xml:space="preserve">From 2023 we will be working to change disability support services in all of New Zealand to work in an </w:t>
      </w:r>
      <w:r w:rsidRPr="00375E33">
        <w:rPr>
          <w:b/>
        </w:rPr>
        <w:t>Enabling Good Lives</w:t>
      </w:r>
      <w:r w:rsidRPr="00375E33">
        <w:t xml:space="preserve"> way.</w:t>
      </w:r>
    </w:p>
    <w:p w14:paraId="1C501654" w14:textId="77777777" w:rsidR="0058182D" w:rsidRPr="00DF1F7E" w:rsidRDefault="0058182D" w:rsidP="0058182D">
      <w:pPr>
        <w:rPr>
          <w:sz w:val="28"/>
        </w:rPr>
      </w:pPr>
    </w:p>
    <w:p w14:paraId="4775431F" w14:textId="583AC511" w:rsidR="0058182D" w:rsidRPr="00DF1F7E" w:rsidRDefault="00DF1F7E" w:rsidP="0058182D">
      <w:pPr>
        <w:rPr>
          <w:sz w:val="28"/>
        </w:rPr>
      </w:pPr>
      <w:r w:rsidRPr="00DF1F7E">
        <w:rPr>
          <w:rFonts w:ascii="Times New Roman" w:eastAsia="Times New Roman" w:hAnsi="Times New Roman" w:cs="Times New Roman"/>
          <w:noProof/>
          <w:sz w:val="28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50240" behindDoc="1" locked="0" layoutInCell="1" allowOverlap="1" wp14:anchorId="31AD0027" wp14:editId="1C25AD5F">
                <wp:simplePos x="0" y="0"/>
                <wp:positionH relativeFrom="column">
                  <wp:posOffset>2181225</wp:posOffset>
                </wp:positionH>
                <wp:positionV relativeFrom="paragraph">
                  <wp:posOffset>220980</wp:posOffset>
                </wp:positionV>
                <wp:extent cx="3686175" cy="3914775"/>
                <wp:effectExtent l="0" t="0" r="9525" b="9525"/>
                <wp:wrapNone/>
                <wp:docPr id="134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39147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A28D4C4" id="Rectangle 26" o:spid="_x0000_s1026" style="position:absolute;margin-left:171.75pt;margin-top:17.4pt;width:290.25pt;height:308.25pt;z-index:-25146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" fillcolor="#cfc4e6" stroked="f">
                <v:path arrowok="t"/>
              </v:rect>
            </w:pict>
          </mc:Fallback>
        </mc:AlternateContent>
      </w:r>
    </w:p>
    <w:p w14:paraId="789CD559" w14:textId="0169F077" w:rsidR="0058182D" w:rsidRPr="00375E33" w:rsidRDefault="0058182D" w:rsidP="0058182D">
      <w:pPr>
        <w:rPr>
          <w:color w:val="000000"/>
          <w:szCs w:val="32"/>
        </w:rPr>
      </w:pPr>
      <w:r w:rsidRPr="00375E33">
        <w:rPr>
          <w:rFonts w:ascii="Times New Roman" w:eastAsia="Times New Roman" w:hAnsi="Times New Roman" w:cs="Times New Roman"/>
          <w:noProof/>
          <w:szCs w:val="32"/>
          <w:bdr w:val="none" w:sz="0" w:space="0" w:color="auto" w:frame="1"/>
          <w:lang w:val="en-NZ" w:eastAsia="en-NZ"/>
        </w:rPr>
        <w:drawing>
          <wp:anchor distT="0" distB="0" distL="114300" distR="114300" simplePos="0" relativeHeight="251848192" behindDoc="0" locked="0" layoutInCell="1" allowOverlap="1" wp14:anchorId="716F0484" wp14:editId="463015AD">
            <wp:simplePos x="0" y="0"/>
            <wp:positionH relativeFrom="column">
              <wp:posOffset>-263525</wp:posOffset>
            </wp:positionH>
            <wp:positionV relativeFrom="paragraph">
              <wp:posOffset>83185</wp:posOffset>
            </wp:positionV>
            <wp:extent cx="1994535" cy="482600"/>
            <wp:effectExtent l="0" t="0" r="5715" b="0"/>
            <wp:wrapThrough wrapText="bothSides">
              <wp:wrapPolygon edited="0">
                <wp:start x="10109" y="3411"/>
                <wp:lineTo x="0" y="5116"/>
                <wp:lineTo x="0" y="14495"/>
                <wp:lineTo x="7840" y="17053"/>
                <wp:lineTo x="8871" y="17053"/>
                <wp:lineTo x="21456" y="14495"/>
                <wp:lineTo x="21456" y="5116"/>
                <wp:lineTo x="11140" y="3411"/>
                <wp:lineTo x="10109" y="3411"/>
              </wp:wrapPolygon>
            </wp:wrapThrough>
            <wp:docPr id="1363" name="Picture 136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" name="Picture 1363" descr="Logo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75E33">
        <w:rPr>
          <w:b/>
          <w:color w:val="000000"/>
          <w:szCs w:val="32"/>
        </w:rPr>
        <w:t>Enabling Good Lives</w:t>
      </w:r>
      <w:r w:rsidRPr="00375E33">
        <w:rPr>
          <w:color w:val="000000"/>
          <w:szCs w:val="32"/>
        </w:rPr>
        <w:t xml:space="preserve"> is a different way of thinking about disability support.</w:t>
      </w:r>
    </w:p>
    <w:p w14:paraId="33B1B669" w14:textId="77777777" w:rsidR="0058182D" w:rsidRPr="00DF1F7E" w:rsidRDefault="0058182D" w:rsidP="0058182D">
      <w:pPr>
        <w:rPr>
          <w:color w:val="000000"/>
          <w:sz w:val="24"/>
          <w:szCs w:val="32"/>
        </w:rPr>
      </w:pPr>
      <w:r w:rsidRPr="00DF1F7E">
        <w:rPr>
          <w:rFonts w:eastAsia="Times New Roman" w:cs="Arial"/>
          <w:noProof/>
          <w:color w:val="000000"/>
          <w:sz w:val="24"/>
          <w:szCs w:val="32"/>
          <w:lang w:val="en-NZ" w:eastAsia="en-NZ"/>
        </w:rPr>
        <w:drawing>
          <wp:anchor distT="0" distB="0" distL="114300" distR="114300" simplePos="0" relativeHeight="251847168" behindDoc="0" locked="0" layoutInCell="1" allowOverlap="1" wp14:anchorId="5470ABCC" wp14:editId="3DBC67FD">
            <wp:simplePos x="0" y="0"/>
            <wp:positionH relativeFrom="column">
              <wp:posOffset>-110644</wp:posOffset>
            </wp:positionH>
            <wp:positionV relativeFrom="paragraph">
              <wp:posOffset>8255</wp:posOffset>
            </wp:positionV>
            <wp:extent cx="1514475" cy="1516227"/>
            <wp:effectExtent l="0" t="0" r="0" b="8255"/>
            <wp:wrapNone/>
            <wp:docPr id="1357" name="Picture 135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Picture 1357" descr="A picture containing diagram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6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AFB662" w14:textId="77777777" w:rsidR="0058182D" w:rsidRPr="00DF1F7E" w:rsidRDefault="0058182D" w:rsidP="0058182D">
      <w:pPr>
        <w:rPr>
          <w:color w:val="000000"/>
          <w:sz w:val="24"/>
          <w:szCs w:val="32"/>
        </w:rPr>
      </w:pPr>
    </w:p>
    <w:p w14:paraId="46F49815" w14:textId="250B85F9" w:rsidR="0058182D" w:rsidRPr="00DF1F7E" w:rsidRDefault="0058182D" w:rsidP="0058182D">
      <w:pPr>
        <w:rPr>
          <w:rFonts w:ascii="Times New Roman" w:eastAsia="Times New Roman" w:hAnsi="Times New Roman" w:cs="Times New Roman"/>
          <w:sz w:val="26"/>
          <w:szCs w:val="32"/>
          <w:lang w:eastAsia="en-NZ"/>
        </w:rPr>
      </w:pPr>
      <w:r w:rsidRPr="00375E33">
        <w:rPr>
          <w:rFonts w:eastAsia="Times New Roman" w:cs="Arial"/>
          <w:color w:val="000000"/>
          <w:szCs w:val="32"/>
          <w:lang w:eastAsia="en-NZ"/>
        </w:rPr>
        <w:t>Enabling Good Lives</w:t>
      </w:r>
      <w:r w:rsidRPr="00375E33">
        <w:rPr>
          <w:rFonts w:eastAsia="Times New Roman" w:cs="Arial"/>
          <w:b/>
          <w:color w:val="000000"/>
          <w:szCs w:val="32"/>
          <w:lang w:eastAsia="en-NZ"/>
        </w:rPr>
        <w:t xml:space="preserve"> </w:t>
      </w:r>
      <w:r w:rsidRPr="00375E33">
        <w:rPr>
          <w:rFonts w:eastAsia="Times New Roman" w:cs="Arial"/>
          <w:color w:val="000000"/>
          <w:szCs w:val="32"/>
          <w:lang w:eastAsia="en-NZ"/>
        </w:rPr>
        <w:t>is about having:</w:t>
      </w:r>
      <w:r w:rsidRPr="00375E33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307B263C" w14:textId="2319D1A6" w:rsidR="0058182D" w:rsidRPr="00DF1F7E" w:rsidRDefault="0058182D" w:rsidP="0058182D">
      <w:pPr>
        <w:pStyle w:val="ListParagraph"/>
        <w:numPr>
          <w:ilvl w:val="0"/>
          <w:numId w:val="10"/>
        </w:numPr>
        <w:spacing w:after="0"/>
        <w:ind w:left="4253" w:hanging="567"/>
        <w:textAlignment w:val="baseline"/>
        <w:rPr>
          <w:rFonts w:eastAsia="Times New Roman" w:cs="Arial"/>
          <w:color w:val="000000"/>
          <w:sz w:val="26"/>
          <w:szCs w:val="32"/>
          <w:lang w:eastAsia="en-NZ"/>
        </w:rPr>
      </w:pPr>
      <w:r w:rsidRPr="00375E33">
        <w:rPr>
          <w:rFonts w:eastAsia="Times New Roman" w:cs="Arial"/>
          <w:color w:val="000000"/>
          <w:szCs w:val="32"/>
          <w:lang w:eastAsia="en-NZ"/>
        </w:rPr>
        <w:t>choice and control in your life</w:t>
      </w:r>
      <w:r w:rsidRPr="00375E33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7F76A602" w14:textId="308C88B9" w:rsidR="0058182D" w:rsidRPr="00DF1F7E" w:rsidRDefault="005271E4" w:rsidP="0058182D">
      <w:pPr>
        <w:pStyle w:val="ListParagraph"/>
        <w:numPr>
          <w:ilvl w:val="0"/>
          <w:numId w:val="10"/>
        </w:numPr>
        <w:spacing w:after="0"/>
        <w:ind w:left="4253" w:hanging="567"/>
        <w:textAlignment w:val="baseline"/>
        <w:rPr>
          <w:rFonts w:eastAsia="Times New Roman" w:cs="Arial"/>
          <w:color w:val="000000"/>
          <w:sz w:val="24"/>
          <w:szCs w:val="32"/>
          <w:lang w:eastAsia="en-NZ"/>
        </w:rPr>
      </w:pPr>
      <w:r w:rsidRPr="00375E33">
        <w:rPr>
          <w:rFonts w:cs="Arial"/>
          <w:noProof/>
          <w:sz w:val="26"/>
          <w:szCs w:val="32"/>
          <w:lang w:val="en-NZ" w:eastAsia="en-NZ"/>
        </w:rPr>
        <w:drawing>
          <wp:anchor distT="0" distB="0" distL="114300" distR="114300" simplePos="0" relativeHeight="251852288" behindDoc="1" locked="0" layoutInCell="1" allowOverlap="1" wp14:anchorId="7BE779F0" wp14:editId="7FEE1C17">
            <wp:simplePos x="0" y="0"/>
            <wp:positionH relativeFrom="column">
              <wp:posOffset>57150</wp:posOffset>
            </wp:positionH>
            <wp:positionV relativeFrom="paragraph">
              <wp:posOffset>76835</wp:posOffset>
            </wp:positionV>
            <wp:extent cx="1469390" cy="1085850"/>
            <wp:effectExtent l="0" t="0" r="0" b="0"/>
            <wp:wrapTight wrapText="bothSides">
              <wp:wrapPolygon edited="0">
                <wp:start x="0" y="0"/>
                <wp:lineTo x="0" y="21221"/>
                <wp:lineTo x="21283" y="21221"/>
                <wp:lineTo x="2128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" name="Thank You_Good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939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182D" w:rsidRPr="00375E33">
        <w:rPr>
          <w:rFonts w:eastAsia="Times New Roman" w:cs="Arial"/>
          <w:color w:val="000000"/>
          <w:szCs w:val="32"/>
          <w:lang w:eastAsia="en-NZ"/>
        </w:rPr>
        <w:t>the support you need and want</w:t>
      </w:r>
      <w:r w:rsidR="0058182D" w:rsidRPr="00375E33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05CB8F3E" w14:textId="77777777" w:rsidR="0058182D" w:rsidRPr="00375E33" w:rsidRDefault="0058182D" w:rsidP="0058182D">
      <w:pPr>
        <w:pStyle w:val="ListParagraph"/>
        <w:numPr>
          <w:ilvl w:val="0"/>
          <w:numId w:val="10"/>
        </w:numPr>
        <w:spacing w:after="0"/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375E33">
        <w:rPr>
          <w:rFonts w:eastAsia="Times New Roman" w:cs="Arial"/>
          <w:color w:val="000000"/>
          <w:szCs w:val="32"/>
          <w:lang w:eastAsia="en-NZ"/>
        </w:rPr>
        <w:t>a good life.</w:t>
      </w:r>
    </w:p>
    <w:p w14:paraId="6D430261" w14:textId="77777777" w:rsidR="0058182D" w:rsidRPr="00DF1F7E" w:rsidRDefault="0058182D" w:rsidP="0058182D">
      <w:pPr>
        <w:rPr>
          <w:rFonts w:cs="Arial"/>
          <w:bCs/>
          <w:sz w:val="28"/>
          <w:szCs w:val="32"/>
        </w:rPr>
      </w:pPr>
    </w:p>
    <w:p w14:paraId="3EBF40AB" w14:textId="398493CB" w:rsidR="0058182D" w:rsidRPr="00DF1F7E" w:rsidRDefault="0058182D" w:rsidP="0058182D">
      <w:pPr>
        <w:rPr>
          <w:rFonts w:cs="Arial"/>
          <w:bCs/>
          <w:sz w:val="28"/>
          <w:szCs w:val="32"/>
        </w:rPr>
      </w:pPr>
    </w:p>
    <w:p w14:paraId="4A20BCA8" w14:textId="2E26A53E" w:rsidR="0058182D" w:rsidRPr="00DF1F7E" w:rsidRDefault="00DF1F7E" w:rsidP="00DF1F7E">
      <w:pPr>
        <w:ind w:right="-472"/>
        <w:rPr>
          <w:rFonts w:cs="Arial"/>
          <w:bCs/>
          <w:sz w:val="26"/>
          <w:szCs w:val="32"/>
        </w:rPr>
      </w:pPr>
      <w:r w:rsidRPr="00BB2A18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876864" behindDoc="0" locked="0" layoutInCell="1" allowOverlap="1" wp14:anchorId="2187CED2" wp14:editId="6CB88D9F">
            <wp:simplePos x="0" y="0"/>
            <wp:positionH relativeFrom="margin">
              <wp:posOffset>635</wp:posOffset>
            </wp:positionH>
            <wp:positionV relativeFrom="paragraph">
              <wp:posOffset>239395</wp:posOffset>
            </wp:positionV>
            <wp:extent cx="1832610" cy="1171393"/>
            <wp:effectExtent l="0" t="0" r="0" b="0"/>
            <wp:wrapNone/>
            <wp:docPr id="95" name="Picture 95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2610" cy="1171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82D" w:rsidRPr="00375E33">
        <w:rPr>
          <w:rFonts w:cs="Arial"/>
          <w:bCs/>
          <w:szCs w:val="32"/>
        </w:rPr>
        <w:t>We will do this by working together with:</w:t>
      </w:r>
      <w:r w:rsidR="00BB2A18">
        <w:rPr>
          <w:rFonts w:cs="Arial"/>
          <w:bCs/>
          <w:szCs w:val="32"/>
        </w:rPr>
        <w:br/>
      </w:r>
    </w:p>
    <w:p w14:paraId="64F25F62" w14:textId="5D2AADB4" w:rsidR="0058182D" w:rsidRPr="00DF1F7E" w:rsidRDefault="0058182D" w:rsidP="0058182D">
      <w:pPr>
        <w:pStyle w:val="ListParagraph"/>
        <w:rPr>
          <w:sz w:val="26"/>
        </w:rPr>
      </w:pPr>
      <w:r w:rsidRPr="00375E33">
        <w:t>the disability community</w:t>
      </w:r>
      <w:r w:rsidR="00BB2A18">
        <w:br/>
      </w:r>
    </w:p>
    <w:p w14:paraId="41421116" w14:textId="4D0518DF" w:rsidR="0058182D" w:rsidRPr="00375E33" w:rsidRDefault="0058182D" w:rsidP="0058182D">
      <w:pPr>
        <w:pStyle w:val="ListParagraph"/>
      </w:pPr>
      <w:r w:rsidRPr="00375E33">
        <w:t>Māori.</w:t>
      </w:r>
    </w:p>
    <w:p w14:paraId="071D98DC" w14:textId="1B2D4747" w:rsidR="0058182D" w:rsidRPr="00375E33" w:rsidRDefault="00DF1F7E" w:rsidP="0058182D">
      <w:r w:rsidRPr="00BB2A18">
        <w:rPr>
          <w:noProof/>
          <w:lang w:val="en-NZ" w:eastAsia="en-NZ"/>
        </w:rPr>
        <w:lastRenderedPageBreak/>
        <w:drawing>
          <wp:anchor distT="0" distB="0" distL="114300" distR="114300" simplePos="0" relativeHeight="251874816" behindDoc="0" locked="0" layoutInCell="1" allowOverlap="1" wp14:anchorId="0815C5D8" wp14:editId="7F1E02EC">
            <wp:simplePos x="0" y="0"/>
            <wp:positionH relativeFrom="margin">
              <wp:posOffset>85725</wp:posOffset>
            </wp:positionH>
            <wp:positionV relativeFrom="paragraph">
              <wp:posOffset>-341630</wp:posOffset>
            </wp:positionV>
            <wp:extent cx="1441908" cy="1062731"/>
            <wp:effectExtent l="0" t="0" r="6350" b="4445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908" cy="1062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82D" w:rsidRPr="00375E33">
        <w:t>It is important to us that we get it right.</w:t>
      </w:r>
    </w:p>
    <w:p w14:paraId="157DF2FC" w14:textId="311AE091" w:rsidR="0058182D" w:rsidRPr="00375E33" w:rsidRDefault="00BB2A18" w:rsidP="0058182D">
      <w:r w:rsidRPr="00BB2A18">
        <w:rPr>
          <w:noProof/>
          <w:lang w:val="en-NZ" w:eastAsia="en-NZ"/>
        </w:rPr>
        <w:drawing>
          <wp:anchor distT="0" distB="0" distL="114300" distR="114300" simplePos="0" relativeHeight="251877888" behindDoc="0" locked="0" layoutInCell="1" allowOverlap="1" wp14:anchorId="04148563" wp14:editId="3D6302CF">
            <wp:simplePos x="0" y="0"/>
            <wp:positionH relativeFrom="margin">
              <wp:posOffset>0</wp:posOffset>
            </wp:positionH>
            <wp:positionV relativeFrom="paragraph">
              <wp:posOffset>223521</wp:posOffset>
            </wp:positionV>
            <wp:extent cx="1712699" cy="1085850"/>
            <wp:effectExtent l="0" t="0" r="1905" b="0"/>
            <wp:wrapNone/>
            <wp:docPr id="288" name="Picture 288" descr="A group of people sitting in chair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 descr="A group of people sitting in chair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57" cy="1091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DF76D4" w14:textId="21255AD8" w:rsidR="0058182D" w:rsidRPr="00375E33" w:rsidRDefault="0058182D" w:rsidP="0058182D"/>
    <w:p w14:paraId="66DE6F37" w14:textId="7A31A546" w:rsidR="0058182D" w:rsidRPr="00375E33" w:rsidRDefault="00BB2A18" w:rsidP="0058182D">
      <w:r w:rsidRPr="00BB2A18">
        <w:rPr>
          <w:noProof/>
          <w:lang w:val="en-NZ" w:eastAsia="en-NZ"/>
        </w:rPr>
        <w:drawing>
          <wp:anchor distT="0" distB="0" distL="114300" distR="114300" simplePos="0" relativeHeight="251878912" behindDoc="0" locked="0" layoutInCell="1" allowOverlap="1" wp14:anchorId="25F1E44B" wp14:editId="1A6F8868">
            <wp:simplePos x="0" y="0"/>
            <wp:positionH relativeFrom="margin">
              <wp:posOffset>86360</wp:posOffset>
            </wp:positionH>
            <wp:positionV relativeFrom="paragraph">
              <wp:posOffset>767080</wp:posOffset>
            </wp:positionV>
            <wp:extent cx="1348105" cy="1348105"/>
            <wp:effectExtent l="0" t="0" r="0" b="4445"/>
            <wp:wrapNone/>
            <wp:docPr id="290" name="Picture 29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105" cy="134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8182D" w:rsidRPr="00375E33">
        <w:t>Enabling Good Lives will make a better future for:</w:t>
      </w:r>
      <w:r>
        <w:br/>
      </w:r>
    </w:p>
    <w:p w14:paraId="7E5D86C4" w14:textId="0EB2314E" w:rsidR="0058182D" w:rsidRPr="00375E33" w:rsidRDefault="00BB2A18" w:rsidP="0058182D">
      <w:pPr>
        <w:pStyle w:val="ListParagraph"/>
      </w:pPr>
      <w:r>
        <w:t>d</w:t>
      </w:r>
      <w:r w:rsidR="0058182D" w:rsidRPr="00375E33">
        <w:t>isabled people</w:t>
      </w:r>
      <w:r>
        <w:br/>
      </w:r>
    </w:p>
    <w:p w14:paraId="6507FBB8" w14:textId="11DEB4E2" w:rsidR="0058182D" w:rsidRPr="00375E33" w:rsidRDefault="009C423A" w:rsidP="0058182D">
      <w:pPr>
        <w:pStyle w:val="ListParagraph"/>
      </w:pPr>
      <w:r w:rsidRPr="009C423A">
        <w:rPr>
          <w:noProof/>
          <w:lang w:val="en-NZ" w:eastAsia="en-NZ"/>
        </w:rPr>
        <w:drawing>
          <wp:anchor distT="0" distB="0" distL="114300" distR="114300" simplePos="0" relativeHeight="251879936" behindDoc="0" locked="0" layoutInCell="1" allowOverlap="1" wp14:anchorId="6F1CCBE6" wp14:editId="43D0C304">
            <wp:simplePos x="0" y="0"/>
            <wp:positionH relativeFrom="margin">
              <wp:posOffset>0</wp:posOffset>
            </wp:positionH>
            <wp:positionV relativeFrom="paragraph">
              <wp:posOffset>613410</wp:posOffset>
            </wp:positionV>
            <wp:extent cx="1434465" cy="1120775"/>
            <wp:effectExtent l="0" t="0" r="0" b="3175"/>
            <wp:wrapNone/>
            <wp:docPr id="291" name="Picture 291" descr="A group of people sitting on a cou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 descr="A group of people sitting on a cou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465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2A18">
        <w:t>t</w:t>
      </w:r>
      <w:r w:rsidR="0058182D" w:rsidRPr="00375E33">
        <w:t>āngata whaikaha Māori / Māori disabled people</w:t>
      </w:r>
      <w:r w:rsidR="00BB2A18">
        <w:br/>
      </w:r>
    </w:p>
    <w:p w14:paraId="7E50BF0C" w14:textId="5F6F1BAF" w:rsidR="0058182D" w:rsidRPr="00375E33" w:rsidRDefault="00BB2A18" w:rsidP="00DE471C">
      <w:pPr>
        <w:pStyle w:val="ListParagraph"/>
        <w:spacing w:after="0"/>
      </w:pPr>
      <w:r>
        <w:t>t</w:t>
      </w:r>
      <w:r w:rsidR="0058182D" w:rsidRPr="00375E33">
        <w:t>heir whānau</w:t>
      </w:r>
      <w:r w:rsidR="00DF1F7E">
        <w:t xml:space="preserve"> / family</w:t>
      </w:r>
      <w:r w:rsidR="0058182D" w:rsidRPr="00375E33">
        <w:t>.</w:t>
      </w:r>
    </w:p>
    <w:p w14:paraId="01A05FFE" w14:textId="77777777" w:rsidR="00DF1F7E" w:rsidRDefault="00DF1F7E" w:rsidP="00BB2A18"/>
    <w:p w14:paraId="008F3DEA" w14:textId="15FF1B6B" w:rsidR="00DF1F7E" w:rsidRDefault="002A7759" w:rsidP="00BB2A18">
      <w:r w:rsidRPr="00BB2A18">
        <w:rPr>
          <w:noProof/>
          <w:lang w:val="en-NZ" w:eastAsia="en-NZ"/>
        </w:rPr>
        <w:drawing>
          <wp:anchor distT="0" distB="0" distL="114300" distR="114300" simplePos="0" relativeHeight="251868672" behindDoc="0" locked="0" layoutInCell="1" allowOverlap="1" wp14:anchorId="1D973451" wp14:editId="3AD64400">
            <wp:simplePos x="0" y="0"/>
            <wp:positionH relativeFrom="margin">
              <wp:posOffset>92710</wp:posOffset>
            </wp:positionH>
            <wp:positionV relativeFrom="paragraph">
              <wp:posOffset>354330</wp:posOffset>
            </wp:positionV>
            <wp:extent cx="1434465" cy="1434465"/>
            <wp:effectExtent l="0" t="0" r="0" b="0"/>
            <wp:wrapThrough wrapText="bothSides">
              <wp:wrapPolygon edited="0">
                <wp:start x="3442" y="0"/>
                <wp:lineTo x="861" y="4590"/>
                <wp:lineTo x="0" y="9179"/>
                <wp:lineTo x="1434" y="13769"/>
                <wp:lineTo x="2008" y="18932"/>
                <wp:lineTo x="6024" y="21227"/>
                <wp:lineTo x="7171" y="21227"/>
                <wp:lineTo x="9179" y="21227"/>
                <wp:lineTo x="11761" y="21227"/>
                <wp:lineTo x="18645" y="19219"/>
                <wp:lineTo x="18645" y="18359"/>
                <wp:lineTo x="21227" y="13769"/>
                <wp:lineTo x="20653" y="8606"/>
                <wp:lineTo x="19506" y="6024"/>
                <wp:lineTo x="18072" y="4590"/>
                <wp:lineTo x="18645" y="2869"/>
                <wp:lineTo x="16064" y="2008"/>
                <wp:lineTo x="5450" y="0"/>
                <wp:lineTo x="3442" y="0"/>
              </wp:wrapPolygon>
            </wp:wrapThrough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upport person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4465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93364F" w14:textId="51454782" w:rsidR="00BB2A18" w:rsidRPr="00BB2A18" w:rsidRDefault="00BB2A18" w:rsidP="00BB2A18">
      <w:r w:rsidRPr="00BB2A18">
        <w:t xml:space="preserve">We have also been working hard to make sure moving disability support services from </w:t>
      </w:r>
      <w:proofErr w:type="spellStart"/>
      <w:r w:rsidRPr="00BB2A18">
        <w:t>Manat</w:t>
      </w:r>
      <w:r w:rsidR="00DE471C">
        <w:t>ū</w:t>
      </w:r>
      <w:proofErr w:type="spellEnd"/>
      <w:r w:rsidRPr="00BB2A18">
        <w:t xml:space="preserve"> </w:t>
      </w:r>
      <w:proofErr w:type="spellStart"/>
      <w:r w:rsidRPr="00BB2A18">
        <w:t>Hauora</w:t>
      </w:r>
      <w:proofErr w:type="spellEnd"/>
      <w:r w:rsidRPr="00BB2A18">
        <w:t xml:space="preserve"> Ministry of Health goes well.</w:t>
      </w:r>
    </w:p>
    <w:p w14:paraId="4CB3C408" w14:textId="27743E33" w:rsidR="00375E33" w:rsidRDefault="00375E33" w:rsidP="006F25E3">
      <w:pPr>
        <w:rPr>
          <w:highlight w:val="yellow"/>
        </w:rPr>
      </w:pPr>
    </w:p>
    <w:p w14:paraId="7C2E8486" w14:textId="4485F0E0" w:rsidR="009307B2" w:rsidRDefault="009307B2">
      <w:pPr>
        <w:spacing w:line="240" w:lineRule="auto"/>
        <w:ind w:left="0"/>
        <w:rPr>
          <w:b/>
          <w:sz w:val="36"/>
        </w:rPr>
      </w:pPr>
    </w:p>
    <w:p w14:paraId="1246EBAF" w14:textId="77777777" w:rsidR="00DF1F7E" w:rsidRDefault="00DF1F7E" w:rsidP="0058182D">
      <w:pPr>
        <w:rPr>
          <w:b/>
          <w:sz w:val="36"/>
        </w:rPr>
      </w:pPr>
    </w:p>
    <w:p w14:paraId="45CC4955" w14:textId="77777777" w:rsidR="00DF1F7E" w:rsidRDefault="00DF1F7E" w:rsidP="0058182D">
      <w:pPr>
        <w:rPr>
          <w:b/>
          <w:sz w:val="36"/>
        </w:rPr>
      </w:pPr>
    </w:p>
    <w:p w14:paraId="2F532853" w14:textId="77777777" w:rsidR="00DE471C" w:rsidRDefault="00DE471C">
      <w:pPr>
        <w:spacing w:line="240" w:lineRule="auto"/>
        <w:ind w:left="0"/>
        <w:rPr>
          <w:b/>
          <w:sz w:val="36"/>
        </w:rPr>
      </w:pPr>
      <w:r>
        <w:rPr>
          <w:b/>
          <w:sz w:val="36"/>
        </w:rPr>
        <w:br w:type="page"/>
      </w:r>
    </w:p>
    <w:p w14:paraId="36CD72D7" w14:textId="69D519FF" w:rsidR="0058182D" w:rsidRPr="0058182D" w:rsidRDefault="0058182D" w:rsidP="0058182D">
      <w:pPr>
        <w:rPr>
          <w:b/>
          <w:sz w:val="36"/>
        </w:rPr>
      </w:pPr>
      <w:r w:rsidRPr="0058182D">
        <w:rPr>
          <w:b/>
          <w:sz w:val="36"/>
        </w:rPr>
        <w:lastRenderedPageBreak/>
        <w:t>Feedback from the United Nations</w:t>
      </w:r>
    </w:p>
    <w:p w14:paraId="7F2BAEFE" w14:textId="77777777" w:rsidR="0058182D" w:rsidRPr="0058182D" w:rsidRDefault="0058182D" w:rsidP="006F25E3"/>
    <w:p w14:paraId="2E79198F" w14:textId="610CB9EA" w:rsidR="0058182D" w:rsidRPr="0058182D" w:rsidRDefault="0058182D" w:rsidP="006F25E3"/>
    <w:p w14:paraId="3563460F" w14:textId="40451E93" w:rsidR="0058182D" w:rsidRPr="0058182D" w:rsidRDefault="005103D8" w:rsidP="0058182D">
      <w:r w:rsidRPr="0058182D">
        <w:rPr>
          <w:noProof/>
          <w:lang w:val="en-NZ" w:eastAsia="en-NZ"/>
        </w:rPr>
        <w:drawing>
          <wp:anchor distT="0" distB="0" distL="114300" distR="114300" simplePos="0" relativeHeight="251843072" behindDoc="0" locked="0" layoutInCell="1" allowOverlap="1" wp14:anchorId="1BEC1493" wp14:editId="48FB7BC8">
            <wp:simplePos x="0" y="0"/>
            <wp:positionH relativeFrom="column">
              <wp:posOffset>-266700</wp:posOffset>
            </wp:positionH>
            <wp:positionV relativeFrom="paragraph">
              <wp:posOffset>91440</wp:posOffset>
            </wp:positionV>
            <wp:extent cx="1981200" cy="1113155"/>
            <wp:effectExtent l="0" t="0" r="0" b="0"/>
            <wp:wrapThrough wrapText="bothSides">
              <wp:wrapPolygon edited="0">
                <wp:start x="0" y="0"/>
                <wp:lineTo x="0" y="21070"/>
                <wp:lineTo x="21392" y="21070"/>
                <wp:lineTo x="21392" y="0"/>
                <wp:lineTo x="0" y="0"/>
              </wp:wrapPolygon>
            </wp:wrapThrough>
            <wp:docPr id="1354" name="Picture 1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thA\Desktop\Current work\Whaikaha - Ministry of Disabled People\Newsletter 1\geneva-liaison-office.jp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182D" w:rsidRPr="0058182D">
        <w:rPr>
          <w:noProof/>
          <w:lang w:val="en-NZ" w:eastAsia="en-NZ"/>
        </w:rPr>
        <w:t>In August some people from Whaikaha went to a meeting at</w:t>
      </w:r>
      <w:r w:rsidR="0058182D" w:rsidRPr="0058182D">
        <w:t xml:space="preserve"> the </w:t>
      </w:r>
      <w:r w:rsidR="0058182D" w:rsidRPr="0058182D">
        <w:rPr>
          <w:b/>
          <w:bCs/>
        </w:rPr>
        <w:t>United Nations</w:t>
      </w:r>
      <w:r w:rsidR="0058182D" w:rsidRPr="0058182D">
        <w:t xml:space="preserve"> office in Geneva in Switzerland.</w:t>
      </w:r>
    </w:p>
    <w:p w14:paraId="3C837F1F" w14:textId="1C075563" w:rsidR="0058182D" w:rsidRPr="0058182D" w:rsidRDefault="0058182D" w:rsidP="0058182D"/>
    <w:p w14:paraId="1BB0A1A7" w14:textId="606370A8" w:rsidR="0058182D" w:rsidRPr="0058182D" w:rsidRDefault="00B13D23" w:rsidP="0058182D">
      <w:r w:rsidRPr="0058182D">
        <w:rPr>
          <w:noProof/>
          <w:lang w:val="en-NZ" w:eastAsia="en-NZ"/>
        </w:rPr>
        <w:drawing>
          <wp:anchor distT="0" distB="0" distL="114300" distR="114300" simplePos="0" relativeHeight="251838976" behindDoc="0" locked="0" layoutInCell="1" allowOverlap="1" wp14:anchorId="42DDE005" wp14:editId="169531AF">
            <wp:simplePos x="0" y="0"/>
            <wp:positionH relativeFrom="column">
              <wp:posOffset>47625</wp:posOffset>
            </wp:positionH>
            <wp:positionV relativeFrom="paragraph">
              <wp:posOffset>43815</wp:posOffset>
            </wp:positionV>
            <wp:extent cx="1381125" cy="1865630"/>
            <wp:effectExtent l="0" t="0" r="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86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82D" w:rsidRPr="0058182D">
        <w:rPr>
          <w:rFonts w:cs="Arial"/>
          <w:noProof/>
          <w:color w:val="auto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45120" behindDoc="1" locked="0" layoutInCell="1" allowOverlap="1" wp14:anchorId="638F461F" wp14:editId="112DF609">
                <wp:simplePos x="0" y="0"/>
                <wp:positionH relativeFrom="column">
                  <wp:posOffset>2181225</wp:posOffset>
                </wp:positionH>
                <wp:positionV relativeFrom="paragraph">
                  <wp:posOffset>184150</wp:posOffset>
                </wp:positionV>
                <wp:extent cx="3619500" cy="1592580"/>
                <wp:effectExtent l="0" t="0" r="0" b="7620"/>
                <wp:wrapNone/>
                <wp:docPr id="71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19500" cy="159258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3628FDD" id="Rectangle 52" o:spid="_x0000_s1026" style="position:absolute;margin-left:171.75pt;margin-top:14.5pt;width:285pt;height:125.4pt;z-index:-25147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" fillcolor="#cfc4e6" stroked="f">
                <v:path arrowok="t"/>
              </v:rect>
            </w:pict>
          </mc:Fallback>
        </mc:AlternateContent>
      </w:r>
    </w:p>
    <w:p w14:paraId="623651E4" w14:textId="77777777" w:rsidR="0058182D" w:rsidRPr="0058182D" w:rsidRDefault="0058182D" w:rsidP="0058182D">
      <w:r w:rsidRPr="0058182D">
        <w:t xml:space="preserve">The </w:t>
      </w:r>
      <w:r w:rsidRPr="0058182D">
        <w:rPr>
          <w:b/>
          <w:bCs/>
        </w:rPr>
        <w:t>United Nations</w:t>
      </w:r>
      <w:r w:rsidRPr="0058182D">
        <w:t xml:space="preserve"> office brings together people from a lot of different countries to work together on important things.</w:t>
      </w:r>
    </w:p>
    <w:p w14:paraId="58F089F1" w14:textId="6DF01D2C" w:rsidR="0058182D" w:rsidRDefault="0058182D" w:rsidP="0058182D">
      <w:pPr>
        <w:spacing w:line="240" w:lineRule="auto"/>
        <w:ind w:left="0"/>
      </w:pPr>
    </w:p>
    <w:p w14:paraId="2F9C1A38" w14:textId="3D99C333" w:rsidR="002A7759" w:rsidRPr="0058182D" w:rsidRDefault="002A7759" w:rsidP="0058182D">
      <w:pPr>
        <w:spacing w:line="240" w:lineRule="auto"/>
        <w:ind w:left="0"/>
      </w:pPr>
    </w:p>
    <w:p w14:paraId="1EE8D4E5" w14:textId="4EE24E3F" w:rsidR="0058182D" w:rsidRPr="0058182D" w:rsidRDefault="00B13D23" w:rsidP="0058182D">
      <w:r w:rsidRPr="0058182D">
        <w:rPr>
          <w:noProof/>
          <w:lang w:val="en-NZ" w:eastAsia="en-NZ"/>
        </w:rPr>
        <w:drawing>
          <wp:anchor distT="0" distB="0" distL="114300" distR="114300" simplePos="0" relativeHeight="251841024" behindDoc="0" locked="0" layoutInCell="1" allowOverlap="1" wp14:anchorId="3985412C" wp14:editId="2B4477EF">
            <wp:simplePos x="0" y="0"/>
            <wp:positionH relativeFrom="margin">
              <wp:posOffset>-104140</wp:posOffset>
            </wp:positionH>
            <wp:positionV relativeFrom="paragraph">
              <wp:posOffset>596265</wp:posOffset>
            </wp:positionV>
            <wp:extent cx="1752600" cy="1752600"/>
            <wp:effectExtent l="0" t="0" r="0" b="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82D" w:rsidRPr="0058182D">
        <w:t xml:space="preserve">The United Nations gave us some </w:t>
      </w:r>
      <w:r w:rsidR="0058182D" w:rsidRPr="0058182D">
        <w:rPr>
          <w:b/>
          <w:bCs/>
        </w:rPr>
        <w:t>feedback</w:t>
      </w:r>
      <w:r w:rsidR="0058182D" w:rsidRPr="0058182D">
        <w:t xml:space="preserve"> about how well New Zealand is doing at making the things in the </w:t>
      </w:r>
      <w:r w:rsidR="0058182D" w:rsidRPr="0058182D">
        <w:rPr>
          <w:rFonts w:cs="Arial"/>
          <w:b/>
          <w:bCs/>
          <w:color w:val="auto"/>
          <w:szCs w:val="32"/>
        </w:rPr>
        <w:t>United Nations Convention on the Rights of Persons with Disabilities</w:t>
      </w:r>
      <w:r w:rsidR="0058182D" w:rsidRPr="0058182D">
        <w:rPr>
          <w:rFonts w:cs="Arial"/>
          <w:color w:val="auto"/>
          <w:szCs w:val="32"/>
        </w:rPr>
        <w:t xml:space="preserve"> </w:t>
      </w:r>
      <w:r w:rsidR="0058182D" w:rsidRPr="0058182D">
        <w:t>happen.</w:t>
      </w:r>
    </w:p>
    <w:p w14:paraId="653C0FB5" w14:textId="3E72932C" w:rsidR="0058182D" w:rsidRPr="00DE471C" w:rsidRDefault="0058182D" w:rsidP="0058182D">
      <w:pPr>
        <w:rPr>
          <w:szCs w:val="36"/>
        </w:rPr>
      </w:pPr>
    </w:p>
    <w:p w14:paraId="71DA7394" w14:textId="5A172560" w:rsidR="0058182D" w:rsidRPr="00B13D23" w:rsidRDefault="00BB2A18" w:rsidP="0058182D">
      <w:pPr>
        <w:rPr>
          <w:sz w:val="22"/>
        </w:rPr>
      </w:pPr>
      <w:r w:rsidRPr="00B13D23">
        <w:rPr>
          <w:rFonts w:cs="Arial"/>
          <w:noProof/>
          <w:color w:val="auto"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70720" behindDoc="1" locked="0" layoutInCell="1" allowOverlap="1" wp14:anchorId="6F41C7F4" wp14:editId="7CB9DC4B">
                <wp:simplePos x="0" y="0"/>
                <wp:positionH relativeFrom="margin">
                  <wp:posOffset>2238375</wp:posOffset>
                </wp:positionH>
                <wp:positionV relativeFrom="paragraph">
                  <wp:posOffset>176530</wp:posOffset>
                </wp:positionV>
                <wp:extent cx="3629025" cy="771525"/>
                <wp:effectExtent l="0" t="0" r="9525" b="9525"/>
                <wp:wrapNone/>
                <wp:docPr id="85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29025" cy="77152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3B24A7" id="Rectangle 52" o:spid="_x0000_s1026" style="position:absolute;margin-left:176.25pt;margin-top:13.9pt;width:285.75pt;height:60.75pt;z-index:-251445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" fillcolor="#cfc4e6" stroked="f">
                <v:path arrowok="t"/>
                <w10:wrap anchorx="margin"/>
              </v:rect>
            </w:pict>
          </mc:Fallback>
        </mc:AlternateContent>
      </w:r>
    </w:p>
    <w:p w14:paraId="24C585DD" w14:textId="1F6CB0D1" w:rsidR="0058182D" w:rsidRPr="0058182D" w:rsidRDefault="0058182D" w:rsidP="0058182D">
      <w:r w:rsidRPr="00BB2A18">
        <w:rPr>
          <w:b/>
          <w:bCs/>
        </w:rPr>
        <w:t>Feedback</w:t>
      </w:r>
      <w:r w:rsidRPr="0058182D">
        <w:t xml:space="preserve"> is saying what they think about how things are going.</w:t>
      </w:r>
    </w:p>
    <w:p w14:paraId="70CD7BDB" w14:textId="1FE79DE1" w:rsidR="0058182D" w:rsidRPr="0058182D" w:rsidRDefault="002A7759" w:rsidP="002A7759">
      <w:pPr>
        <w:rPr>
          <w:rFonts w:cs="Arial"/>
          <w:color w:val="auto"/>
          <w:szCs w:val="32"/>
        </w:rPr>
      </w:pPr>
      <w:r w:rsidRPr="0058182D">
        <w:rPr>
          <w:rFonts w:cs="Arial"/>
          <w:noProof/>
          <w:color w:val="auto"/>
          <w:szCs w:val="32"/>
          <w:lang w:val="en-NZ" w:eastAsia="en-NZ"/>
        </w:rPr>
        <w:lastRenderedPageBreak/>
        <w:drawing>
          <wp:anchor distT="0" distB="0" distL="114300" distR="114300" simplePos="0" relativeHeight="251840000" behindDoc="0" locked="0" layoutInCell="1" allowOverlap="1" wp14:anchorId="6C706D1C" wp14:editId="01452C99">
            <wp:simplePos x="0" y="0"/>
            <wp:positionH relativeFrom="column">
              <wp:posOffset>-85090</wp:posOffset>
            </wp:positionH>
            <wp:positionV relativeFrom="paragraph">
              <wp:posOffset>22860</wp:posOffset>
            </wp:positionV>
            <wp:extent cx="1733550" cy="1306789"/>
            <wp:effectExtent l="0" t="0" r="0" b="0"/>
            <wp:wrapNone/>
            <wp:docPr id="1344" name="Picture 134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" name="Picture 1344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06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82D" w:rsidRPr="0058182D">
        <w:rPr>
          <w:rFonts w:cs="Arial"/>
          <w:noProof/>
          <w:color w:val="auto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42048" behindDoc="1" locked="0" layoutInCell="1" allowOverlap="1" wp14:anchorId="5D96E6B6" wp14:editId="55CCAD17">
                <wp:simplePos x="0" y="0"/>
                <wp:positionH relativeFrom="column">
                  <wp:posOffset>2238375</wp:posOffset>
                </wp:positionH>
                <wp:positionV relativeFrom="paragraph">
                  <wp:posOffset>-77470</wp:posOffset>
                </wp:positionV>
                <wp:extent cx="3629025" cy="3279227"/>
                <wp:effectExtent l="0" t="0" r="9525" b="0"/>
                <wp:wrapNone/>
                <wp:docPr id="17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29025" cy="3279227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54195A1" id="Rectangle 52" o:spid="_x0000_s1026" style="position:absolute;margin-left:176.25pt;margin-top:-6.1pt;width:285.75pt;height:258.2pt;z-index:-25147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" fillcolor="#cfc4e6" stroked="f">
                <v:path arrowok="t"/>
              </v:rect>
            </w:pict>
          </mc:Fallback>
        </mc:AlternateContent>
      </w:r>
      <w:r w:rsidR="0058182D" w:rsidRPr="0058182D">
        <w:rPr>
          <w:rFonts w:cs="Arial"/>
          <w:color w:val="auto"/>
          <w:szCs w:val="32"/>
        </w:rPr>
        <w:t xml:space="preserve"> The </w:t>
      </w:r>
      <w:r w:rsidR="0058182D" w:rsidRPr="0058182D">
        <w:rPr>
          <w:rFonts w:cs="Arial"/>
          <w:b/>
          <w:bCs/>
          <w:color w:val="auto"/>
          <w:szCs w:val="32"/>
        </w:rPr>
        <w:t>United Nations Convention on the Rights of Persons with Disabilities</w:t>
      </w:r>
      <w:r w:rsidR="00B13D23">
        <w:rPr>
          <w:rFonts w:cs="Arial"/>
          <w:color w:val="auto"/>
          <w:szCs w:val="32"/>
        </w:rPr>
        <w:t xml:space="preserve"> is a document </w:t>
      </w:r>
      <w:r w:rsidR="0058182D" w:rsidRPr="0058182D">
        <w:rPr>
          <w:rFonts w:cs="Arial"/>
          <w:color w:val="auto"/>
          <w:szCs w:val="32"/>
        </w:rPr>
        <w:t>lots of countries have agreed to.</w:t>
      </w:r>
    </w:p>
    <w:p w14:paraId="16157201" w14:textId="4354E80E" w:rsidR="0058182D" w:rsidRPr="0058182D" w:rsidRDefault="002A7759" w:rsidP="0058182D">
      <w:pPr>
        <w:pStyle w:val="Number2"/>
        <w:numPr>
          <w:ilvl w:val="0"/>
          <w:numId w:val="0"/>
        </w:numPr>
        <w:tabs>
          <w:tab w:val="left" w:pos="720"/>
          <w:tab w:val="left" w:pos="8265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  <w:r w:rsidRPr="0058182D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37952" behindDoc="0" locked="0" layoutInCell="1" allowOverlap="1" wp14:anchorId="70FB2E1B" wp14:editId="28193E73">
            <wp:simplePos x="0" y="0"/>
            <wp:positionH relativeFrom="column">
              <wp:posOffset>133350</wp:posOffset>
            </wp:positionH>
            <wp:positionV relativeFrom="paragraph">
              <wp:posOffset>198120</wp:posOffset>
            </wp:positionV>
            <wp:extent cx="1190625" cy="1431290"/>
            <wp:effectExtent l="0" t="0" r="9525" b="0"/>
            <wp:wrapThrough wrapText="bothSides">
              <wp:wrapPolygon edited="0">
                <wp:start x="0" y="0"/>
                <wp:lineTo x="0" y="21274"/>
                <wp:lineTo x="21427" y="21274"/>
                <wp:lineTo x="21427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qual-rights protest placard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182D" w:rsidRPr="0058182D">
        <w:rPr>
          <w:rFonts w:ascii="Arial" w:hAnsi="Arial" w:cs="Arial"/>
          <w:color w:val="auto"/>
          <w:sz w:val="32"/>
          <w:szCs w:val="32"/>
        </w:rPr>
        <w:tab/>
      </w:r>
    </w:p>
    <w:p w14:paraId="7D63C79B" w14:textId="1E3DC901" w:rsidR="0058182D" w:rsidRPr="0058182D" w:rsidRDefault="0058182D" w:rsidP="00BB2A18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rPr>
          <w:rFonts w:ascii="Arial" w:hAnsi="Arial" w:cs="Arial"/>
          <w:color w:val="auto"/>
          <w:sz w:val="32"/>
          <w:szCs w:val="32"/>
        </w:rPr>
      </w:pPr>
    </w:p>
    <w:p w14:paraId="77ED8FB3" w14:textId="457EF91D" w:rsidR="0058182D" w:rsidRPr="0058182D" w:rsidRDefault="0058182D" w:rsidP="0058182D">
      <w:pPr>
        <w:rPr>
          <w:rFonts w:eastAsia="Arial" w:cs="Arial"/>
          <w:szCs w:val="32"/>
          <w:lang w:eastAsia="en-NZ"/>
        </w:rPr>
      </w:pPr>
      <w:r w:rsidRPr="0058182D">
        <w:rPr>
          <w:rFonts w:eastAsia="Arial" w:cs="Arial"/>
          <w:szCs w:val="32"/>
          <w:lang w:eastAsia="en-NZ"/>
        </w:rPr>
        <w:t>It says what governments must do to make sure disabled people get the same rights as everybody else.</w:t>
      </w:r>
    </w:p>
    <w:p w14:paraId="7DE406C2" w14:textId="5EA46B01" w:rsidR="0058182D" w:rsidRPr="0058182D" w:rsidRDefault="0058182D" w:rsidP="0058182D">
      <w:pPr>
        <w:rPr>
          <w:rFonts w:eastAsia="Arial" w:cs="Arial"/>
          <w:szCs w:val="32"/>
          <w:lang w:eastAsia="en-NZ"/>
        </w:rPr>
      </w:pPr>
    </w:p>
    <w:p w14:paraId="4E0621BA" w14:textId="64A9FF45" w:rsidR="00BB2A18" w:rsidRDefault="00B13D23" w:rsidP="0058182D">
      <w:pPr>
        <w:rPr>
          <w:rFonts w:eastAsia="Arial" w:cs="Arial"/>
          <w:szCs w:val="32"/>
          <w:lang w:eastAsia="en-NZ"/>
        </w:rPr>
      </w:pPr>
      <w:r w:rsidRPr="00BB2A18">
        <w:rPr>
          <w:rFonts w:eastAsia="Arial" w:cs="Arial"/>
          <w:noProof/>
          <w:szCs w:val="32"/>
          <w:lang w:val="en-NZ" w:eastAsia="en-NZ"/>
        </w:rPr>
        <w:drawing>
          <wp:anchor distT="0" distB="0" distL="114300" distR="114300" simplePos="0" relativeHeight="251873792" behindDoc="0" locked="0" layoutInCell="1" allowOverlap="1" wp14:anchorId="59A5DB94" wp14:editId="6B7D80B7">
            <wp:simplePos x="0" y="0"/>
            <wp:positionH relativeFrom="margin">
              <wp:posOffset>-57150</wp:posOffset>
            </wp:positionH>
            <wp:positionV relativeFrom="paragraph">
              <wp:posOffset>76200</wp:posOffset>
            </wp:positionV>
            <wp:extent cx="1600200" cy="1600200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C2F649" w14:textId="5499A6E3" w:rsidR="0058182D" w:rsidRPr="0058182D" w:rsidRDefault="0058182D" w:rsidP="0058182D">
      <w:pPr>
        <w:rPr>
          <w:rFonts w:eastAsia="Arial" w:cs="Arial"/>
          <w:szCs w:val="32"/>
          <w:lang w:eastAsia="en-NZ"/>
        </w:rPr>
      </w:pPr>
      <w:r w:rsidRPr="0058182D">
        <w:rPr>
          <w:rFonts w:eastAsia="Arial" w:cs="Arial"/>
          <w:szCs w:val="32"/>
          <w:lang w:eastAsia="en-NZ"/>
        </w:rPr>
        <w:t>We are now working on what we wil</w:t>
      </w:r>
      <w:r w:rsidR="00B13D23">
        <w:rPr>
          <w:rFonts w:eastAsia="Arial" w:cs="Arial"/>
          <w:szCs w:val="32"/>
          <w:lang w:eastAsia="en-NZ"/>
        </w:rPr>
        <w:t xml:space="preserve">l say to the United Nations about the </w:t>
      </w:r>
      <w:r w:rsidRPr="0058182D">
        <w:rPr>
          <w:rFonts w:eastAsia="Arial" w:cs="Arial"/>
          <w:szCs w:val="32"/>
          <w:lang w:eastAsia="en-NZ"/>
        </w:rPr>
        <w:t>feedback.</w:t>
      </w:r>
    </w:p>
    <w:p w14:paraId="505ED55B" w14:textId="43EAC5E9" w:rsidR="00A6305A" w:rsidRPr="002A7759" w:rsidRDefault="00A6305A">
      <w:pPr>
        <w:spacing w:line="240" w:lineRule="auto"/>
        <w:ind w:left="0"/>
        <w:rPr>
          <w:b/>
          <w:highlight w:val="yellow"/>
        </w:rPr>
      </w:pPr>
    </w:p>
    <w:p w14:paraId="324A21AE" w14:textId="35C134CD" w:rsidR="009307B2" w:rsidRPr="002A7759" w:rsidRDefault="009307B2">
      <w:pPr>
        <w:spacing w:line="240" w:lineRule="auto"/>
        <w:ind w:left="0"/>
        <w:rPr>
          <w:rFonts w:eastAsiaTheme="minorHAnsi" w:cs="Arial"/>
          <w:b/>
          <w:szCs w:val="32"/>
          <w:lang w:val="en-US"/>
        </w:rPr>
      </w:pPr>
    </w:p>
    <w:p w14:paraId="72003B20" w14:textId="77777777" w:rsidR="005103D8" w:rsidRDefault="005103D8">
      <w:pPr>
        <w:spacing w:line="240" w:lineRule="auto"/>
        <w:ind w:left="0"/>
        <w:rPr>
          <w:rFonts w:eastAsiaTheme="minorHAnsi" w:cs="Arial"/>
          <w:b/>
          <w:sz w:val="36"/>
          <w:szCs w:val="32"/>
          <w:lang w:val="en-US"/>
        </w:rPr>
      </w:pPr>
      <w:r>
        <w:rPr>
          <w:rFonts w:eastAsiaTheme="minorHAnsi" w:cs="Arial"/>
          <w:b/>
          <w:sz w:val="36"/>
          <w:szCs w:val="32"/>
          <w:lang w:val="en-US"/>
        </w:rPr>
        <w:br w:type="page"/>
      </w:r>
    </w:p>
    <w:p w14:paraId="61B122BD" w14:textId="19E7F073" w:rsidR="00D54D82" w:rsidRPr="00375E33" w:rsidRDefault="00F9318D" w:rsidP="005103D8">
      <w:pPr>
        <w:rPr>
          <w:rFonts w:eastAsiaTheme="minorHAnsi" w:cs="Arial"/>
          <w:b/>
          <w:sz w:val="36"/>
          <w:szCs w:val="32"/>
          <w:lang w:val="en-US"/>
        </w:rPr>
      </w:pPr>
      <w:r w:rsidRPr="00375E33">
        <w:rPr>
          <w:rFonts w:eastAsiaTheme="minorHAnsi" w:cs="Arial"/>
          <w:b/>
          <w:sz w:val="36"/>
          <w:szCs w:val="32"/>
          <w:lang w:val="en-US"/>
        </w:rPr>
        <w:lastRenderedPageBreak/>
        <w:t>Wishing you the best for 2023</w:t>
      </w:r>
    </w:p>
    <w:p w14:paraId="5FDCC2C1" w14:textId="35054E0A" w:rsidR="009C0A13" w:rsidRPr="005103D8" w:rsidRDefault="009C0A13" w:rsidP="005103D8">
      <w:pPr>
        <w:rPr>
          <w:rFonts w:eastAsiaTheme="minorHAnsi" w:cs="Arial"/>
          <w:b/>
          <w:sz w:val="22"/>
          <w:szCs w:val="32"/>
          <w:lang w:val="en-US"/>
        </w:rPr>
      </w:pPr>
    </w:p>
    <w:p w14:paraId="7B466B4C" w14:textId="39450E41" w:rsidR="00F9318D" w:rsidRPr="005103D8" w:rsidRDefault="00F9318D" w:rsidP="005103D8">
      <w:pPr>
        <w:rPr>
          <w:rFonts w:eastAsiaTheme="minorHAnsi" w:cs="Arial"/>
          <w:b/>
          <w:sz w:val="22"/>
          <w:szCs w:val="32"/>
          <w:lang w:val="en-US"/>
        </w:rPr>
      </w:pPr>
    </w:p>
    <w:p w14:paraId="32694722" w14:textId="2940B04D" w:rsidR="00F9318D" w:rsidRPr="005103D8" w:rsidRDefault="005103D8" w:rsidP="005103D8">
      <w:pPr>
        <w:rPr>
          <w:sz w:val="28"/>
          <w:szCs w:val="32"/>
        </w:rPr>
      </w:pPr>
      <w:r w:rsidRPr="005103D8">
        <w:rPr>
          <w:noProof/>
          <w:sz w:val="28"/>
          <w:szCs w:val="32"/>
          <w:lang w:val="en-NZ" w:eastAsia="en-NZ"/>
        </w:rPr>
        <w:drawing>
          <wp:anchor distT="0" distB="0" distL="114300" distR="114300" simplePos="0" relativeHeight="251880960" behindDoc="0" locked="0" layoutInCell="1" allowOverlap="1" wp14:anchorId="5D9B8A1F" wp14:editId="48BFDC80">
            <wp:simplePos x="0" y="0"/>
            <wp:positionH relativeFrom="margin">
              <wp:posOffset>18415</wp:posOffset>
            </wp:positionH>
            <wp:positionV relativeFrom="paragraph">
              <wp:posOffset>107315</wp:posOffset>
            </wp:positionV>
            <wp:extent cx="1496607" cy="1733550"/>
            <wp:effectExtent l="0" t="0" r="8890" b="0"/>
            <wp:wrapNone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607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318D" w:rsidRPr="00375E33">
        <w:rPr>
          <w:szCs w:val="32"/>
        </w:rPr>
        <w:t>2022 has been:</w:t>
      </w:r>
      <w:r w:rsidR="00BB2A18">
        <w:rPr>
          <w:szCs w:val="32"/>
        </w:rPr>
        <w:br/>
      </w:r>
    </w:p>
    <w:p w14:paraId="600C2451" w14:textId="68367EDC" w:rsidR="00F9318D" w:rsidRPr="005103D8" w:rsidRDefault="00F9318D" w:rsidP="005103D8">
      <w:pPr>
        <w:pStyle w:val="ListParagraph"/>
        <w:spacing w:after="0"/>
        <w:rPr>
          <w:sz w:val="28"/>
        </w:rPr>
      </w:pPr>
      <w:r w:rsidRPr="00375E33">
        <w:t>busy</w:t>
      </w:r>
      <w:r w:rsidR="00BB2A18">
        <w:br/>
      </w:r>
    </w:p>
    <w:p w14:paraId="7A605223" w14:textId="7F29E449" w:rsidR="00F9318D" w:rsidRPr="00375E33" w:rsidRDefault="00F9318D" w:rsidP="005103D8">
      <w:pPr>
        <w:pStyle w:val="ListParagraph"/>
        <w:spacing w:after="0"/>
      </w:pPr>
      <w:r w:rsidRPr="00375E33">
        <w:t>another hard year with the COVID-19 pandemic.</w:t>
      </w:r>
    </w:p>
    <w:p w14:paraId="6980F993" w14:textId="5C5DD897" w:rsidR="00F9318D" w:rsidRPr="005103D8" w:rsidRDefault="00F9318D" w:rsidP="005103D8">
      <w:pPr>
        <w:rPr>
          <w:sz w:val="28"/>
          <w:szCs w:val="32"/>
        </w:rPr>
      </w:pPr>
    </w:p>
    <w:p w14:paraId="5768CDCA" w14:textId="41DDB733" w:rsidR="005103D8" w:rsidRPr="005103D8" w:rsidRDefault="005103D8" w:rsidP="005103D8">
      <w:pPr>
        <w:rPr>
          <w:sz w:val="28"/>
          <w:szCs w:val="32"/>
        </w:rPr>
      </w:pPr>
      <w:r w:rsidRPr="009C423A">
        <w:rPr>
          <w:noProof/>
          <w:szCs w:val="32"/>
          <w:lang w:val="en-NZ" w:eastAsia="en-NZ"/>
        </w:rPr>
        <w:drawing>
          <wp:anchor distT="0" distB="0" distL="114300" distR="114300" simplePos="0" relativeHeight="251883008" behindDoc="0" locked="0" layoutInCell="1" allowOverlap="1" wp14:anchorId="00020C95" wp14:editId="037AE342">
            <wp:simplePos x="0" y="0"/>
            <wp:positionH relativeFrom="margin">
              <wp:posOffset>123825</wp:posOffset>
            </wp:positionH>
            <wp:positionV relativeFrom="paragraph">
              <wp:posOffset>20955</wp:posOffset>
            </wp:positionV>
            <wp:extent cx="1390650" cy="1390650"/>
            <wp:effectExtent l="0" t="0" r="0" b="0"/>
            <wp:wrapNone/>
            <wp:docPr id="297" name="Picture 297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 297" descr="Shape&#10;&#10;Description automatically generated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A6F899" w14:textId="50F62EB0" w:rsidR="00F9318D" w:rsidRPr="00375E33" w:rsidRDefault="00F9318D" w:rsidP="005103D8">
      <w:pPr>
        <w:rPr>
          <w:szCs w:val="32"/>
        </w:rPr>
      </w:pPr>
      <w:r w:rsidRPr="00375E33">
        <w:rPr>
          <w:szCs w:val="32"/>
        </w:rPr>
        <w:t>I am looking forward to spending some time with my whānau</w:t>
      </w:r>
      <w:r w:rsidR="00B13D23">
        <w:rPr>
          <w:szCs w:val="32"/>
        </w:rPr>
        <w:t xml:space="preserve"> / </w:t>
      </w:r>
      <w:r w:rsidR="00DE471C">
        <w:rPr>
          <w:szCs w:val="32"/>
        </w:rPr>
        <w:t xml:space="preserve">family </w:t>
      </w:r>
      <w:r w:rsidR="00DE471C" w:rsidRPr="00375E33">
        <w:rPr>
          <w:szCs w:val="32"/>
        </w:rPr>
        <w:t>this</w:t>
      </w:r>
      <w:r w:rsidRPr="00375E33">
        <w:rPr>
          <w:szCs w:val="32"/>
        </w:rPr>
        <w:t xml:space="preserve"> summer.</w:t>
      </w:r>
    </w:p>
    <w:p w14:paraId="13378421" w14:textId="53D49B90" w:rsidR="00F9318D" w:rsidRPr="005103D8" w:rsidRDefault="00F9318D" w:rsidP="005103D8">
      <w:pPr>
        <w:rPr>
          <w:sz w:val="28"/>
          <w:szCs w:val="32"/>
        </w:rPr>
      </w:pPr>
    </w:p>
    <w:p w14:paraId="59980F02" w14:textId="22758E78" w:rsidR="00BB2A18" w:rsidRPr="005103D8" w:rsidRDefault="005103D8" w:rsidP="005103D8">
      <w:pPr>
        <w:ind w:left="0"/>
        <w:rPr>
          <w:sz w:val="28"/>
          <w:szCs w:val="32"/>
        </w:rPr>
      </w:pPr>
      <w:r w:rsidRPr="005103D8">
        <w:rPr>
          <w:noProof/>
          <w:sz w:val="28"/>
          <w:szCs w:val="32"/>
          <w:lang w:val="en-NZ" w:eastAsia="en-NZ"/>
        </w:rPr>
        <w:drawing>
          <wp:anchor distT="0" distB="0" distL="114300" distR="114300" simplePos="0" relativeHeight="251881984" behindDoc="0" locked="0" layoutInCell="1" allowOverlap="1" wp14:anchorId="5C8E76AD" wp14:editId="1C6D1CC4">
            <wp:simplePos x="0" y="0"/>
            <wp:positionH relativeFrom="margin">
              <wp:posOffset>-57150</wp:posOffset>
            </wp:positionH>
            <wp:positionV relativeFrom="paragraph">
              <wp:posOffset>67310</wp:posOffset>
            </wp:positionV>
            <wp:extent cx="1857375" cy="1857375"/>
            <wp:effectExtent l="0" t="0" r="0" b="9525"/>
            <wp:wrapNone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078457" w14:textId="68AF26EF" w:rsidR="00F9318D" w:rsidRPr="005103D8" w:rsidRDefault="00F9318D" w:rsidP="005103D8">
      <w:pPr>
        <w:rPr>
          <w:sz w:val="28"/>
          <w:szCs w:val="32"/>
        </w:rPr>
      </w:pPr>
      <w:r w:rsidRPr="00375E33">
        <w:rPr>
          <w:szCs w:val="32"/>
        </w:rPr>
        <w:t>I hope you:</w:t>
      </w:r>
      <w:r w:rsidR="00BB2A18">
        <w:rPr>
          <w:szCs w:val="32"/>
        </w:rPr>
        <w:br/>
      </w:r>
    </w:p>
    <w:p w14:paraId="37E69F82" w14:textId="72228BF9" w:rsidR="00F9318D" w:rsidRPr="005103D8" w:rsidRDefault="009C423A" w:rsidP="005103D8">
      <w:pPr>
        <w:pStyle w:val="ListParagraph"/>
        <w:spacing w:after="0"/>
        <w:rPr>
          <w:sz w:val="28"/>
        </w:rPr>
      </w:pPr>
      <w:r w:rsidRPr="009C423A">
        <w:t xml:space="preserve">enjoy </w:t>
      </w:r>
      <w:r w:rsidR="00B13D23">
        <w:t>your</w:t>
      </w:r>
      <w:r w:rsidR="00F9318D" w:rsidRPr="009C423A">
        <w:t xml:space="preserve"> summer </w:t>
      </w:r>
      <w:r w:rsidR="00B13D23">
        <w:t>celebrations</w:t>
      </w:r>
      <w:r w:rsidR="00F9318D" w:rsidRPr="009C423A">
        <w:t xml:space="preserve"> like Christmas</w:t>
      </w:r>
      <w:r w:rsidRPr="009C423A">
        <w:t xml:space="preserve"> </w:t>
      </w:r>
      <w:r w:rsidR="00BB2A18" w:rsidRPr="009C423A">
        <w:br/>
      </w:r>
    </w:p>
    <w:p w14:paraId="1860A033" w14:textId="30436558" w:rsidR="00F9318D" w:rsidRPr="009C423A" w:rsidRDefault="005103D8" w:rsidP="005103D8">
      <w:pPr>
        <w:pStyle w:val="ListParagraph"/>
        <w:spacing w:after="0"/>
      </w:pPr>
      <w:r>
        <w:rPr>
          <w:noProof/>
          <w:lang w:val="en-NZ" w:eastAsia="en-NZ"/>
        </w:rPr>
        <w:drawing>
          <wp:anchor distT="0" distB="0" distL="114300" distR="114300" simplePos="0" relativeHeight="251872768" behindDoc="0" locked="0" layoutInCell="1" allowOverlap="1" wp14:anchorId="23EF839D" wp14:editId="20F5511D">
            <wp:simplePos x="0" y="0"/>
            <wp:positionH relativeFrom="margin">
              <wp:posOffset>323850</wp:posOffset>
            </wp:positionH>
            <wp:positionV relativeFrom="paragraph">
              <wp:posOffset>271780</wp:posOffset>
            </wp:positionV>
            <wp:extent cx="1072436" cy="1609725"/>
            <wp:effectExtent l="0" t="0" r="0" b="0"/>
            <wp:wrapNone/>
            <wp:docPr id="86" name="Picture 86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436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423A" w:rsidRPr="009C423A">
        <w:t xml:space="preserve">have </w:t>
      </w:r>
      <w:r w:rsidR="00F9318D" w:rsidRPr="009C423A">
        <w:t>a calm start to 2023.</w:t>
      </w:r>
    </w:p>
    <w:p w14:paraId="1D340AAE" w14:textId="042F93BD" w:rsidR="00F9318D" w:rsidRPr="00375E33" w:rsidRDefault="00F9318D" w:rsidP="005103D8">
      <w:pPr>
        <w:rPr>
          <w:szCs w:val="32"/>
        </w:rPr>
      </w:pPr>
    </w:p>
    <w:p w14:paraId="0B5FFCC6" w14:textId="1C169E29" w:rsidR="00F9318D" w:rsidRPr="00375E33" w:rsidRDefault="00F9318D" w:rsidP="005103D8">
      <w:pPr>
        <w:rPr>
          <w:szCs w:val="32"/>
        </w:rPr>
      </w:pPr>
    </w:p>
    <w:p w14:paraId="6DB68C6F" w14:textId="61066DB3" w:rsidR="009C0A13" w:rsidRPr="00375E33" w:rsidRDefault="001649F3" w:rsidP="005103D8">
      <w:pPr>
        <w:pStyle w:val="ListParagraph"/>
        <w:numPr>
          <w:ilvl w:val="0"/>
          <w:numId w:val="0"/>
        </w:numPr>
        <w:spacing w:after="0"/>
        <w:ind w:left="3686"/>
        <w:textAlignment w:val="baseline"/>
        <w:rPr>
          <w:rFonts w:cs="Arial"/>
          <w:color w:val="000000"/>
          <w:szCs w:val="32"/>
          <w:shd w:val="clear" w:color="auto" w:fill="FFFFFF"/>
        </w:rPr>
      </w:pPr>
      <w:r w:rsidRPr="00375E33">
        <w:rPr>
          <w:rFonts w:cs="Arial"/>
          <w:color w:val="000000"/>
          <w:szCs w:val="32"/>
          <w:shd w:val="clear" w:color="auto" w:fill="FFFFFF"/>
        </w:rPr>
        <w:t xml:space="preserve">Ngā </w:t>
      </w:r>
      <w:proofErr w:type="spellStart"/>
      <w:r w:rsidRPr="00375E33">
        <w:rPr>
          <w:rFonts w:cs="Arial"/>
          <w:color w:val="000000"/>
          <w:szCs w:val="32"/>
          <w:shd w:val="clear" w:color="auto" w:fill="FFFFFF"/>
        </w:rPr>
        <w:t>mihi</w:t>
      </w:r>
      <w:proofErr w:type="spellEnd"/>
      <w:r w:rsidRPr="00375E33">
        <w:rPr>
          <w:rFonts w:cs="Arial"/>
          <w:color w:val="000000"/>
          <w:szCs w:val="32"/>
          <w:shd w:val="clear" w:color="auto" w:fill="FFFFFF"/>
        </w:rPr>
        <w:t xml:space="preserve"> </w:t>
      </w:r>
      <w:proofErr w:type="spellStart"/>
      <w:r w:rsidRPr="00375E33">
        <w:rPr>
          <w:rFonts w:cs="Arial"/>
          <w:color w:val="000000"/>
          <w:szCs w:val="32"/>
          <w:shd w:val="clear" w:color="auto" w:fill="FFFFFF"/>
        </w:rPr>
        <w:t>nui</w:t>
      </w:r>
      <w:proofErr w:type="spellEnd"/>
      <w:r w:rsidRPr="00375E33">
        <w:rPr>
          <w:rFonts w:cs="Arial"/>
          <w:color w:val="000000"/>
          <w:szCs w:val="32"/>
          <w:shd w:val="clear" w:color="auto" w:fill="FFFFFF"/>
        </w:rPr>
        <w:t xml:space="preserve"> / Many thanks</w:t>
      </w:r>
    </w:p>
    <w:p w14:paraId="707745BF" w14:textId="77777777" w:rsidR="009C0A13" w:rsidRPr="00375E33" w:rsidRDefault="009C0A13" w:rsidP="005103D8">
      <w:pPr>
        <w:rPr>
          <w:rFonts w:cs="Arial"/>
          <w:color w:val="000000"/>
          <w:sz w:val="22"/>
          <w:szCs w:val="32"/>
          <w:shd w:val="clear" w:color="auto" w:fill="FFFFFF"/>
        </w:rPr>
      </w:pPr>
    </w:p>
    <w:p w14:paraId="45180F48" w14:textId="77777777" w:rsidR="005103D8" w:rsidRDefault="00F9318D" w:rsidP="00DB2C54">
      <w:pPr>
        <w:rPr>
          <w:rFonts w:cs="Arial"/>
          <w:color w:val="000000"/>
          <w:szCs w:val="32"/>
          <w:shd w:val="clear" w:color="auto" w:fill="FFFFFF"/>
        </w:rPr>
      </w:pPr>
      <w:r w:rsidRPr="00375E33">
        <w:rPr>
          <w:rFonts w:cs="Arial"/>
          <w:color w:val="000000"/>
          <w:szCs w:val="32"/>
          <w:shd w:val="clear" w:color="auto" w:fill="FFFFFF"/>
        </w:rPr>
        <w:t>Paula Tesoriero</w:t>
      </w:r>
    </w:p>
    <w:p w14:paraId="6D37595E" w14:textId="77777777" w:rsidR="005103D8" w:rsidRPr="005271E4" w:rsidRDefault="005103D8" w:rsidP="005103D8">
      <w:pPr>
        <w:pStyle w:val="Heading1"/>
        <w:rPr>
          <w:sz w:val="40"/>
        </w:rPr>
      </w:pPr>
      <w:r w:rsidRPr="005271E4">
        <w:rPr>
          <w:noProof/>
          <w:sz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62880" behindDoc="1" locked="0" layoutInCell="1" allowOverlap="1" wp14:anchorId="1CD28CDD" wp14:editId="7E358B11">
                <wp:simplePos x="0" y="0"/>
                <wp:positionH relativeFrom="margin">
                  <wp:align>right</wp:align>
                </wp:positionH>
                <wp:positionV relativeFrom="paragraph">
                  <wp:posOffset>-104775</wp:posOffset>
                </wp:positionV>
                <wp:extent cx="5712460" cy="589280"/>
                <wp:effectExtent l="12700" t="12700" r="2540" b="0"/>
                <wp:wrapNone/>
                <wp:docPr id="8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rgbClr val="493276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ABBB20" w14:textId="77777777" w:rsidR="005103D8" w:rsidRPr="00153863" w:rsidRDefault="005103D8" w:rsidP="005103D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CD28CDD" id="AutoShape 14" o:spid="_x0000_s1038" style="position:absolute;left:0;text-align:left;margin-left:398.6pt;margin-top:-8.25pt;width:449.8pt;height:46.4pt;z-index:-25135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" filled="f" strokecolor="#493276" strokeweight="2.25pt">
                <v:stroke joinstyle="miter"/>
                <v:path arrowok="t"/>
                <v:textbox>
                  <w:txbxContent>
                    <w:p w14:paraId="5DABBB20" w14:textId="77777777" w:rsidR="005103D8" w:rsidRPr="00153863" w:rsidRDefault="005103D8" w:rsidP="005103D8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5271E4">
        <w:rPr>
          <w:noProof/>
          <w:sz w:val="40"/>
          <w:lang w:val="en-NZ" w:eastAsia="en-NZ"/>
        </w:rPr>
        <w:t>Our website</w:t>
      </w:r>
    </w:p>
    <w:p w14:paraId="7F6C656E" w14:textId="77777777" w:rsidR="005103D8" w:rsidRPr="00F9318D" w:rsidRDefault="005103D8" w:rsidP="005103D8"/>
    <w:p w14:paraId="7C7C1795" w14:textId="77777777" w:rsidR="005103D8" w:rsidRPr="00F9318D" w:rsidRDefault="005103D8" w:rsidP="005103D8"/>
    <w:p w14:paraId="3FA19B40" w14:textId="77777777" w:rsidR="005103D8" w:rsidRPr="00F9318D" w:rsidRDefault="005103D8" w:rsidP="005103D8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69024" behindDoc="0" locked="0" layoutInCell="1" allowOverlap="1" wp14:anchorId="4EA641D4" wp14:editId="6724FA98">
                <wp:simplePos x="0" y="0"/>
                <wp:positionH relativeFrom="column">
                  <wp:posOffset>161925</wp:posOffset>
                </wp:positionH>
                <wp:positionV relativeFrom="paragraph">
                  <wp:posOffset>67310</wp:posOffset>
                </wp:positionV>
                <wp:extent cx="1109345" cy="1076325"/>
                <wp:effectExtent l="0" t="0" r="0" b="9525"/>
                <wp:wrapNone/>
                <wp:docPr id="1348" name="Group 13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9345" cy="1076325"/>
                          <a:chOff x="0" y="0"/>
                          <a:chExt cx="1109345" cy="1076325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0" y="0"/>
                            <a:ext cx="1109345" cy="1076325"/>
                            <a:chOff x="0" y="0"/>
                            <a:chExt cx="1109345" cy="1076325"/>
                          </a:xfrm>
                        </wpg:grpSpPr>
                        <pic:pic xmlns:pic="http://schemas.openxmlformats.org/drawingml/2006/picture">
                          <pic:nvPicPr>
                            <pic:cNvPr id="30" name="Picture 30" descr="A picture containing text, electronics, computer, keyboar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09345" cy="1076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3350" y="47625"/>
                              <a:ext cx="790575" cy="4953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id w:val="-206377566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036B12A" w14:textId="77777777" w:rsidR="005103D8" w:rsidRDefault="005103D8" w:rsidP="005103D8">
                                    <w:r>
                                      <w:t>[Grab your reader’s attention with a great quote from the document or use this space to emphasize a key point. To place this text box anywhere on the page, just drag it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347" name="Picture 134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219075"/>
                            <a:ext cx="723900" cy="142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EA641D4" id="Group 1348" o:spid="_x0000_s1039" style="position:absolute;left:0;text-align:left;margin-left:12.75pt;margin-top:5.3pt;width:87.35pt;height:84.75pt;z-index:251969024" coordsize="11093,10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">
                <v:group id="Group 29" o:spid="_x0000_s1040" style="position:absolute;width:11093;height:10763" coordsize="11093,107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Picture 30" o:spid="_x0000_s1041" type="#_x0000_t75" alt="A picture containing text, electronics, computer, keyboard&#10;&#10;Description automatically generated" style="position:absolute;width:11093;height:10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">
                    <v:imagedata r:id="rId30" o:title="A picture containing text, electronics, computer, keyboard&#10;&#10;Description automatically generated"/>
                    <v:path arrowok="t"/>
                  </v:shape>
                  <v:shape id="Text Box 2" o:spid="_x0000_s1042" type="#_x0000_t202" style="position:absolute;left:1333;top:476;width:7906;height:4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gChsMA&#10;AADbAAAADwAAAGRycy9kb3ducmV2LnhtbESP2WrDMBRE3wv5B3ELfSmxnLTZnCghLaTkNcsH3FjX&#10;C7WujKV4+fuoUMjjMDNnmM2uN5VoqXGlZQWTKAZBnFpdcq7gejmMlyCcR9ZYWSYFAznYbUcvG0y0&#10;7fhE7dnnIkDYJaig8L5OpHRpQQZdZGvi4GW2MeiDbHKpG+wC3FRyGsdzabDksFBgTd8Fpb/nu1GQ&#10;Hbv32aq7/fjr4vQ5/8JycbODUm+v/X4NwlPvn+H/9lEr+JjA35fwA+T2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ZgChsMAAADbAAAADwAAAAAAAAAAAAAAAACYAgAAZHJzL2Rv&#10;d25yZXYueG1sUEsFBgAAAAAEAAQA9QAAAIgDAAAAAA==&#10;" stroked="f">
                    <v:textbox>
                      <w:txbxContent>
                        <w:sdt>
                          <w:sdtPr>
                            <w:id w:val="-2063775663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2036B12A" w14:textId="77777777" w:rsidR="005103D8" w:rsidRDefault="005103D8" w:rsidP="005103D8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Picture 1347" o:spid="_x0000_s1043" type="#_x0000_t75" style="position:absolute;left:1619;top:2190;width:7239;height:1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WH2CHCAAAA3QAAAA8AAABkcnMvZG93bnJldi54bWxET0trAjEQvgv+hzAFb5pttVW2RhFFEE8+&#10;8Tpsxt21m8k2ie7675tCobf5+J4znbemEg9yvrSs4HWQgCDOrC45V3A6rvsTED4ga6wsk4IneZjP&#10;up0ppto2vKfHIeQihrBPUUERQp1K6bOCDPqBrYkjd7XOYIjQ5VI7bGK4qeRbknxIgyXHhgJrWhaU&#10;fR3uRoH5Dudmp99vV95tbyt3qVaJXSvVe2kXnyACteFf/Ofe6Dh/OBrD7zfxBDn7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h9ghwgAAAN0AAAAPAAAAAAAAAAAAAAAAAJ8C&#10;AABkcnMvZG93bnJldi54bWxQSwUGAAAAAAQABAD3AAAAjgMAAAAA&#10;">
                  <v:imagedata r:id="rId31" o:title=""/>
                  <v:path arrowok="t"/>
                </v:shape>
              </v:group>
            </w:pict>
          </mc:Fallback>
        </mc:AlternateContent>
      </w:r>
      <w:r w:rsidRPr="00F9318D">
        <w:t xml:space="preserve">You can find more information about Whaikaha on our </w:t>
      </w:r>
      <w:r w:rsidRPr="00F9318D">
        <w:rPr>
          <w:b/>
        </w:rPr>
        <w:t>website</w:t>
      </w:r>
      <w:r w:rsidRPr="00F9318D">
        <w:t xml:space="preserve"> at:</w:t>
      </w:r>
    </w:p>
    <w:p w14:paraId="35CDC449" w14:textId="77777777" w:rsidR="005103D8" w:rsidRPr="00F9318D" w:rsidRDefault="005103D8" w:rsidP="005103D8"/>
    <w:p w14:paraId="31EFFCC9" w14:textId="77777777" w:rsidR="005103D8" w:rsidRPr="00450EE9" w:rsidRDefault="006A25ED" w:rsidP="005103D8">
      <w:pPr>
        <w:rPr>
          <w:b/>
        </w:rPr>
      </w:pPr>
      <w:hyperlink r:id="rId55" w:history="1">
        <w:r w:rsidR="005103D8" w:rsidRPr="00450EE9">
          <w:rPr>
            <w:rStyle w:val="Hyperlink"/>
            <w:b/>
            <w:color w:val="000000" w:themeColor="text1"/>
            <w:u w:val="none"/>
          </w:rPr>
          <w:t>www.whaikaha.govt.nz</w:t>
        </w:r>
      </w:hyperlink>
    </w:p>
    <w:p w14:paraId="5EC183CF" w14:textId="77777777" w:rsidR="005103D8" w:rsidRPr="00F9318D" w:rsidRDefault="005103D8" w:rsidP="005103D8">
      <w:pPr>
        <w:rPr>
          <w:b/>
        </w:rPr>
      </w:pPr>
    </w:p>
    <w:p w14:paraId="40EA7F68" w14:textId="0A327AD5" w:rsidR="005103D8" w:rsidRPr="00F9318D" w:rsidRDefault="005103D8" w:rsidP="005103D8">
      <w:pPr>
        <w:rPr>
          <w:b/>
        </w:rPr>
      </w:pPr>
      <w:r w:rsidRPr="00063F71">
        <w:rPr>
          <w:bCs/>
          <w:noProof/>
          <w:lang w:val="en-NZ" w:eastAsia="en-NZ"/>
        </w:rPr>
        <w:drawing>
          <wp:anchor distT="0" distB="0" distL="114300" distR="114300" simplePos="0" relativeHeight="251963904" behindDoc="0" locked="0" layoutInCell="1" allowOverlap="1" wp14:anchorId="1AC40B0C" wp14:editId="10AE76F5">
            <wp:simplePos x="0" y="0"/>
            <wp:positionH relativeFrom="margin">
              <wp:posOffset>104775</wp:posOffset>
            </wp:positionH>
            <wp:positionV relativeFrom="paragraph">
              <wp:posOffset>19685</wp:posOffset>
            </wp:positionV>
            <wp:extent cx="1419225" cy="1419225"/>
            <wp:effectExtent l="0" t="0" r="9525" b="0"/>
            <wp:wrapNone/>
            <wp:docPr id="316" name="Picture 316" descr="A person sitting at a table with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 316" descr="A person sitting at a table with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267F23" w14:textId="1C6F9C00" w:rsidR="005103D8" w:rsidRPr="00F9318D" w:rsidRDefault="005103D8" w:rsidP="005103D8">
      <w:pPr>
        <w:rPr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0048" behindDoc="1" locked="0" layoutInCell="1" allowOverlap="1" wp14:anchorId="1159FC5D" wp14:editId="10165166">
            <wp:simplePos x="0" y="0"/>
            <wp:positionH relativeFrom="column">
              <wp:posOffset>104775</wp:posOffset>
            </wp:positionH>
            <wp:positionV relativeFrom="paragraph">
              <wp:posOffset>1383665</wp:posOffset>
            </wp:positionV>
            <wp:extent cx="1280601" cy="1590675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upport-care-options-good-bad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601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318D">
        <w:rPr>
          <w:bCs/>
        </w:rPr>
        <w:t>Since we started our website we have added a lot of information about:</w:t>
      </w:r>
      <w:r>
        <w:rPr>
          <w:bCs/>
        </w:rPr>
        <w:br/>
      </w:r>
    </w:p>
    <w:p w14:paraId="02E85110" w14:textId="604A4616" w:rsidR="005103D8" w:rsidRPr="00450EE9" w:rsidRDefault="005103D8" w:rsidP="005103D8">
      <w:pPr>
        <w:pStyle w:val="ListParagraph"/>
      </w:pPr>
      <w:r w:rsidRPr="00450EE9">
        <w:t>what we are doing</w:t>
      </w:r>
      <w:r>
        <w:br/>
      </w:r>
    </w:p>
    <w:p w14:paraId="257A834B" w14:textId="2FBEA1D2" w:rsidR="005103D8" w:rsidRPr="00450EE9" w:rsidRDefault="005103D8" w:rsidP="005103D8">
      <w:pPr>
        <w:pStyle w:val="ListParagraph"/>
      </w:pPr>
      <w:r w:rsidRPr="00450EE9">
        <w:t>how to get support</w:t>
      </w:r>
      <w:r>
        <w:br/>
      </w:r>
    </w:p>
    <w:p w14:paraId="680B9BBA" w14:textId="0AE08C88" w:rsidR="005103D8" w:rsidRPr="00450EE9" w:rsidRDefault="005103D8" w:rsidP="005103D8">
      <w:pPr>
        <w:pStyle w:val="ListParagraph"/>
      </w:pPr>
      <w:r w:rsidRPr="007270F3">
        <w:rPr>
          <w:noProof/>
          <w:szCs w:val="32"/>
          <w:lang w:val="en-NZ" w:eastAsia="en-NZ"/>
        </w:rPr>
        <w:drawing>
          <wp:anchor distT="0" distB="0" distL="114300" distR="114300" simplePos="0" relativeHeight="251972096" behindDoc="0" locked="0" layoutInCell="1" allowOverlap="1" wp14:anchorId="6FDB5E41" wp14:editId="433D78F7">
            <wp:simplePos x="0" y="0"/>
            <wp:positionH relativeFrom="column">
              <wp:posOffset>-190500</wp:posOffset>
            </wp:positionH>
            <wp:positionV relativeFrom="paragraph">
              <wp:posOffset>649605</wp:posOffset>
            </wp:positionV>
            <wp:extent cx="2152650" cy="426085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426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50EE9">
        <w:t>news</w:t>
      </w:r>
      <w:r>
        <w:br/>
      </w:r>
    </w:p>
    <w:p w14:paraId="20622A5B" w14:textId="77777777" w:rsidR="005103D8" w:rsidRPr="00450EE9" w:rsidRDefault="005103D8" w:rsidP="005103D8">
      <w:pPr>
        <w:pStyle w:val="ListParagraph"/>
      </w:pPr>
      <w:r w:rsidRPr="00450EE9">
        <w:t>who we are.</w:t>
      </w:r>
    </w:p>
    <w:p w14:paraId="70FF9B3B" w14:textId="77777777" w:rsidR="005103D8" w:rsidRPr="00F9318D" w:rsidRDefault="005103D8" w:rsidP="005103D8">
      <w:pPr>
        <w:rPr>
          <w:bCs/>
        </w:rPr>
      </w:pPr>
    </w:p>
    <w:p w14:paraId="18F30CCA" w14:textId="77777777" w:rsidR="005103D8" w:rsidRPr="00F9318D" w:rsidRDefault="005103D8" w:rsidP="005103D8">
      <w:pPr>
        <w:rPr>
          <w:bCs/>
        </w:rPr>
      </w:pPr>
    </w:p>
    <w:p w14:paraId="3F3E59A8" w14:textId="63AD3B5A" w:rsidR="005103D8" w:rsidRPr="00F9318D" w:rsidRDefault="005103D8" w:rsidP="005103D8">
      <w:pPr>
        <w:rPr>
          <w:bCs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974144" behindDoc="0" locked="0" layoutInCell="1" allowOverlap="1" wp14:anchorId="07CAE622" wp14:editId="28567D70">
                <wp:simplePos x="0" y="0"/>
                <wp:positionH relativeFrom="column">
                  <wp:posOffset>0</wp:posOffset>
                </wp:positionH>
                <wp:positionV relativeFrom="paragraph">
                  <wp:posOffset>47625</wp:posOffset>
                </wp:positionV>
                <wp:extent cx="1109345" cy="1076325"/>
                <wp:effectExtent l="0" t="0" r="0" b="952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9345" cy="1076325"/>
                          <a:chOff x="0" y="0"/>
                          <a:chExt cx="1109345" cy="1076325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0"/>
                            <a:ext cx="1109345" cy="1076325"/>
                            <a:chOff x="0" y="0"/>
                            <a:chExt cx="1109345" cy="1076325"/>
                          </a:xfrm>
                        </wpg:grpSpPr>
                        <pic:pic xmlns:pic="http://schemas.openxmlformats.org/drawingml/2006/picture">
                          <pic:nvPicPr>
                            <pic:cNvPr id="40" name="Picture 40" descr="A picture containing text, electronics, computer, keyboar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09345" cy="1076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3350" y="47625"/>
                              <a:ext cx="790575" cy="4953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id w:val="12335810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CED053A" w14:textId="77777777" w:rsidR="005103D8" w:rsidRDefault="005103D8" w:rsidP="005103D8">
                                    <w:r>
                                      <w:t>[Grab your reader’s attention with a great quote from the document or use this space to emphasize a key point. To place this text box anywhere on the page, just drag it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219075"/>
                            <a:ext cx="723900" cy="142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7CAE622" id="Group 38" o:spid="_x0000_s1044" style="position:absolute;left:0;text-align:left;margin-left:0;margin-top:3.75pt;width:87.35pt;height:84.75pt;z-index:251974144" coordsize="11093,10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">
                <v:group id="Group 39" o:spid="_x0000_s1045" style="position:absolute;width:11093;height:10763" coordsize="11093,107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 id="Picture 40" o:spid="_x0000_s1046" type="#_x0000_t75" alt="A picture containing text, electronics, computer, keyboard&#10;&#10;Description automatically generated" style="position:absolute;width:11093;height:10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">
                    <v:imagedata r:id="rId30" o:title="A picture containing text, electronics, computer, keyboard&#10;&#10;Description automatically generated"/>
                    <v:path arrowok="t"/>
                  </v:shape>
                  <v:shape id="Text Box 2" o:spid="_x0000_s1047" type="#_x0000_t202" style="position:absolute;left:1333;top:476;width:7906;height:4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Z5x+8QA&#10;AADbAAAADwAAAGRycy9kb3ducmV2LnhtbESPzWrDMBCE74W8g9hALyWWU9z8OJFNWmjJNT8PsLY2&#10;tom1MpYa229fFQo9DjPzDbPPR9OKB/WusaxgGcUgiEurG64UXC+fiw0I55E1tpZJwUQO8mz2tMdU&#10;24FP9Dj7SgQIuxQV1N53qZSurMmgi2xHHLyb7Q36IPtK6h6HADetfI3jlTTYcFiosaOPmsr7+dso&#10;uB2Hl7ftUHz56/qUrN6xWRd2Uup5Ph52IDyN/j/81z5qBckSfr+EHyC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GecfvEAAAA2wAAAA8AAAAAAAAAAAAAAAAAmAIAAGRycy9k&#10;b3ducmV2LnhtbFBLBQYAAAAABAAEAPUAAACJAwAAAAA=&#10;" stroked="f">
                    <v:textbox>
                      <w:txbxContent>
                        <w:sdt>
                          <w:sdtPr>
                            <w:id w:val="1233581061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6CED053A" w14:textId="77777777" w:rsidR="005103D8" w:rsidRDefault="005103D8" w:rsidP="005103D8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Picture 42" o:spid="_x0000_s1048" type="#_x0000_t75" style="position:absolute;left:1619;top:2190;width:7239;height:1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iP2f3CAAAA2wAAAA8AAABkcnMvZG93bnJldi54bWxEj0+LwjAUxO8LfofwBG9rqugiXaMsiiCe&#10;/MteH82zrdu81CTa+u2NIOxxmJnfMNN5aypxJ+dLywoG/QQEcWZ1ybmC42H1OQHhA7LGyjIpeJCH&#10;+azzMcVU24Z3dN+HXEQI+xQVFCHUqZQ+K8ig79uaOHpn6wyGKF0utcMmwk0lh0nyJQ2WHBcKrGlR&#10;UPa3vxkF5hpOzVaPL2febi5L91stE7tSqtdtf75BBGrDf/jdXmsFoyG8vsQfIGdP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oj9n9wgAAANsAAAAPAAAAAAAAAAAAAAAAAJ8C&#10;AABkcnMvZG93bnJldi54bWxQSwUGAAAAAAQABAD3AAAAjgMAAAAA&#10;">
                  <v:imagedata r:id="rId31" o:title=""/>
                  <v:path arrowok="t"/>
                </v:shape>
              </v:group>
            </w:pict>
          </mc:Fallback>
        </mc:AlternateContent>
      </w:r>
      <w:r w:rsidRPr="00F9318D">
        <w:rPr>
          <w:bCs/>
        </w:rPr>
        <w:t>We keep working on our website together with people in the disabled community.</w:t>
      </w:r>
    </w:p>
    <w:p w14:paraId="56024551" w14:textId="77777777" w:rsidR="005103D8" w:rsidRPr="00DE471C" w:rsidRDefault="005103D8" w:rsidP="005103D8">
      <w:pPr>
        <w:rPr>
          <w:bCs/>
          <w:szCs w:val="32"/>
        </w:rPr>
      </w:pPr>
    </w:p>
    <w:p w14:paraId="302A129D" w14:textId="77777777" w:rsidR="005103D8" w:rsidRPr="00DE471C" w:rsidRDefault="005103D8" w:rsidP="005103D8">
      <w:pPr>
        <w:rPr>
          <w:bCs/>
          <w:szCs w:val="32"/>
        </w:rPr>
      </w:pPr>
    </w:p>
    <w:p w14:paraId="5918D0DF" w14:textId="6EF52D64" w:rsidR="005103D8" w:rsidRPr="005103D8" w:rsidRDefault="005103D8" w:rsidP="005103D8">
      <w:pPr>
        <w:rPr>
          <w:bCs/>
          <w:sz w:val="28"/>
        </w:rPr>
      </w:pPr>
      <w:r w:rsidRPr="00063F71">
        <w:rPr>
          <w:bCs/>
          <w:noProof/>
          <w:lang w:val="en-NZ" w:eastAsia="en-NZ"/>
        </w:rPr>
        <w:drawing>
          <wp:anchor distT="0" distB="0" distL="114300" distR="114300" simplePos="0" relativeHeight="251964928" behindDoc="0" locked="0" layoutInCell="1" allowOverlap="1" wp14:anchorId="17464347" wp14:editId="19170622">
            <wp:simplePos x="0" y="0"/>
            <wp:positionH relativeFrom="margin">
              <wp:posOffset>0</wp:posOffset>
            </wp:positionH>
            <wp:positionV relativeFrom="paragraph">
              <wp:posOffset>552451</wp:posOffset>
            </wp:positionV>
            <wp:extent cx="1400175" cy="1696718"/>
            <wp:effectExtent l="0" t="0" r="0" b="0"/>
            <wp:wrapNone/>
            <wp:docPr id="317" name="Picture 317" descr="A black and white drawing of two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 descr="A black and white drawing of two peop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245" cy="1698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318D">
        <w:rPr>
          <w:bCs/>
        </w:rPr>
        <w:t>We will keep asking</w:t>
      </w:r>
      <w:r>
        <w:rPr>
          <w:bCs/>
        </w:rPr>
        <w:t xml:space="preserve"> </w:t>
      </w:r>
      <w:r w:rsidRPr="00450EE9">
        <w:t xml:space="preserve">how </w:t>
      </w:r>
      <w:r w:rsidR="00DE471C" w:rsidRPr="00450EE9">
        <w:t>we can</w:t>
      </w:r>
      <w:r w:rsidRPr="00450EE9">
        <w:t xml:space="preserve"> make</w:t>
      </w:r>
      <w:r w:rsidRPr="00F9318D">
        <w:rPr>
          <w:bCs/>
        </w:rPr>
        <w:t>:</w:t>
      </w:r>
      <w:r>
        <w:rPr>
          <w:bCs/>
        </w:rPr>
        <w:br/>
      </w:r>
    </w:p>
    <w:p w14:paraId="2811F1ED" w14:textId="4EDB5707" w:rsidR="005103D8" w:rsidRPr="005103D8" w:rsidRDefault="005103D8" w:rsidP="005103D8">
      <w:pPr>
        <w:pStyle w:val="ListParagraph"/>
        <w:rPr>
          <w:sz w:val="28"/>
        </w:rPr>
      </w:pPr>
      <w:r w:rsidRPr="00450EE9">
        <w:t>our website better</w:t>
      </w:r>
      <w:r>
        <w:br/>
      </w:r>
    </w:p>
    <w:p w14:paraId="537ACEB0" w14:textId="31C7F6E5" w:rsidR="005103D8" w:rsidRPr="00450EE9" w:rsidRDefault="005103D8" w:rsidP="00F0475F">
      <w:pPr>
        <w:pStyle w:val="ListParagraph"/>
        <w:spacing w:after="0"/>
      </w:pPr>
      <w:r w:rsidRPr="00450EE9">
        <w:t>it easier for you to access what you need.</w:t>
      </w:r>
    </w:p>
    <w:p w14:paraId="29581B9E" w14:textId="77777777" w:rsidR="005103D8" w:rsidRPr="005103D8" w:rsidRDefault="005103D8" w:rsidP="005103D8">
      <w:pPr>
        <w:rPr>
          <w:sz w:val="28"/>
        </w:rPr>
      </w:pPr>
    </w:p>
    <w:p w14:paraId="34284288" w14:textId="77777777" w:rsidR="005103D8" w:rsidRPr="005103D8" w:rsidRDefault="005103D8" w:rsidP="005103D8">
      <w:pPr>
        <w:rPr>
          <w:sz w:val="28"/>
        </w:rPr>
      </w:pPr>
    </w:p>
    <w:p w14:paraId="078D35D9" w14:textId="77777777" w:rsidR="005103D8" w:rsidRPr="005103D8" w:rsidRDefault="005103D8" w:rsidP="005103D8">
      <w:pPr>
        <w:rPr>
          <w:sz w:val="28"/>
        </w:rPr>
      </w:pPr>
      <w:r w:rsidRPr="00063F71">
        <w:rPr>
          <w:noProof/>
          <w:lang w:val="en-NZ" w:eastAsia="en-NZ"/>
        </w:rPr>
        <w:drawing>
          <wp:anchor distT="0" distB="0" distL="114300" distR="114300" simplePos="0" relativeHeight="251966976" behindDoc="0" locked="0" layoutInCell="1" allowOverlap="1" wp14:anchorId="0B5FBE48" wp14:editId="23531507">
            <wp:simplePos x="0" y="0"/>
            <wp:positionH relativeFrom="margin">
              <wp:posOffset>-276225</wp:posOffset>
            </wp:positionH>
            <wp:positionV relativeFrom="paragraph">
              <wp:posOffset>692150</wp:posOffset>
            </wp:positionV>
            <wp:extent cx="1933575" cy="1235930"/>
            <wp:effectExtent l="0" t="0" r="0" b="2540"/>
            <wp:wrapNone/>
            <wp:docPr id="319" name="Picture 3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296" cy="123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318D">
        <w:t>We would like to hear from you if you:</w:t>
      </w:r>
      <w:r>
        <w:br/>
      </w:r>
    </w:p>
    <w:p w14:paraId="4F578286" w14:textId="77777777" w:rsidR="005103D8" w:rsidRPr="005103D8" w:rsidRDefault="005103D8" w:rsidP="005103D8">
      <w:pPr>
        <w:pStyle w:val="ListParagraph"/>
        <w:rPr>
          <w:sz w:val="28"/>
        </w:rPr>
      </w:pPr>
      <w:r w:rsidRPr="00450EE9">
        <w:t>cannot find the information you need</w:t>
      </w:r>
      <w:r>
        <w:br/>
      </w:r>
    </w:p>
    <w:p w14:paraId="6B372D76" w14:textId="77777777" w:rsidR="005103D8" w:rsidRPr="00450EE9" w:rsidRDefault="005103D8" w:rsidP="00F0475F">
      <w:pPr>
        <w:pStyle w:val="ListParagraph"/>
        <w:spacing w:after="0"/>
      </w:pPr>
      <w:r w:rsidRPr="00450EE9">
        <w:t>have ideas about how to make our website better.</w:t>
      </w:r>
    </w:p>
    <w:p w14:paraId="215B2538" w14:textId="77777777" w:rsidR="00F0475F" w:rsidRDefault="00F0475F" w:rsidP="005103D8"/>
    <w:p w14:paraId="7F6FDB14" w14:textId="77DE2C6C" w:rsidR="005103D8" w:rsidRPr="00F9318D" w:rsidRDefault="005103D8" w:rsidP="005103D8">
      <w:r w:rsidRPr="00063F71">
        <w:rPr>
          <w:noProof/>
          <w:lang w:val="en-NZ" w:eastAsia="en-NZ"/>
        </w:rPr>
        <w:drawing>
          <wp:anchor distT="0" distB="0" distL="114300" distR="114300" simplePos="0" relativeHeight="251968000" behindDoc="0" locked="0" layoutInCell="1" allowOverlap="1" wp14:anchorId="4DC7B9DE" wp14:editId="455A7CBE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657350" cy="1201054"/>
            <wp:effectExtent l="0" t="0" r="0" b="0"/>
            <wp:wrapNone/>
            <wp:docPr id="352" name="Picture 352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 352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201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EF13A" w14:textId="2880A463" w:rsidR="00DB2C54" w:rsidRPr="00604284" w:rsidRDefault="005103D8" w:rsidP="00DB2C54">
      <w:pPr>
        <w:rPr>
          <w:highlight w:val="yellow"/>
        </w:rPr>
      </w:pPr>
      <w:r w:rsidRPr="00F9318D">
        <w:t>There is information on how to get in touch in the next part of this document.</w:t>
      </w:r>
      <w:r w:rsidR="00DB2C54" w:rsidRPr="00604284">
        <w:rPr>
          <w:rFonts w:eastAsia="Arial Unicode MS"/>
          <w:b/>
          <w:color w:val="auto"/>
          <w:kern w:val="28"/>
          <w:sz w:val="44"/>
          <w:highlight w:val="yellow"/>
        </w:rPr>
        <w:br w:type="page"/>
      </w:r>
    </w:p>
    <w:p w14:paraId="40A90A59" w14:textId="6F2C209C" w:rsidR="00DB2C54" w:rsidRPr="005271E4" w:rsidRDefault="009448C3" w:rsidP="00DB2C54">
      <w:pPr>
        <w:pStyle w:val="Heading1"/>
        <w:rPr>
          <w:sz w:val="40"/>
        </w:rPr>
      </w:pPr>
      <w:r w:rsidRPr="005271E4">
        <w:rPr>
          <w:noProof/>
          <w:sz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525D22C3" wp14:editId="3B705EA3">
                <wp:simplePos x="0" y="0"/>
                <wp:positionH relativeFrom="margin">
                  <wp:align>right</wp:align>
                </wp:positionH>
                <wp:positionV relativeFrom="paragraph">
                  <wp:posOffset>-104775</wp:posOffset>
                </wp:positionV>
                <wp:extent cx="5712460" cy="589280"/>
                <wp:effectExtent l="12700" t="12700" r="2540" b="0"/>
                <wp:wrapNone/>
                <wp:docPr id="20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rgbClr val="493276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B819F1" w14:textId="77777777" w:rsidR="00DB2C54" w:rsidRPr="00153863" w:rsidRDefault="00DB2C54" w:rsidP="00DB2C5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525D22C3" id="AutoShape 50" o:spid="_x0000_s1049" style="position:absolute;left:0;text-align:left;margin-left:398.6pt;margin-top:-8.25pt;width:449.8pt;height:46.4pt;z-index:-2516183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" filled="f" strokecolor="#493276" strokeweight="2.25pt">
                <v:stroke joinstyle="miter"/>
                <v:path arrowok="t"/>
                <v:textbox>
                  <w:txbxContent>
                    <w:p w14:paraId="60B819F1" w14:textId="77777777" w:rsidR="00DB2C54" w:rsidRPr="00153863" w:rsidRDefault="00DB2C54" w:rsidP="00DB2C54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13D23" w:rsidRPr="005271E4">
        <w:rPr>
          <w:noProof/>
          <w:sz w:val="40"/>
          <w:lang w:val="en-NZ" w:eastAsia="en-NZ"/>
        </w:rPr>
        <w:t>Online</w:t>
      </w:r>
      <w:r w:rsidR="000362D5" w:rsidRPr="005271E4">
        <w:rPr>
          <w:sz w:val="40"/>
        </w:rPr>
        <w:t xml:space="preserve"> </w:t>
      </w:r>
      <w:r w:rsidR="00612628" w:rsidRPr="005271E4">
        <w:rPr>
          <w:sz w:val="40"/>
        </w:rPr>
        <w:t>hui / meetings</w:t>
      </w:r>
    </w:p>
    <w:p w14:paraId="2FFECEBA" w14:textId="27B393DB" w:rsidR="00DB2C54" w:rsidRPr="000362D5" w:rsidRDefault="00B13D23" w:rsidP="00B13D23">
      <w:r w:rsidRPr="00CE69ED">
        <w:rPr>
          <w:noProof/>
          <w:lang w:val="en-NZ" w:eastAsia="en-NZ"/>
        </w:rPr>
        <w:drawing>
          <wp:anchor distT="0" distB="0" distL="114300" distR="114300" simplePos="0" relativeHeight="251866624" behindDoc="0" locked="0" layoutInCell="1" allowOverlap="1" wp14:anchorId="75D95508" wp14:editId="60EB7658">
            <wp:simplePos x="0" y="0"/>
            <wp:positionH relativeFrom="margin">
              <wp:posOffset>9525</wp:posOffset>
            </wp:positionH>
            <wp:positionV relativeFrom="paragraph">
              <wp:posOffset>245110</wp:posOffset>
            </wp:positionV>
            <wp:extent cx="1355725" cy="1355725"/>
            <wp:effectExtent l="0" t="0" r="0" b="0"/>
            <wp:wrapNone/>
            <wp:docPr id="84" name="Picture 84" descr="A picture containing text, person, electronics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picture containing text, person, electronics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725" cy="135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4D799B" w14:textId="06773EDF" w:rsidR="00DB2C54" w:rsidRPr="000362D5" w:rsidRDefault="00DB2C54" w:rsidP="00B13D23"/>
    <w:p w14:paraId="3D9B3858" w14:textId="3763A1D8" w:rsidR="000362D5" w:rsidRPr="000362D5" w:rsidRDefault="000362D5" w:rsidP="00B13D23">
      <w:r w:rsidRPr="000362D5">
        <w:t xml:space="preserve">In November we started our Question and Answer meetings on </w:t>
      </w:r>
      <w:r w:rsidRPr="002A7759">
        <w:rPr>
          <w:b/>
        </w:rPr>
        <w:t>Zoom</w:t>
      </w:r>
      <w:r w:rsidRPr="000362D5">
        <w:t>.</w:t>
      </w:r>
    </w:p>
    <w:p w14:paraId="0FB5594E" w14:textId="2B954FDE" w:rsidR="000362D5" w:rsidRDefault="000362D5" w:rsidP="00B13D23"/>
    <w:p w14:paraId="1A25B012" w14:textId="3F6C875C" w:rsidR="009C423A" w:rsidRPr="000362D5" w:rsidRDefault="00B13D23" w:rsidP="00B13D23">
      <w:r w:rsidRPr="00B13D23">
        <w:rPr>
          <w:b/>
          <w:noProof/>
          <w:lang w:val="en-NZ" w:eastAsia="en-NZ"/>
        </w:rPr>
        <w:drawing>
          <wp:anchor distT="0" distB="0" distL="114300" distR="114300" simplePos="0" relativeHeight="251936256" behindDoc="0" locked="0" layoutInCell="1" allowOverlap="1" wp14:anchorId="6BACF30D" wp14:editId="4427F3B9">
            <wp:simplePos x="0" y="0"/>
            <wp:positionH relativeFrom="column">
              <wp:posOffset>66675</wp:posOffset>
            </wp:positionH>
            <wp:positionV relativeFrom="paragraph">
              <wp:posOffset>118110</wp:posOffset>
            </wp:positionV>
            <wp:extent cx="1228725" cy="996950"/>
            <wp:effectExtent l="0" t="0" r="9525" b="0"/>
            <wp:wrapThrough wrapText="bothSides">
              <wp:wrapPolygon edited="0">
                <wp:start x="0" y="0"/>
                <wp:lineTo x="0" y="21050"/>
                <wp:lineTo x="21433" y="21050"/>
                <wp:lineTo x="21433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Zoom logo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3D23">
        <w:rPr>
          <w:rFonts w:cs="Arial"/>
          <w:noProof/>
          <w:color w:val="auto"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938304" behindDoc="1" locked="0" layoutInCell="1" allowOverlap="1" wp14:anchorId="3E663FCB" wp14:editId="4BBDCD4F">
                <wp:simplePos x="0" y="0"/>
                <wp:positionH relativeFrom="margin">
                  <wp:posOffset>2181225</wp:posOffset>
                </wp:positionH>
                <wp:positionV relativeFrom="paragraph">
                  <wp:posOffset>238760</wp:posOffset>
                </wp:positionV>
                <wp:extent cx="3629025" cy="876300"/>
                <wp:effectExtent l="0" t="0" r="9525" b="0"/>
                <wp:wrapNone/>
                <wp:docPr id="21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29025" cy="87630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5BEE60C" id="Rectangle 52" o:spid="_x0000_s1026" style="position:absolute;margin-left:171.75pt;margin-top:18.8pt;width:285.75pt;height:69pt;z-index:-25137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" fillcolor="#cfc4e6" stroked="f">
                <v:path arrowok="t"/>
                <w10:wrap anchorx="margin"/>
              </v:rect>
            </w:pict>
          </mc:Fallback>
        </mc:AlternateContent>
      </w:r>
    </w:p>
    <w:p w14:paraId="0AA2579B" w14:textId="1A2959F3" w:rsidR="000362D5" w:rsidRPr="000362D5" w:rsidRDefault="000362D5" w:rsidP="00B13D23">
      <w:r w:rsidRPr="00B13D23">
        <w:rPr>
          <w:b/>
        </w:rPr>
        <w:t>Zoom</w:t>
      </w:r>
      <w:r w:rsidRPr="000362D5">
        <w:t xml:space="preserve"> is a way of talking with people on the internet using</w:t>
      </w:r>
      <w:r w:rsidR="00B13D23">
        <w:t xml:space="preserve"> </w:t>
      </w:r>
      <w:r w:rsidRPr="000362D5">
        <w:t>video</w:t>
      </w:r>
      <w:r w:rsidR="002A7759">
        <w:t>.</w:t>
      </w:r>
    </w:p>
    <w:p w14:paraId="43D4F321" w14:textId="0DBECE38" w:rsidR="000362D5" w:rsidRPr="000362D5" w:rsidRDefault="000362D5" w:rsidP="00B13D23"/>
    <w:p w14:paraId="669E3CD8" w14:textId="6BF9F59C" w:rsidR="000362D5" w:rsidRPr="000362D5" w:rsidRDefault="00B13D23" w:rsidP="00B13D23">
      <w:r w:rsidRPr="009C423A">
        <w:rPr>
          <w:noProof/>
          <w:lang w:val="en-NZ" w:eastAsia="en-NZ"/>
        </w:rPr>
        <w:drawing>
          <wp:anchor distT="0" distB="0" distL="114300" distR="114300" simplePos="0" relativeHeight="251885056" behindDoc="0" locked="0" layoutInCell="1" allowOverlap="1" wp14:anchorId="58A34E4D" wp14:editId="4B7A2604">
            <wp:simplePos x="0" y="0"/>
            <wp:positionH relativeFrom="margin">
              <wp:posOffset>-34442</wp:posOffset>
            </wp:positionH>
            <wp:positionV relativeFrom="paragraph">
              <wp:posOffset>132080</wp:posOffset>
            </wp:positionV>
            <wp:extent cx="1400175" cy="1060816"/>
            <wp:effectExtent l="0" t="0" r="0" b="6350"/>
            <wp:wrapNone/>
            <wp:docPr id="303" name="Picture 303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 descr="Whiteboar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060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11545A" w14:textId="7A31397D" w:rsidR="000362D5" w:rsidRPr="000362D5" w:rsidRDefault="000362D5" w:rsidP="00B13D23">
      <w:r w:rsidRPr="000362D5">
        <w:t>We plan to have these meetings every month.</w:t>
      </w:r>
    </w:p>
    <w:p w14:paraId="582EB58D" w14:textId="362C3344" w:rsidR="000362D5" w:rsidRPr="000362D5" w:rsidRDefault="00B13D23" w:rsidP="00B13D23">
      <w:r w:rsidRPr="009C423A">
        <w:rPr>
          <w:noProof/>
          <w:lang w:val="en-NZ" w:eastAsia="en-NZ"/>
        </w:rPr>
        <w:drawing>
          <wp:anchor distT="0" distB="0" distL="114300" distR="114300" simplePos="0" relativeHeight="251886080" behindDoc="0" locked="0" layoutInCell="1" allowOverlap="1" wp14:anchorId="2F51C3F6" wp14:editId="28114AE2">
            <wp:simplePos x="0" y="0"/>
            <wp:positionH relativeFrom="margin">
              <wp:posOffset>-142875</wp:posOffset>
            </wp:positionH>
            <wp:positionV relativeFrom="paragraph">
              <wp:posOffset>376555</wp:posOffset>
            </wp:positionV>
            <wp:extent cx="1609725" cy="1609725"/>
            <wp:effectExtent l="0" t="0" r="9525" b="9525"/>
            <wp:wrapNone/>
            <wp:docPr id="304" name="Picture 304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 304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A5DB98" w14:textId="0A27DBE9" w:rsidR="000362D5" w:rsidRPr="000362D5" w:rsidRDefault="000362D5" w:rsidP="00B13D23"/>
    <w:p w14:paraId="4A4F8448" w14:textId="537DDF20" w:rsidR="000362D5" w:rsidRPr="000362D5" w:rsidRDefault="00B13D23" w:rsidP="00B13D23">
      <w:r>
        <w:t>These meetings</w:t>
      </w:r>
      <w:r w:rsidR="000362D5" w:rsidRPr="000362D5">
        <w:t xml:space="preserve"> are a chance for you to ask questions.</w:t>
      </w:r>
    </w:p>
    <w:p w14:paraId="1FA9E6CF" w14:textId="74D708C3" w:rsidR="009C423A" w:rsidRDefault="009C423A" w:rsidP="00B13D23">
      <w:pPr>
        <w:ind w:left="0"/>
      </w:pPr>
    </w:p>
    <w:p w14:paraId="78780DDB" w14:textId="77777777" w:rsidR="00B13D23" w:rsidRDefault="00B13D23" w:rsidP="00B13D23">
      <w:pPr>
        <w:ind w:left="0"/>
      </w:pPr>
    </w:p>
    <w:p w14:paraId="3581EC51" w14:textId="1E34FBDE" w:rsidR="000362D5" w:rsidRPr="000362D5" w:rsidRDefault="00450EE9" w:rsidP="00B13D23">
      <w:r w:rsidRPr="00450EE9">
        <w:rPr>
          <w:noProof/>
          <w:lang w:val="en-NZ" w:eastAsia="en-NZ"/>
        </w:rPr>
        <w:drawing>
          <wp:anchor distT="0" distB="0" distL="114300" distR="114300" simplePos="0" relativeHeight="251887104" behindDoc="0" locked="0" layoutInCell="1" allowOverlap="1" wp14:anchorId="43662208" wp14:editId="3A729B5D">
            <wp:simplePos x="0" y="0"/>
            <wp:positionH relativeFrom="margin">
              <wp:posOffset>-219075</wp:posOffset>
            </wp:positionH>
            <wp:positionV relativeFrom="paragraph">
              <wp:posOffset>180975</wp:posOffset>
            </wp:positionV>
            <wp:extent cx="1952625" cy="1952625"/>
            <wp:effectExtent l="0" t="0" r="0" b="0"/>
            <wp:wrapNone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2D5" w:rsidRPr="000362D5">
        <w:t>We plan to invite:</w:t>
      </w:r>
      <w:r w:rsidR="009C423A">
        <w:br/>
      </w:r>
    </w:p>
    <w:p w14:paraId="3CC43E3F" w14:textId="297FD422" w:rsidR="000362D5" w:rsidRPr="009C423A" w:rsidRDefault="000362D5" w:rsidP="00B13D23">
      <w:pPr>
        <w:pStyle w:val="ListParagraph"/>
        <w:spacing w:after="0"/>
      </w:pPr>
      <w:r w:rsidRPr="009C423A">
        <w:t>people who work at Whaikaha</w:t>
      </w:r>
      <w:r w:rsidR="009C423A">
        <w:br/>
      </w:r>
    </w:p>
    <w:p w14:paraId="3A0A5005" w14:textId="50695C9D" w:rsidR="000362D5" w:rsidRPr="009C423A" w:rsidRDefault="000362D5" w:rsidP="00B13D23">
      <w:pPr>
        <w:pStyle w:val="ListParagraph"/>
        <w:spacing w:after="0"/>
      </w:pPr>
      <w:r w:rsidRPr="009C423A">
        <w:t>speakers from the community.</w:t>
      </w:r>
    </w:p>
    <w:p w14:paraId="6D1D4F4A" w14:textId="2993E33C" w:rsidR="000362D5" w:rsidRPr="000362D5" w:rsidRDefault="005103D8" w:rsidP="000362D5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956736" behindDoc="0" locked="0" layoutInCell="1" allowOverlap="1" wp14:anchorId="284E1058" wp14:editId="59BF21C4">
                <wp:simplePos x="0" y="0"/>
                <wp:positionH relativeFrom="column">
                  <wp:posOffset>0</wp:posOffset>
                </wp:positionH>
                <wp:positionV relativeFrom="paragraph">
                  <wp:posOffset>16510</wp:posOffset>
                </wp:positionV>
                <wp:extent cx="1109345" cy="1076325"/>
                <wp:effectExtent l="0" t="0" r="0" b="9525"/>
                <wp:wrapNone/>
                <wp:docPr id="1351" name="Group 13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9345" cy="1076325"/>
                          <a:chOff x="0" y="0"/>
                          <a:chExt cx="1109345" cy="1076325"/>
                        </a:xfrm>
                      </wpg:grpSpPr>
                      <wpg:grpSp>
                        <wpg:cNvPr id="1352" name="Group 1352"/>
                        <wpg:cNvGrpSpPr/>
                        <wpg:grpSpPr>
                          <a:xfrm>
                            <a:off x="0" y="0"/>
                            <a:ext cx="1109345" cy="1076325"/>
                            <a:chOff x="0" y="0"/>
                            <a:chExt cx="1109345" cy="1076325"/>
                          </a:xfrm>
                        </wpg:grpSpPr>
                        <pic:pic xmlns:pic="http://schemas.openxmlformats.org/drawingml/2006/picture">
                          <pic:nvPicPr>
                            <pic:cNvPr id="1353" name="Picture 1353" descr="A picture containing text, electronics, computer, keyboar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09345" cy="1076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35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3350" y="47625"/>
                              <a:ext cx="790575" cy="4953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id w:val="-1043821615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4B1CA96" w14:textId="77777777" w:rsidR="005103D8" w:rsidRDefault="005103D8" w:rsidP="005103D8">
                                    <w:r>
                                      <w:t>[Grab your reader’s attention with a great quote from the document or use this space to emphasize a key point. To place this text box anywhere on the page, just drag it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360" name="Picture 1360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219075"/>
                            <a:ext cx="723900" cy="142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84E1058" id="Group 1351" o:spid="_x0000_s1050" style="position:absolute;left:0;text-align:left;margin-left:0;margin-top:1.3pt;width:87.35pt;height:84.75pt;z-index:251956736" coordsize="11093,10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">
                <v:group id="Group 1352" o:spid="_x0000_s1051" style="position:absolute;width:11093;height:10763" coordsize="11093,107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4khzuwwAAAN0AAAAP&#10;AAAAAAAAAAAAAAAAAKoCAABkcnMvZG93bnJldi54bWxQSwUGAAAAAAQABAD6AAAAmgMAAAAA&#10;">
                  <v:shape id="Picture 1353" o:spid="_x0000_s1052" type="#_x0000_t75" alt="A picture containing text, electronics, computer, keyboard&#10;&#10;Description automatically generated" style="position:absolute;width:11093;height:10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snFQq9AAAA3QAAAA8AAABkcnMvZG93bnJldi54bWxET0sKwjAQ3QveIYzgTlMVRappEUHws/Jz&#10;gKEZ22IzKU2s9fZGENzN431nnXamEi01rrSsYDKOQBBnVpecK7hdd6MlCOeRNVaWScGbHKRJv7fG&#10;WNsXn6m9+FyEEHYxKii8r2MpXVaQQTe2NXHg7rYx6ANscqkbfIVwU8lpFC2kwZJDQ4E1bQvKHpen&#10;UXA6IWaHp1u6dl5vquPClrfIKjUcdJsVCE+d/4t/7r0O82fzGXy/CSfI5AM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WycVCr0AAADdAAAADwAAAAAAAAAAAAAAAACfAgAAZHJz&#10;L2Rvd25yZXYueG1sUEsFBgAAAAAEAAQA9wAAAIkDAAAAAA==&#10;">
                    <v:imagedata r:id="rId30" o:title="A picture containing text, electronics, computer, keyboard&#10;&#10;Description automatically generated"/>
                    <v:path arrowok="t"/>
                  </v:shape>
                  <v:shape id="Text Box 2" o:spid="_x0000_s1053" type="#_x0000_t202" style="position:absolute;left:1333;top:476;width:7906;height:4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eumMIA&#10;AADdAAAADwAAAGRycy9kb3ducmV2LnhtbERPzYrCMBC+L/gOYQQvi6a6q9WuUXTBxavaBxibsS3b&#10;TEoTbX17Iwje5uP7neW6M5W4UeNKywrGowgEcWZ1ybmC9LQbzkE4j6yxskwK7uRgvep9LDHRtuUD&#10;3Y4+FyGEXYIKCu/rREqXFWTQjWxNHLiLbQz6AJtc6gbbEG4qOYmimTRYcmgosKbfgrL/49UouOzb&#10;z+miPf/5ND58z7ZYxmd7V2rQ7zY/IDx1/i1+ufc6zP+aLuD5TThB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3J66YwgAAAN0AAAAPAAAAAAAAAAAAAAAAAJgCAABkcnMvZG93&#10;bnJldi54bWxQSwUGAAAAAAQABAD1AAAAhwMAAAAA&#10;" stroked="f">
                    <v:textbox>
                      <w:txbxContent>
                        <w:sdt>
                          <w:sdtPr>
                            <w:id w:val="-1043821615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14B1CA96" w14:textId="77777777" w:rsidR="005103D8" w:rsidRDefault="005103D8" w:rsidP="005103D8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Picture 1360" o:spid="_x0000_s1054" type="#_x0000_t75" style="position:absolute;left:1619;top:2190;width:7239;height:1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bHDXFAAAA3QAAAA8AAABkcnMvZG93bnJldi54bWxEj09rwkAQxe+FfodlCr3VjRalRFcRRSg9&#10;+ael1yE7JtHsbNxdTfz2zqHQ2wzvzXu/mS1616gbhVh7NjAcZKCIC29rLg18HzZvH6BiQrbYeCYD&#10;d4qwmD8/zTC3vuMd3fapVBLCMUcDVUptrnUsKnIYB74lFu3og8Mkayi1DdhJuGv0KMsm2mHN0lBh&#10;S6uKivP+6gy4S/rptnZ8OvL267QOv8068xtjXl/65RRUoj79m/+uP63gv0+EX76REfT8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x2xw1xQAAAN0AAAAPAAAAAAAAAAAAAAAA&#10;AJ8CAABkcnMvZG93bnJldi54bWxQSwUGAAAAAAQABAD3AAAAkQMAAAAA&#10;">
                  <v:imagedata r:id="rId31" o:title=""/>
                  <v:path arrowok="t"/>
                </v:shape>
              </v:group>
            </w:pict>
          </mc:Fallback>
        </mc:AlternateContent>
      </w:r>
      <w:r w:rsidR="000362D5" w:rsidRPr="000362D5">
        <w:t xml:space="preserve">We will post information about when </w:t>
      </w:r>
      <w:r w:rsidR="00450EE9" w:rsidRPr="00604284">
        <w:rPr>
          <w:rFonts w:eastAsia="Times New Roman" w:cs="Arial"/>
          <w:noProof/>
          <w:szCs w:val="32"/>
          <w:highlight w:val="yellow"/>
          <w:lang w:val="en-NZ" w:eastAsia="en-NZ"/>
        </w:rPr>
        <w:drawing>
          <wp:anchor distT="0" distB="0" distL="114300" distR="114300" simplePos="0" relativeHeight="251889152" behindDoc="0" locked="0" layoutInCell="1" allowOverlap="1" wp14:anchorId="3F0389AF" wp14:editId="147F3406">
            <wp:simplePos x="0" y="0"/>
            <wp:positionH relativeFrom="margin">
              <wp:posOffset>0</wp:posOffset>
            </wp:positionH>
            <wp:positionV relativeFrom="paragraph">
              <wp:posOffset>1311910</wp:posOffset>
            </wp:positionV>
            <wp:extent cx="1166648" cy="1166648"/>
            <wp:effectExtent l="0" t="0" r="0" b="0"/>
            <wp:wrapNone/>
            <wp:docPr id="306" name="Picture 30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6648" cy="1166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2D5" w:rsidRPr="000362D5">
        <w:t>each meeting with be:</w:t>
      </w:r>
      <w:r w:rsidR="009C423A">
        <w:br/>
      </w:r>
    </w:p>
    <w:p w14:paraId="24BB98CF" w14:textId="04DB8A6C" w:rsidR="000362D5" w:rsidRPr="000362D5" w:rsidRDefault="000362D5" w:rsidP="000362D5">
      <w:pPr>
        <w:pStyle w:val="ListParagraph"/>
      </w:pPr>
      <w:r w:rsidRPr="000362D5">
        <w:t>on our website at</w:t>
      </w:r>
      <w:r w:rsidR="009C423A">
        <w:t>:</w:t>
      </w:r>
      <w:r w:rsidR="009C423A">
        <w:br/>
      </w:r>
      <w:r w:rsidR="009C423A">
        <w:br/>
      </w:r>
      <w:r w:rsidR="009C423A" w:rsidRPr="00450EE9">
        <w:rPr>
          <w:b/>
          <w:bCs/>
        </w:rPr>
        <w:t>whaikaha.govt.nz</w:t>
      </w:r>
      <w:r w:rsidR="009C423A">
        <w:t xml:space="preserve"> </w:t>
      </w:r>
      <w:r w:rsidR="009C423A">
        <w:br/>
      </w:r>
    </w:p>
    <w:p w14:paraId="1CD31344" w14:textId="30185E55" w:rsidR="000362D5" w:rsidRPr="000362D5" w:rsidRDefault="00450EE9" w:rsidP="000362D5">
      <w:pPr>
        <w:pStyle w:val="ListParagraph"/>
      </w:pPr>
      <w:r w:rsidRPr="00450EE9">
        <w:rPr>
          <w:noProof/>
          <w:lang w:val="en-NZ" w:eastAsia="en-NZ"/>
        </w:rPr>
        <w:drawing>
          <wp:anchor distT="0" distB="0" distL="114300" distR="114300" simplePos="0" relativeHeight="251894272" behindDoc="0" locked="0" layoutInCell="1" allowOverlap="1" wp14:anchorId="204AA539" wp14:editId="6EFB7928">
            <wp:simplePos x="0" y="0"/>
            <wp:positionH relativeFrom="margin">
              <wp:posOffset>-104775</wp:posOffset>
            </wp:positionH>
            <wp:positionV relativeFrom="paragraph">
              <wp:posOffset>152400</wp:posOffset>
            </wp:positionV>
            <wp:extent cx="1438275" cy="1438275"/>
            <wp:effectExtent l="0" t="0" r="9525" b="0"/>
            <wp:wrapNone/>
            <wp:docPr id="311" name="Picture 31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 311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2D5" w:rsidRPr="000362D5">
        <w:t>on Facebook</w:t>
      </w:r>
      <w:r w:rsidR="009C423A">
        <w:br/>
      </w:r>
    </w:p>
    <w:p w14:paraId="06998C44" w14:textId="2989738C" w:rsidR="000362D5" w:rsidRPr="000362D5" w:rsidRDefault="000362D5" w:rsidP="000362D5">
      <w:pPr>
        <w:pStyle w:val="ListParagraph"/>
      </w:pPr>
      <w:r w:rsidRPr="000362D5">
        <w:t>in our email newsletter.</w:t>
      </w:r>
    </w:p>
    <w:p w14:paraId="38815000" w14:textId="0BD9BADC" w:rsidR="000362D5" w:rsidRPr="000362D5" w:rsidRDefault="000362D5" w:rsidP="000362D5"/>
    <w:p w14:paraId="5BF61F27" w14:textId="11AB37B8" w:rsidR="000362D5" w:rsidRPr="000362D5" w:rsidRDefault="005103D8" w:rsidP="000362D5">
      <w:r w:rsidRPr="00450EE9">
        <w:rPr>
          <w:noProof/>
          <w:lang w:val="en-NZ" w:eastAsia="en-NZ"/>
        </w:rPr>
        <w:drawing>
          <wp:anchor distT="0" distB="0" distL="114300" distR="114300" simplePos="0" relativeHeight="251891200" behindDoc="0" locked="0" layoutInCell="1" allowOverlap="1" wp14:anchorId="7C08EF48" wp14:editId="4063EF77">
            <wp:simplePos x="0" y="0"/>
            <wp:positionH relativeFrom="margin">
              <wp:posOffset>465</wp:posOffset>
            </wp:positionH>
            <wp:positionV relativeFrom="paragraph">
              <wp:posOffset>320040</wp:posOffset>
            </wp:positionV>
            <wp:extent cx="1333500" cy="1257738"/>
            <wp:effectExtent l="0" t="0" r="0" b="0"/>
            <wp:wrapNone/>
            <wp:docPr id="308" name="Picture 308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Picture 308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57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DD9F8" w14:textId="6245250C" w:rsidR="000362D5" w:rsidRPr="000362D5" w:rsidRDefault="000362D5" w:rsidP="000362D5">
      <w:r w:rsidRPr="000362D5">
        <w:t>If you are not signed up to our newsletter you can email us at</w:t>
      </w:r>
    </w:p>
    <w:p w14:paraId="6F792BFE" w14:textId="16999926" w:rsidR="000362D5" w:rsidRPr="00450EE9" w:rsidRDefault="000362D5" w:rsidP="000362D5">
      <w:pPr>
        <w:rPr>
          <w:b/>
          <w:bCs/>
        </w:rPr>
      </w:pPr>
    </w:p>
    <w:p w14:paraId="1D95139C" w14:textId="6E906E4A" w:rsidR="000362D5" w:rsidRPr="00450EE9" w:rsidRDefault="006A25ED" w:rsidP="000362D5">
      <w:pPr>
        <w:rPr>
          <w:b/>
          <w:bCs/>
        </w:rPr>
      </w:pPr>
      <w:hyperlink r:id="rId68" w:history="1">
        <w:r w:rsidR="000362D5" w:rsidRPr="00450EE9">
          <w:rPr>
            <w:rStyle w:val="Hyperlink"/>
            <w:b/>
            <w:bCs/>
            <w:color w:val="000000" w:themeColor="text1"/>
            <w:u w:val="none"/>
          </w:rPr>
          <w:t>contact@whaikaha.govt.nz</w:t>
        </w:r>
      </w:hyperlink>
    </w:p>
    <w:p w14:paraId="737FEDBD" w14:textId="7B8056E4" w:rsidR="000362D5" w:rsidRPr="000362D5" w:rsidRDefault="000362D5" w:rsidP="000362D5"/>
    <w:p w14:paraId="059258ED" w14:textId="2FF9D982" w:rsidR="000362D5" w:rsidRPr="000362D5" w:rsidRDefault="000362D5" w:rsidP="000362D5"/>
    <w:p w14:paraId="3528FDAA" w14:textId="5277FB09" w:rsidR="000362D5" w:rsidRPr="000362D5" w:rsidRDefault="005103D8" w:rsidP="000362D5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60832" behindDoc="0" locked="0" layoutInCell="1" allowOverlap="1" wp14:anchorId="0509C254" wp14:editId="54E66C7D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1109345" cy="1076325"/>
                <wp:effectExtent l="0" t="0" r="0" b="9525"/>
                <wp:wrapNone/>
                <wp:docPr id="1373" name="Group 13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9345" cy="1076325"/>
                          <a:chOff x="0" y="0"/>
                          <a:chExt cx="1109345" cy="1076325"/>
                        </a:xfrm>
                      </wpg:grpSpPr>
                      <wpg:grpSp>
                        <wpg:cNvPr id="1375" name="Group 1375"/>
                        <wpg:cNvGrpSpPr/>
                        <wpg:grpSpPr>
                          <a:xfrm>
                            <a:off x="0" y="0"/>
                            <a:ext cx="1109345" cy="1076325"/>
                            <a:chOff x="0" y="0"/>
                            <a:chExt cx="1109345" cy="1076325"/>
                          </a:xfrm>
                        </wpg:grpSpPr>
                        <pic:pic xmlns:pic="http://schemas.openxmlformats.org/drawingml/2006/picture">
                          <pic:nvPicPr>
                            <pic:cNvPr id="32" name="Picture 32" descr="A picture containing text, electronics, computer, keyboar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09345" cy="1076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3350" y="47625"/>
                              <a:ext cx="790575" cy="4953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id w:val="-196773753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51A1E4B" w14:textId="77777777" w:rsidR="005103D8" w:rsidRDefault="005103D8" w:rsidP="005103D8">
                                    <w:r>
                                      <w:t>[Grab your reader’s attention with a great quote from the document or use this space to emphasize a key point. To place this text box anywhere on the page, just drag it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219075"/>
                            <a:ext cx="723900" cy="142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509C254" id="Group 1373" o:spid="_x0000_s1055" style="position:absolute;left:0;text-align:left;margin-left:0;margin-top:13.15pt;width:87.35pt;height:84.75pt;z-index:251960832" coordsize="11093,10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">
                <v:group id="Group 1375" o:spid="_x0000_s1056" style="position:absolute;width:11093;height:10763" coordsize="11093,107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M7Y+sUAAADdAAAADwAAAGRycy9kb3ducmV2LnhtbERPTWvCQBC9F/wPyxS8&#10;NZsoaSXNKiJVPIRCVSi9DdkxCWZnQ3abxH/fLRR6m8f7nHwzmVYM1LvGsoIkikEQl1Y3XCm4nPdP&#10;KxDOI2tsLZOCOznYrGcPOWbajvxBw8lXIoSwy1BB7X2XSenKmgy6yHbEgbva3qAPsK+k7nEM4aaV&#10;izh+lgYbDg01drSrqbydvo2Cw4jjdpm8DcXturt/ndP3zyIhpeaP0/YVhKfJ/4v/3Ecd5i9fUv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zO2PrFAAAA3QAA&#10;AA8AAAAAAAAAAAAAAAAAqgIAAGRycy9kb3ducmV2LnhtbFBLBQYAAAAABAAEAPoAAACcAwAAAAA=&#10;">
                  <v:shape id="Picture 32" o:spid="_x0000_s1057" type="#_x0000_t75" alt="A picture containing text, electronics, computer, keyboard&#10;&#10;Description automatically generated" style="position:absolute;width:11093;height:10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Poy26+AAAA2wAAAA8AAABkcnMvZG93bnJldi54bWxEj80KwjAQhO+C7xBW8KapiiLVtIgg+HPy&#10;5wGWZm2LzaY0sda3N4LgcZiZb5h12plKtNS40rKCyTgCQZxZXXKu4HbdjZYgnEfWWFkmBW9ykCb9&#10;3hpjbV98pvbicxEg7GJUUHhfx1K6rCCDbmxr4uDdbWPQB9nkUjf4CnBTyWkULaTBksNCgTVtC8oe&#10;l6dRcDohZoenW7p2Xm+q48KWt8gqNRx0mxUIT53/h3/tvVYwm8L3S/gBMvk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APoy26+AAAA2wAAAA8AAAAAAAAAAAAAAAAAnwIAAGRy&#10;cy9kb3ducmV2LnhtbFBLBQYAAAAABAAEAPcAAACKAwAAAAA=&#10;">
                    <v:imagedata r:id="rId30" o:title="A picture containing text, electronics, computer, keyboard&#10;&#10;Description automatically generated"/>
                    <v:path arrowok="t"/>
                  </v:shape>
                  <v:shape id="Text Box 2" o:spid="_x0000_s1058" type="#_x0000_t202" style="position:absolute;left:1333;top:476;width:7906;height:4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Y5asEA&#10;AADbAAAADwAAAGRycy9kb3ducmV2LnhtbESP3YrCMBSE7xd8h3AEbxZN/ddqFBVWvPXnAY7NsS02&#10;J6WJtr79RhC8HGbmG2a5bkwhnlS53LKCfi8CQZxYnXOq4HL+685AOI+ssbBMCl7kYL1q/Swx1rbm&#10;Iz1PPhUBwi5GBZn3ZSylSzIy6Hq2JA7ezVYGfZBVKnWFdYCbQg6iaCIN5hwWMixpl1FyPz2Mgtuh&#10;/h3P6+veX6bH0WSL+fRqX0p12s1mAcJT47/hT/ugFQyH8P4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YGOWrBAAAA2wAAAA8AAAAAAAAAAAAAAAAAmAIAAGRycy9kb3du&#10;cmV2LnhtbFBLBQYAAAAABAAEAPUAAACGAwAAAAA=&#10;" stroked="f">
                    <v:textbox>
                      <w:txbxContent>
                        <w:sdt>
                          <w:sdtPr>
                            <w:id w:val="-1967737530"/>
                            <w:temporary/>
                            <w:showingPlcHdr/>
                            <w15:appearance w15:val="hidden"/>
                          </w:sdtPr>
                          <w:sdtContent>
                            <w:p w14:paraId="551A1E4B" w14:textId="77777777" w:rsidR="005103D8" w:rsidRDefault="005103D8" w:rsidP="005103D8">
                              <w:r>
                                <w:t>[Grab your reader’s attention with a great quote from the document or use this space to emphasize a key point. To place this text box anywhere on the page, just drag it.]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Picture 34" o:spid="_x0000_s1059" type="#_x0000_t75" style="position:absolute;left:1619;top:2190;width:7239;height:1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Asl2/DAAAA2wAAAA8AAABkcnMvZG93bnJldi54bWxEj0FrwkAUhO+C/2F5gjfdWK2U1DWIQSie&#10;rFp6fWSfSTT7Nt3dmvTfdwsFj8PMfMOsst404k7O15YVzKYJCOLC6ppLBefTbvICwgdkjY1lUvBD&#10;HrL1cLDCVNuO3+l+DKWIEPYpKqhCaFMpfVGRQT+1LXH0LtYZDFG6UmqHXYSbRj4lyVIarDkuVNjS&#10;tqLidvw2CsxX+OgO+vl64cP+mrvPJk/sTqnxqN+8ggjUh0f4v/2mFcwX8Pcl/gC5/g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CyXb8MAAADbAAAADwAAAAAAAAAAAAAAAACf&#10;AgAAZHJzL2Rvd25yZXYueG1sUEsFBgAAAAAEAAQA9wAAAI8DAAAAAA==&#10;">
                  <v:imagedata r:id="rId31" o:title=""/>
                  <v:path arrowok="t"/>
                </v:shape>
              </v:group>
            </w:pict>
          </mc:Fallback>
        </mc:AlternateContent>
      </w:r>
      <w:r w:rsidR="000362D5" w:rsidRPr="000362D5">
        <w:t>We will put recordings of the meetings on our website at:</w:t>
      </w:r>
    </w:p>
    <w:p w14:paraId="3C251980" w14:textId="77777777" w:rsidR="000362D5" w:rsidRPr="000362D5" w:rsidRDefault="000362D5" w:rsidP="000362D5"/>
    <w:p w14:paraId="0D148131" w14:textId="470D916A" w:rsidR="00DB2C54" w:rsidRDefault="000362D5" w:rsidP="00DB2C54">
      <w:pPr>
        <w:rPr>
          <w:b/>
          <w:bCs/>
        </w:rPr>
      </w:pPr>
      <w:r w:rsidRPr="00450EE9">
        <w:rPr>
          <w:b/>
          <w:bCs/>
        </w:rPr>
        <w:t>whaikaha.govt.nz/about-us/news/</w:t>
      </w:r>
    </w:p>
    <w:p w14:paraId="4A561067" w14:textId="7D9BB5E5" w:rsidR="00B13D23" w:rsidRDefault="00B13D23" w:rsidP="00DB2C54">
      <w:pPr>
        <w:rPr>
          <w:b/>
          <w:bCs/>
        </w:rPr>
      </w:pPr>
    </w:p>
    <w:p w14:paraId="599E1F35" w14:textId="77777777" w:rsidR="00B13D23" w:rsidRDefault="00B13D23" w:rsidP="00DB2C54">
      <w:pPr>
        <w:rPr>
          <w:b/>
          <w:bCs/>
        </w:rPr>
      </w:pPr>
    </w:p>
    <w:p w14:paraId="22200867" w14:textId="72847475" w:rsidR="00B13D23" w:rsidRDefault="005271E4" w:rsidP="00DB2C54">
      <w:pPr>
        <w:rPr>
          <w:bCs/>
        </w:rPr>
      </w:pPr>
      <w:r>
        <w:rPr>
          <w:bCs/>
          <w:noProof/>
          <w:lang w:val="en-NZ" w:eastAsia="en-NZ"/>
        </w:rPr>
        <w:lastRenderedPageBreak/>
        <w:drawing>
          <wp:anchor distT="0" distB="0" distL="114300" distR="114300" simplePos="0" relativeHeight="251939328" behindDoc="1" locked="0" layoutInCell="1" allowOverlap="1" wp14:anchorId="6B86FA24" wp14:editId="35FB0E67">
            <wp:simplePos x="0" y="0"/>
            <wp:positionH relativeFrom="column">
              <wp:posOffset>-285750</wp:posOffset>
            </wp:positionH>
            <wp:positionV relativeFrom="paragraph">
              <wp:posOffset>-47625</wp:posOffset>
            </wp:positionV>
            <wp:extent cx="1778000" cy="2493645"/>
            <wp:effectExtent l="19050" t="19050" r="12700" b="2095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over zoom 1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24936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3D23" w:rsidRPr="00B13D23">
        <w:rPr>
          <w:bCs/>
        </w:rPr>
        <w:t>You can find</w:t>
      </w:r>
      <w:r w:rsidR="00CF6872">
        <w:rPr>
          <w:bCs/>
        </w:rPr>
        <w:t xml:space="preserve"> some</w:t>
      </w:r>
      <w:r w:rsidR="00B13D23" w:rsidRPr="00B13D23">
        <w:rPr>
          <w:bCs/>
        </w:rPr>
        <w:t xml:space="preserve"> Easy Read </w:t>
      </w:r>
      <w:r w:rsidR="004F7B70">
        <w:rPr>
          <w:bCs/>
        </w:rPr>
        <w:t>guides</w:t>
      </w:r>
      <w:r w:rsidR="00B13D23" w:rsidRPr="00B13D23">
        <w:rPr>
          <w:bCs/>
        </w:rPr>
        <w:t xml:space="preserve"> about </w:t>
      </w:r>
      <w:r w:rsidR="004F7B70">
        <w:rPr>
          <w:bCs/>
        </w:rPr>
        <w:t xml:space="preserve">how to use Zoom on the People First New Zealand </w:t>
      </w:r>
      <w:r w:rsidR="004F7B70" w:rsidRPr="005103D8">
        <w:rPr>
          <w:b/>
          <w:bCs/>
        </w:rPr>
        <w:t>website</w:t>
      </w:r>
      <w:r w:rsidR="00CF6872">
        <w:rPr>
          <w:bCs/>
        </w:rPr>
        <w:t>:</w:t>
      </w:r>
    </w:p>
    <w:p w14:paraId="5CF39313" w14:textId="77777777" w:rsidR="00CF6872" w:rsidRDefault="00CF6872" w:rsidP="00DB2C54">
      <w:pPr>
        <w:rPr>
          <w:bCs/>
        </w:rPr>
      </w:pPr>
    </w:p>
    <w:p w14:paraId="68A61DEE" w14:textId="77777777" w:rsidR="00CF6872" w:rsidRPr="004F7B70" w:rsidRDefault="00CF6872" w:rsidP="00CF6872">
      <w:pPr>
        <w:ind w:right="-613"/>
        <w:textAlignment w:val="baseline"/>
        <w:rPr>
          <w:rFonts w:cs="Arial"/>
          <w:b/>
          <w:color w:val="auto"/>
          <w:szCs w:val="32"/>
        </w:rPr>
      </w:pPr>
      <w:hyperlink r:id="rId70" w:history="1">
        <w:r w:rsidRPr="004F7B70">
          <w:rPr>
            <w:rStyle w:val="Hyperlink"/>
            <w:rFonts w:cs="Arial"/>
            <w:b/>
            <w:color w:val="auto"/>
            <w:szCs w:val="32"/>
            <w:u w:val="none"/>
            <w:bdr w:val="none" w:sz="0" w:space="0" w:color="auto" w:frame="1"/>
          </w:rPr>
          <w:t>www.peoplefirst.org.nz</w:t>
        </w:r>
      </w:hyperlink>
    </w:p>
    <w:p w14:paraId="075E32C5" w14:textId="77777777" w:rsidR="00CF6872" w:rsidRDefault="00CF6872" w:rsidP="00DB2C54">
      <w:pPr>
        <w:rPr>
          <w:bCs/>
        </w:rPr>
      </w:pPr>
    </w:p>
    <w:p w14:paraId="47D734C9" w14:textId="77777777" w:rsidR="00CF6872" w:rsidRDefault="00CF6872" w:rsidP="00DB2C54">
      <w:pPr>
        <w:rPr>
          <w:bCs/>
        </w:rPr>
      </w:pPr>
    </w:p>
    <w:p w14:paraId="2610F07E" w14:textId="2E35BEB4" w:rsidR="00CF6872" w:rsidRDefault="00CF6872" w:rsidP="00DB2C54">
      <w:pPr>
        <w:rPr>
          <w:bCs/>
        </w:rPr>
      </w:pPr>
      <w:r>
        <w:rPr>
          <w:bCs/>
          <w:noProof/>
          <w:lang w:val="en-NZ" w:eastAsia="en-NZ"/>
        </w:rPr>
        <w:drawing>
          <wp:anchor distT="0" distB="0" distL="114300" distR="114300" simplePos="0" relativeHeight="251940352" behindDoc="0" locked="0" layoutInCell="1" allowOverlap="1" wp14:anchorId="33D68472" wp14:editId="6E65B269">
            <wp:simplePos x="0" y="0"/>
            <wp:positionH relativeFrom="column">
              <wp:posOffset>-285750</wp:posOffset>
            </wp:positionH>
            <wp:positionV relativeFrom="paragraph">
              <wp:posOffset>200025</wp:posOffset>
            </wp:positionV>
            <wp:extent cx="1772285" cy="2486025"/>
            <wp:effectExtent l="19050" t="19050" r="18415" b="28575"/>
            <wp:wrapThrough wrapText="bothSides">
              <wp:wrapPolygon edited="0">
                <wp:start x="-232" y="-166"/>
                <wp:lineTo x="-232" y="21683"/>
                <wp:lineTo x="21592" y="21683"/>
                <wp:lineTo x="21592" y="-166"/>
                <wp:lineTo x="-232" y="-166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over zoom.pn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285" cy="24860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</w:rPr>
        <w:t>The Easy Read guides are called:</w:t>
      </w:r>
    </w:p>
    <w:p w14:paraId="4318297A" w14:textId="15A67727" w:rsidR="004F7B70" w:rsidRDefault="004F7B70" w:rsidP="004F7B70">
      <w:pPr>
        <w:shd w:val="clear" w:color="auto" w:fill="FFFFFF"/>
        <w:spacing w:line="240" w:lineRule="auto"/>
        <w:ind w:left="0"/>
        <w:textAlignment w:val="baseline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alibri" w:hAnsi="Calibri" w:cs="Calibri"/>
          <w:color w:val="242424"/>
          <w:bdr w:val="none" w:sz="0" w:space="0" w:color="auto" w:frame="1"/>
        </w:rPr>
        <w:br/>
      </w:r>
    </w:p>
    <w:p w14:paraId="066729AC" w14:textId="732F5C0C" w:rsidR="00CF6872" w:rsidRPr="00CF6872" w:rsidRDefault="004F7B70" w:rsidP="00EF3DE2">
      <w:pPr>
        <w:pStyle w:val="ListParagraph"/>
        <w:numPr>
          <w:ilvl w:val="0"/>
          <w:numId w:val="30"/>
        </w:numPr>
        <w:shd w:val="clear" w:color="auto" w:fill="FFFFFF"/>
        <w:ind w:left="4253" w:right="-613" w:hanging="567"/>
        <w:textAlignment w:val="baseline"/>
        <w:rPr>
          <w:rFonts w:cs="Arial"/>
          <w:b/>
          <w:szCs w:val="32"/>
        </w:rPr>
      </w:pPr>
      <w:r w:rsidRPr="00CF6872">
        <w:rPr>
          <w:rFonts w:cs="Arial"/>
          <w:b/>
          <w:color w:val="242424"/>
          <w:szCs w:val="32"/>
          <w:bdr w:val="none" w:sz="0" w:space="0" w:color="auto" w:frame="1"/>
        </w:rPr>
        <w:t>How to use Z</w:t>
      </w:r>
      <w:r w:rsidR="00CF6872" w:rsidRPr="00CF6872">
        <w:rPr>
          <w:rFonts w:cs="Arial"/>
          <w:b/>
          <w:color w:val="242424"/>
          <w:szCs w:val="32"/>
          <w:bdr w:val="none" w:sz="0" w:space="0" w:color="auto" w:frame="1"/>
        </w:rPr>
        <w:t>oom using a computer or laptop</w:t>
      </w:r>
    </w:p>
    <w:p w14:paraId="748B5EDD" w14:textId="77777777" w:rsidR="00CF6872" w:rsidRPr="00CF6872" w:rsidRDefault="00CF6872" w:rsidP="00CF6872">
      <w:pPr>
        <w:pStyle w:val="ListParagraph"/>
        <w:numPr>
          <w:ilvl w:val="0"/>
          <w:numId w:val="0"/>
        </w:numPr>
        <w:shd w:val="clear" w:color="auto" w:fill="FFFFFF"/>
        <w:ind w:left="4253" w:right="-613"/>
        <w:textAlignment w:val="baseline"/>
        <w:rPr>
          <w:rFonts w:cs="Arial"/>
          <w:b/>
          <w:szCs w:val="32"/>
        </w:rPr>
      </w:pPr>
    </w:p>
    <w:p w14:paraId="66CACE94" w14:textId="256FBF5D" w:rsidR="004F7B70" w:rsidRPr="00CF6872" w:rsidRDefault="004F7B70" w:rsidP="00EF3DE2">
      <w:pPr>
        <w:pStyle w:val="ListParagraph"/>
        <w:numPr>
          <w:ilvl w:val="0"/>
          <w:numId w:val="30"/>
        </w:numPr>
        <w:shd w:val="clear" w:color="auto" w:fill="FFFFFF"/>
        <w:ind w:left="4253" w:right="-613" w:hanging="567"/>
        <w:textAlignment w:val="baseline"/>
        <w:rPr>
          <w:rFonts w:cs="Arial"/>
          <w:b/>
          <w:szCs w:val="32"/>
        </w:rPr>
      </w:pPr>
      <w:r w:rsidRPr="00CF6872">
        <w:rPr>
          <w:rFonts w:cs="Arial"/>
          <w:b/>
          <w:szCs w:val="32"/>
        </w:rPr>
        <w:t>How to u</w:t>
      </w:r>
      <w:r w:rsidR="00CF6872">
        <w:rPr>
          <w:rFonts w:cs="Arial"/>
          <w:b/>
          <w:szCs w:val="32"/>
        </w:rPr>
        <w:t>se Zoom using a phone or tablet.</w:t>
      </w:r>
    </w:p>
    <w:p w14:paraId="57973AA2" w14:textId="77777777" w:rsidR="004F7B70" w:rsidRDefault="004F7B70" w:rsidP="004F7B70">
      <w:pPr>
        <w:textAlignment w:val="baseline"/>
        <w:rPr>
          <w:rFonts w:cs="Arial"/>
          <w:szCs w:val="32"/>
        </w:rPr>
      </w:pPr>
    </w:p>
    <w:p w14:paraId="37478E77" w14:textId="77777777" w:rsidR="004F7B70" w:rsidRPr="00B13D23" w:rsidRDefault="004F7B70" w:rsidP="00DB2C54">
      <w:pPr>
        <w:rPr>
          <w:bCs/>
          <w:highlight w:val="yellow"/>
        </w:rPr>
      </w:pPr>
    </w:p>
    <w:p w14:paraId="66ACED4B" w14:textId="7FD6D14C" w:rsidR="00DB2C54" w:rsidRPr="00604284" w:rsidRDefault="00DB2C54" w:rsidP="00DB2C54">
      <w:pPr>
        <w:rPr>
          <w:highlight w:val="yellow"/>
        </w:rPr>
      </w:pPr>
    </w:p>
    <w:p w14:paraId="0C35CCAC" w14:textId="77777777" w:rsidR="004B3D8A" w:rsidRPr="00604284" w:rsidRDefault="004B3D8A">
      <w:pPr>
        <w:spacing w:line="240" w:lineRule="auto"/>
        <w:ind w:left="0"/>
        <w:rPr>
          <w:highlight w:val="yellow"/>
        </w:rPr>
      </w:pPr>
      <w:r w:rsidRPr="00604284">
        <w:rPr>
          <w:highlight w:val="yellow"/>
        </w:rPr>
        <w:br w:type="page"/>
      </w:r>
    </w:p>
    <w:p w14:paraId="510510FE" w14:textId="338C9676" w:rsidR="00495B41" w:rsidRPr="005271E4" w:rsidRDefault="009448C3" w:rsidP="00495B41">
      <w:pPr>
        <w:pStyle w:val="Heading1"/>
        <w:rPr>
          <w:sz w:val="40"/>
        </w:rPr>
      </w:pPr>
      <w:r w:rsidRPr="005271E4">
        <w:rPr>
          <w:noProof/>
          <w:sz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4D43121B" wp14:editId="6B479B8D">
                <wp:simplePos x="0" y="0"/>
                <wp:positionH relativeFrom="margin">
                  <wp:align>right</wp:align>
                </wp:positionH>
                <wp:positionV relativeFrom="paragraph">
                  <wp:posOffset>-104775</wp:posOffset>
                </wp:positionV>
                <wp:extent cx="5712460" cy="589280"/>
                <wp:effectExtent l="12700" t="12700" r="2540" b="0"/>
                <wp:wrapNone/>
                <wp:docPr id="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rgbClr val="493276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11A7498" w14:textId="77777777" w:rsidR="00495B41" w:rsidRPr="00153863" w:rsidRDefault="00495B41" w:rsidP="00450EE9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4D43121B" id="_x0000_s1060" style="position:absolute;left:0;text-align:left;margin-left:398.6pt;margin-top:-8.25pt;width:449.8pt;height:46.4pt;z-index:-251629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" filled="f" strokecolor="#493276" strokeweight="2.25pt">
                <v:stroke joinstyle="miter"/>
                <v:path arrowok="t"/>
                <v:textbox>
                  <w:txbxContent>
                    <w:p w14:paraId="211A7498" w14:textId="77777777" w:rsidR="00495B41" w:rsidRPr="00153863" w:rsidRDefault="00495B41" w:rsidP="00450EE9">
                      <w:pPr>
                        <w:ind w:left="0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04284" w:rsidRPr="005271E4">
        <w:rPr>
          <w:noProof/>
          <w:sz w:val="40"/>
          <w:lang w:val="en-NZ" w:eastAsia="en-NZ"/>
        </w:rPr>
        <w:t>Have your say</w:t>
      </w:r>
    </w:p>
    <w:p w14:paraId="4A69C739" w14:textId="567E45AE" w:rsidR="00495B41" w:rsidRPr="00450EE9" w:rsidRDefault="00495B41" w:rsidP="00495B41"/>
    <w:p w14:paraId="570CC593" w14:textId="1231E486" w:rsidR="00495B41" w:rsidRPr="00450EE9" w:rsidRDefault="00495B41" w:rsidP="00495B41"/>
    <w:p w14:paraId="33B4EF3E" w14:textId="78230790" w:rsidR="00CA285E" w:rsidRPr="00450EE9" w:rsidRDefault="00063F71" w:rsidP="001B3A9C">
      <w:pPr>
        <w:rPr>
          <w:bCs/>
        </w:rPr>
      </w:pPr>
      <w:r w:rsidRPr="00063F71">
        <w:rPr>
          <w:bCs/>
          <w:noProof/>
          <w:lang w:val="en-NZ" w:eastAsia="en-NZ"/>
        </w:rPr>
        <w:drawing>
          <wp:anchor distT="0" distB="0" distL="114300" distR="114300" simplePos="0" relativeHeight="251906560" behindDoc="0" locked="0" layoutInCell="1" allowOverlap="1" wp14:anchorId="56C28C8E" wp14:editId="35277320">
            <wp:simplePos x="0" y="0"/>
            <wp:positionH relativeFrom="margin">
              <wp:posOffset>142875</wp:posOffset>
            </wp:positionH>
            <wp:positionV relativeFrom="paragraph">
              <wp:posOffset>384810</wp:posOffset>
            </wp:positionV>
            <wp:extent cx="1485900" cy="1678386"/>
            <wp:effectExtent l="0" t="0" r="0" b="0"/>
            <wp:wrapNone/>
            <wp:docPr id="353" name="Picture 35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 35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78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2D5" w:rsidRPr="00450EE9">
        <w:rPr>
          <w:bCs/>
        </w:rPr>
        <w:t>There are lots of different ways you can tell us what you think.</w:t>
      </w:r>
    </w:p>
    <w:p w14:paraId="063A139B" w14:textId="7D0EE4BE" w:rsidR="000362D5" w:rsidRPr="00450EE9" w:rsidRDefault="000362D5" w:rsidP="001B3A9C">
      <w:pPr>
        <w:rPr>
          <w:bCs/>
        </w:rPr>
      </w:pPr>
    </w:p>
    <w:p w14:paraId="3F6A3925" w14:textId="691F1E79" w:rsidR="000362D5" w:rsidRPr="00450EE9" w:rsidRDefault="000362D5" w:rsidP="001B3A9C">
      <w:pPr>
        <w:rPr>
          <w:bCs/>
        </w:rPr>
      </w:pPr>
    </w:p>
    <w:p w14:paraId="69E10695" w14:textId="69BE5452" w:rsidR="000362D5" w:rsidRPr="00450EE9" w:rsidRDefault="000362D5" w:rsidP="001B3A9C">
      <w:pPr>
        <w:rPr>
          <w:bCs/>
        </w:rPr>
      </w:pPr>
      <w:r w:rsidRPr="00450EE9">
        <w:rPr>
          <w:bCs/>
        </w:rPr>
        <w:t>What you tell us is important to how the government supports the disab</w:t>
      </w:r>
      <w:r w:rsidR="0042361E" w:rsidRPr="00450EE9">
        <w:rPr>
          <w:bCs/>
        </w:rPr>
        <w:t>led community.</w:t>
      </w:r>
    </w:p>
    <w:p w14:paraId="79B67984" w14:textId="425568EB" w:rsidR="00CA285E" w:rsidRPr="00450EE9" w:rsidRDefault="00483BFF" w:rsidP="001B3A9C">
      <w:pPr>
        <w:rPr>
          <w:bCs/>
        </w:rPr>
      </w:pPr>
      <w:r w:rsidRPr="00063F71">
        <w:rPr>
          <w:bCs/>
          <w:noProof/>
          <w:lang w:val="en-NZ" w:eastAsia="en-NZ"/>
        </w:rPr>
        <w:drawing>
          <wp:anchor distT="0" distB="0" distL="114300" distR="114300" simplePos="0" relativeHeight="251907584" behindDoc="0" locked="0" layoutInCell="1" allowOverlap="1" wp14:anchorId="735D165F" wp14:editId="3980C381">
            <wp:simplePos x="0" y="0"/>
            <wp:positionH relativeFrom="margin">
              <wp:posOffset>123825</wp:posOffset>
            </wp:positionH>
            <wp:positionV relativeFrom="paragraph">
              <wp:posOffset>185420</wp:posOffset>
            </wp:positionV>
            <wp:extent cx="1362075" cy="1362075"/>
            <wp:effectExtent l="0" t="0" r="0" b="9525"/>
            <wp:wrapNone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66611" w14:textId="6503154F" w:rsidR="00A7119F" w:rsidRPr="00450EE9" w:rsidRDefault="00A7119F" w:rsidP="001B3A9C">
      <w:pPr>
        <w:rPr>
          <w:bCs/>
        </w:rPr>
      </w:pPr>
    </w:p>
    <w:p w14:paraId="71FF7A7D" w14:textId="7590494D" w:rsidR="00A7119F" w:rsidRPr="00450EE9" w:rsidRDefault="00A7119F" w:rsidP="001B3A9C">
      <w:pPr>
        <w:rPr>
          <w:bCs/>
        </w:rPr>
      </w:pPr>
      <w:r w:rsidRPr="00450EE9">
        <w:rPr>
          <w:bCs/>
        </w:rPr>
        <w:t xml:space="preserve">You can </w:t>
      </w:r>
      <w:r w:rsidRPr="00063F71">
        <w:rPr>
          <w:b/>
        </w:rPr>
        <w:t>phone</w:t>
      </w:r>
      <w:r w:rsidRPr="00450EE9">
        <w:rPr>
          <w:bCs/>
        </w:rPr>
        <w:t xml:space="preserve"> us on:</w:t>
      </w:r>
    </w:p>
    <w:p w14:paraId="431BC5D8" w14:textId="1B81C4E4" w:rsidR="00A7119F" w:rsidRPr="00450EE9" w:rsidRDefault="00A7119F" w:rsidP="001B3A9C">
      <w:pPr>
        <w:rPr>
          <w:bCs/>
        </w:rPr>
      </w:pPr>
    </w:p>
    <w:p w14:paraId="5C6B1500" w14:textId="76E91EEE" w:rsidR="00A7119F" w:rsidRPr="00483BFF" w:rsidRDefault="00A7119F" w:rsidP="001B3A9C">
      <w:pPr>
        <w:rPr>
          <w:b/>
          <w:bCs/>
        </w:rPr>
      </w:pPr>
      <w:r w:rsidRPr="00483BFF">
        <w:rPr>
          <w:b/>
          <w:bCs/>
        </w:rPr>
        <w:t>0800 566 601</w:t>
      </w:r>
    </w:p>
    <w:p w14:paraId="685478FC" w14:textId="11C3EB77" w:rsidR="00A7119F" w:rsidRPr="00450EE9" w:rsidRDefault="00483BFF" w:rsidP="001B3A9C">
      <w:pPr>
        <w:rPr>
          <w:bCs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93600" behindDoc="0" locked="0" layoutInCell="1" allowOverlap="1" wp14:anchorId="5C665003" wp14:editId="5500D295">
                <wp:simplePos x="0" y="0"/>
                <wp:positionH relativeFrom="column">
                  <wp:posOffset>152400</wp:posOffset>
                </wp:positionH>
                <wp:positionV relativeFrom="paragraph">
                  <wp:posOffset>319405</wp:posOffset>
                </wp:positionV>
                <wp:extent cx="1485900" cy="1105535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105535"/>
                          <a:chOff x="0" y="0"/>
                          <a:chExt cx="1914525" cy="1353185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" name="Graphic 36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7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300" y="32385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993DF9" id="Group 12" o:spid="_x0000_s1026" style="position:absolute;margin-left:12pt;margin-top:25.15pt;width:117pt;height:87.05pt;z-index:251993600;mso-width-relative:margin;mso-height-relative:margin" coordsize="19145,135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7" type="#_x0000_t75" alt="Calendar&#10;&#10;Description automatically generated with medium confidence" style="position:absolute;width:19145;height:135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+f7qDFAAAA2wAAAA8AAABkcnMvZG93bnJldi54bWxEj0FrwkAQhe+C/2EZoTfdmEKwqZsghUKw&#10;9BBb2uuQHZNodjZmtzH9992C4PHx5n1v3jafTCdGGlxrWcF6FYEgrqxuuVbw+fG63IBwHlljZ5kU&#10;/JKDPJvPtphqe+WSxoOvRYCwS1FB432fSumqhgy6le2Jg3e0g0Ef5FBLPeA1wE0n4yhKpMGWQ0OD&#10;Pb00VJ0PPya8cZGu2JRdtL+czPv66yl5+x73Sj0spt0zCE+Tvx/f0oVWED/C/5YAAJn9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Pn+6gxQAAANsAAAAPAAAAAAAAAAAAAAAA&#10;AJ8CAABkcnMvZG93bnJldi54bWxQSwUGAAAAAAQABAD3AAAAkQMAAAAA&#10;">
                  <v:imagedata r:id="rId80" o:title="Calendar&#10;&#10;Description automatically generated with medium confidence"/>
                  <v:path arrowok="t"/>
                </v:shape>
                <v:shape id="Graphic 365" o:spid="_x0000_s1028" type="#_x0000_t75" alt="Close with solid fill" style="position:absolute;left:4953;top:3238;width:7429;height:74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cGvnLDAAAA2wAAAA8AAABkcnMvZG93bnJldi54bWxEj0FrwkAUhO8F/8PyBG91Y5BSoquoVZDe&#10;jILXZ/aZDWbfptnVxP76bqHQ4zAz3zDzZW9r8aDWV44VTMYJCOLC6YpLBafj7vUdhA/IGmvHpOBJ&#10;HpaLwcscM+06PtAjD6WIEPYZKjAhNJmUvjBk0Y9dQxy9q2sthijbUuoWuwi3tUyT5E1arDguGGxo&#10;Y6i45Xer4Cs12zUe6NLV99vq43v//CzPuVKjYb+agQjUh//wX3uvFaRT+P0Sf4Bc/A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9wa+csMAAADbAAAADwAAAAAAAAAAAAAAAACf&#10;AgAAZHJzL2Rvd25yZXYueG1sUEsFBgAAAAAEAAQA9wAAAI8DAAAAAA==&#10;">
                  <v:imagedata r:id="rId81" o:title="Close with solid fill"/>
                  <v:path arrowok="t"/>
                </v:shape>
              </v:group>
            </w:pict>
          </mc:Fallback>
        </mc:AlternateContent>
      </w:r>
    </w:p>
    <w:p w14:paraId="50F5CEC5" w14:textId="7184E14B" w:rsidR="00A7119F" w:rsidRPr="00450EE9" w:rsidRDefault="00A7119F" w:rsidP="001B3A9C">
      <w:pPr>
        <w:rPr>
          <w:bCs/>
        </w:rPr>
      </w:pPr>
    </w:p>
    <w:p w14:paraId="02954717" w14:textId="0DF1D0CB" w:rsidR="00A7119F" w:rsidRPr="00450EE9" w:rsidRDefault="00A7119F" w:rsidP="001B3A9C">
      <w:pPr>
        <w:rPr>
          <w:bCs/>
        </w:rPr>
      </w:pPr>
      <w:r w:rsidRPr="00450EE9">
        <w:rPr>
          <w:bCs/>
        </w:rPr>
        <w:t>The phone call will not cost you any money.</w:t>
      </w:r>
    </w:p>
    <w:p w14:paraId="66C12814" w14:textId="52772EA0" w:rsidR="0042361E" w:rsidRPr="00450EE9" w:rsidRDefault="0042361E" w:rsidP="001B3A9C">
      <w:pPr>
        <w:rPr>
          <w:bCs/>
        </w:rPr>
      </w:pPr>
    </w:p>
    <w:p w14:paraId="6CF95ACB" w14:textId="414492E1" w:rsidR="0042361E" w:rsidRPr="00450EE9" w:rsidRDefault="00483BFF" w:rsidP="001B3A9C">
      <w:pPr>
        <w:rPr>
          <w:bCs/>
        </w:rPr>
      </w:pPr>
      <w:r w:rsidRPr="00063F71">
        <w:rPr>
          <w:bCs/>
          <w:noProof/>
          <w:lang w:val="en-NZ" w:eastAsia="en-NZ"/>
        </w:rPr>
        <w:drawing>
          <wp:anchor distT="0" distB="0" distL="114300" distR="114300" simplePos="0" relativeHeight="251908608" behindDoc="0" locked="0" layoutInCell="1" allowOverlap="1" wp14:anchorId="230DFE77" wp14:editId="52005349">
            <wp:simplePos x="0" y="0"/>
            <wp:positionH relativeFrom="margin">
              <wp:posOffset>171450</wp:posOffset>
            </wp:positionH>
            <wp:positionV relativeFrom="paragraph">
              <wp:posOffset>14605</wp:posOffset>
            </wp:positionV>
            <wp:extent cx="1314450" cy="1314450"/>
            <wp:effectExtent l="0" t="0" r="0" b="0"/>
            <wp:wrapNone/>
            <wp:docPr id="356" name="Picture 356" descr="A picture containing text, person, holding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Picture 356" descr="A picture containing text, person, holding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2CFAF5" w14:textId="6F82AA5F" w:rsidR="0042361E" w:rsidRDefault="0042361E" w:rsidP="001B3A9C">
      <w:pPr>
        <w:rPr>
          <w:bCs/>
        </w:rPr>
      </w:pPr>
      <w:r w:rsidRPr="00450EE9">
        <w:rPr>
          <w:bCs/>
        </w:rPr>
        <w:t xml:space="preserve">You can send us a </w:t>
      </w:r>
      <w:r w:rsidRPr="00063F71">
        <w:rPr>
          <w:b/>
        </w:rPr>
        <w:t>text</w:t>
      </w:r>
      <w:r w:rsidRPr="00450EE9">
        <w:rPr>
          <w:bCs/>
        </w:rPr>
        <w:t xml:space="preserve"> at:</w:t>
      </w:r>
    </w:p>
    <w:p w14:paraId="3F69B7B0" w14:textId="77777777" w:rsidR="00483BFF" w:rsidRPr="00450EE9" w:rsidRDefault="00483BFF" w:rsidP="001B3A9C">
      <w:pPr>
        <w:rPr>
          <w:bCs/>
        </w:rPr>
      </w:pPr>
    </w:p>
    <w:p w14:paraId="02CEE458" w14:textId="1131D29E" w:rsidR="0042361E" w:rsidRPr="00450EE9" w:rsidRDefault="0042361E" w:rsidP="001B3A9C">
      <w:pPr>
        <w:rPr>
          <w:bCs/>
        </w:rPr>
      </w:pPr>
      <w:r w:rsidRPr="00483BFF">
        <w:rPr>
          <w:b/>
          <w:bCs/>
        </w:rPr>
        <w:t>4206</w:t>
      </w:r>
    </w:p>
    <w:p w14:paraId="58748CA9" w14:textId="0A4521AA" w:rsidR="0042361E" w:rsidRPr="00450EE9" w:rsidRDefault="0042361E" w:rsidP="001B3A9C">
      <w:pPr>
        <w:rPr>
          <w:bCs/>
        </w:rPr>
      </w:pPr>
    </w:p>
    <w:p w14:paraId="1DE61F81" w14:textId="3C4A8C7A" w:rsidR="0042361E" w:rsidRPr="00450EE9" w:rsidRDefault="00063F71" w:rsidP="001B3A9C">
      <w:pPr>
        <w:rPr>
          <w:bCs/>
        </w:rPr>
      </w:pPr>
      <w:r w:rsidRPr="00063F71">
        <w:rPr>
          <w:bCs/>
          <w:noProof/>
          <w:lang w:val="en-NZ" w:eastAsia="en-NZ"/>
        </w:rPr>
        <w:lastRenderedPageBreak/>
        <w:drawing>
          <wp:anchor distT="0" distB="0" distL="114300" distR="114300" simplePos="0" relativeHeight="251909632" behindDoc="0" locked="0" layoutInCell="1" allowOverlap="1" wp14:anchorId="738B3A15" wp14:editId="2ACAD977">
            <wp:simplePos x="0" y="0"/>
            <wp:positionH relativeFrom="column">
              <wp:posOffset>-689610</wp:posOffset>
            </wp:positionH>
            <wp:positionV relativeFrom="paragraph">
              <wp:posOffset>-370840</wp:posOffset>
            </wp:positionV>
            <wp:extent cx="2721591" cy="1924050"/>
            <wp:effectExtent l="0" t="0" r="0" b="0"/>
            <wp:wrapNone/>
            <wp:docPr id="357" name="Picture 35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Picture 357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591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61E" w:rsidRPr="00450EE9">
        <w:rPr>
          <w:bCs/>
        </w:rPr>
        <w:t xml:space="preserve">You can </w:t>
      </w:r>
      <w:r w:rsidR="005103D8" w:rsidRPr="005103D8">
        <w:rPr>
          <w:b/>
          <w:bCs/>
        </w:rPr>
        <w:t>post</w:t>
      </w:r>
      <w:r w:rsidR="0042361E" w:rsidRPr="00450EE9">
        <w:rPr>
          <w:bCs/>
        </w:rPr>
        <w:t xml:space="preserve"> us a letter to:</w:t>
      </w:r>
      <w:r>
        <w:rPr>
          <w:bCs/>
        </w:rPr>
        <w:br/>
      </w:r>
    </w:p>
    <w:p w14:paraId="202A26CD" w14:textId="79D2EAC0" w:rsidR="0042361E" w:rsidRPr="005103D8" w:rsidRDefault="0042361E" w:rsidP="001B3A9C">
      <w:pPr>
        <w:rPr>
          <w:b/>
          <w:bCs/>
        </w:rPr>
      </w:pPr>
      <w:r w:rsidRPr="005103D8">
        <w:rPr>
          <w:b/>
          <w:bCs/>
        </w:rPr>
        <w:t>Reply Paid 26224</w:t>
      </w:r>
    </w:p>
    <w:p w14:paraId="359540CA" w14:textId="77777777" w:rsidR="005103D8" w:rsidRPr="005103D8" w:rsidRDefault="005103D8" w:rsidP="001B3A9C">
      <w:pPr>
        <w:rPr>
          <w:b/>
          <w:bCs/>
        </w:rPr>
      </w:pPr>
    </w:p>
    <w:p w14:paraId="2B84BB4A" w14:textId="427D6AB0" w:rsidR="00063F71" w:rsidRPr="005103D8" w:rsidRDefault="00063F71" w:rsidP="001B3A9C">
      <w:pPr>
        <w:rPr>
          <w:b/>
          <w:bCs/>
        </w:rPr>
      </w:pPr>
      <w:r w:rsidRPr="005103D8">
        <w:rPr>
          <w:b/>
          <w:bCs/>
        </w:rPr>
        <w:t>PO Box 1556</w:t>
      </w:r>
    </w:p>
    <w:p w14:paraId="36AD06A0" w14:textId="77777777" w:rsidR="005103D8" w:rsidRPr="005103D8" w:rsidRDefault="005103D8" w:rsidP="001B3A9C">
      <w:pPr>
        <w:rPr>
          <w:b/>
          <w:bCs/>
        </w:rPr>
      </w:pPr>
    </w:p>
    <w:p w14:paraId="6072B542" w14:textId="3122132B" w:rsidR="00063F71" w:rsidRPr="005103D8" w:rsidRDefault="00063F71" w:rsidP="001B3A9C">
      <w:pPr>
        <w:rPr>
          <w:b/>
          <w:bCs/>
        </w:rPr>
      </w:pPr>
      <w:r w:rsidRPr="005103D8">
        <w:rPr>
          <w:b/>
          <w:bCs/>
        </w:rPr>
        <w:t>Wellington</w:t>
      </w:r>
    </w:p>
    <w:p w14:paraId="45C2F7DC" w14:textId="414B395A" w:rsidR="00063F71" w:rsidRDefault="005103D8" w:rsidP="001B3A9C">
      <w:pPr>
        <w:rPr>
          <w:bCs/>
        </w:rPr>
      </w:pPr>
      <w:r>
        <w:rPr>
          <w:bCs/>
          <w:noProof/>
          <w:lang w:val="en-NZ" w:eastAsia="en-NZ"/>
        </w:rPr>
        <w:drawing>
          <wp:anchor distT="0" distB="0" distL="114300" distR="114300" simplePos="0" relativeHeight="251975168" behindDoc="0" locked="0" layoutInCell="1" allowOverlap="1" wp14:anchorId="0749E87E" wp14:editId="43056A38">
            <wp:simplePos x="0" y="0"/>
            <wp:positionH relativeFrom="column">
              <wp:posOffset>-57150</wp:posOffset>
            </wp:positionH>
            <wp:positionV relativeFrom="paragraph">
              <wp:posOffset>289560</wp:posOffset>
            </wp:positionV>
            <wp:extent cx="1343025" cy="1343025"/>
            <wp:effectExtent l="0" t="0" r="9525" b="0"/>
            <wp:wrapThrough wrapText="bothSides">
              <wp:wrapPolygon edited="0">
                <wp:start x="6434" y="1838"/>
                <wp:lineTo x="613" y="3370"/>
                <wp:lineTo x="0" y="3677"/>
                <wp:lineTo x="0" y="17770"/>
                <wp:lineTo x="9191" y="18996"/>
                <wp:lineTo x="12562" y="19609"/>
                <wp:lineTo x="16851" y="19609"/>
                <wp:lineTo x="19915" y="18996"/>
                <wp:lineTo x="21447" y="18383"/>
                <wp:lineTo x="21447" y="3677"/>
                <wp:lineTo x="20834" y="3370"/>
                <wp:lineTo x="12562" y="1838"/>
                <wp:lineTo x="6434" y="1838"/>
              </wp:wrapPolygon>
            </wp:wrapThrough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envelope write address post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CC1159" w14:textId="7DE414BF" w:rsidR="00063F71" w:rsidRDefault="006D2625" w:rsidP="001B3A9C">
      <w:pPr>
        <w:rPr>
          <w:bCs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77216" behindDoc="0" locked="0" layoutInCell="1" allowOverlap="1" wp14:anchorId="7C0313EE" wp14:editId="41C8C4D4">
            <wp:simplePos x="0" y="0"/>
            <wp:positionH relativeFrom="column">
              <wp:posOffset>895350</wp:posOffset>
            </wp:positionH>
            <wp:positionV relativeFrom="paragraph">
              <wp:posOffset>53340</wp:posOffset>
            </wp:positionV>
            <wp:extent cx="495300" cy="495300"/>
            <wp:effectExtent l="0" t="0" r="0" b="0"/>
            <wp:wrapNone/>
            <wp:docPr id="48" name="Graphic 36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Graphic 365" descr="Close with solid fill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7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771BE5" w14:textId="03DEA1B0" w:rsidR="00063F71" w:rsidRDefault="00063F71" w:rsidP="001B3A9C">
      <w:pPr>
        <w:rPr>
          <w:bCs/>
        </w:rPr>
      </w:pPr>
      <w:r>
        <w:rPr>
          <w:bCs/>
        </w:rPr>
        <w:t>You do not need a stamp for this letter.</w:t>
      </w:r>
    </w:p>
    <w:p w14:paraId="2DFDB9F0" w14:textId="77777777" w:rsidR="00063F71" w:rsidRPr="00450EE9" w:rsidRDefault="00063F71" w:rsidP="001B3A9C">
      <w:pPr>
        <w:rPr>
          <w:bCs/>
        </w:rPr>
      </w:pPr>
    </w:p>
    <w:p w14:paraId="4F043788" w14:textId="2B04C9F2" w:rsidR="0042361E" w:rsidRPr="00450EE9" w:rsidRDefault="006D2625" w:rsidP="001B3A9C">
      <w:pPr>
        <w:rPr>
          <w:bCs/>
        </w:rPr>
      </w:pPr>
      <w:r w:rsidRPr="00450EE9">
        <w:rPr>
          <w:noProof/>
          <w:lang w:val="en-NZ" w:eastAsia="en-NZ"/>
        </w:rPr>
        <w:drawing>
          <wp:anchor distT="0" distB="0" distL="114300" distR="114300" simplePos="0" relativeHeight="251913728" behindDoc="0" locked="0" layoutInCell="1" allowOverlap="1" wp14:anchorId="6F295E69" wp14:editId="4E33D4BA">
            <wp:simplePos x="0" y="0"/>
            <wp:positionH relativeFrom="margin">
              <wp:posOffset>-56515</wp:posOffset>
            </wp:positionH>
            <wp:positionV relativeFrom="paragraph">
              <wp:posOffset>290195</wp:posOffset>
            </wp:positionV>
            <wp:extent cx="1333500" cy="1257738"/>
            <wp:effectExtent l="0" t="0" r="0" b="0"/>
            <wp:wrapNone/>
            <wp:docPr id="361" name="Picture 36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Picture 308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57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2E8E5" w14:textId="6072B133" w:rsidR="0042361E" w:rsidRPr="00450EE9" w:rsidRDefault="0042361E" w:rsidP="001B3A9C">
      <w:pPr>
        <w:rPr>
          <w:bCs/>
        </w:rPr>
      </w:pPr>
      <w:r w:rsidRPr="00450EE9">
        <w:rPr>
          <w:bCs/>
        </w:rPr>
        <w:t xml:space="preserve">You can also contact us by </w:t>
      </w:r>
      <w:r w:rsidRPr="006D2625">
        <w:rPr>
          <w:b/>
          <w:bCs/>
        </w:rPr>
        <w:t>email</w:t>
      </w:r>
      <w:r w:rsidRPr="00450EE9">
        <w:rPr>
          <w:bCs/>
        </w:rPr>
        <w:t xml:space="preserve"> at:</w:t>
      </w:r>
      <w:r w:rsidRPr="00450EE9">
        <w:rPr>
          <w:bCs/>
        </w:rPr>
        <w:br/>
      </w:r>
    </w:p>
    <w:p w14:paraId="37ED7ED8" w14:textId="0D1D870C" w:rsidR="0042361E" w:rsidRPr="006D2625" w:rsidRDefault="006A25ED" w:rsidP="001B3A9C">
      <w:pPr>
        <w:rPr>
          <w:b/>
          <w:bCs/>
          <w:color w:val="auto"/>
        </w:rPr>
      </w:pPr>
      <w:hyperlink r:id="rId86" w:history="1">
        <w:r w:rsidR="0042361E" w:rsidRPr="006D2625">
          <w:rPr>
            <w:rStyle w:val="Hyperlink"/>
            <w:b/>
            <w:bCs/>
            <w:color w:val="auto"/>
            <w:u w:val="none"/>
          </w:rPr>
          <w:t>contact@whaikaha.govt.nz</w:t>
        </w:r>
      </w:hyperlink>
    </w:p>
    <w:p w14:paraId="438B891F" w14:textId="042FD8C8" w:rsidR="0042361E" w:rsidRPr="00450EE9" w:rsidRDefault="0042361E" w:rsidP="001B3A9C">
      <w:pPr>
        <w:rPr>
          <w:bCs/>
        </w:rPr>
      </w:pPr>
    </w:p>
    <w:p w14:paraId="3A9C2D80" w14:textId="7BD2C43F" w:rsidR="0042361E" w:rsidRPr="00450EE9" w:rsidRDefault="006D2625" w:rsidP="001B3A9C">
      <w:pPr>
        <w:rPr>
          <w:bCs/>
        </w:rPr>
      </w:pPr>
      <w:r w:rsidRPr="00644EF0">
        <w:rPr>
          <w:bCs/>
          <w:noProof/>
          <w:lang w:val="en-NZ" w:eastAsia="en-NZ"/>
        </w:rPr>
        <w:drawing>
          <wp:anchor distT="0" distB="0" distL="114300" distR="114300" simplePos="0" relativeHeight="251911680" behindDoc="0" locked="0" layoutInCell="1" allowOverlap="1" wp14:anchorId="6611C1F9" wp14:editId="3574CA00">
            <wp:simplePos x="0" y="0"/>
            <wp:positionH relativeFrom="margin">
              <wp:posOffset>-57150</wp:posOffset>
            </wp:positionH>
            <wp:positionV relativeFrom="paragraph">
              <wp:posOffset>223520</wp:posOffset>
            </wp:positionV>
            <wp:extent cx="1386028" cy="1386028"/>
            <wp:effectExtent l="0" t="0" r="5080" b="0"/>
            <wp:wrapNone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28" cy="1386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1E082F" w14:textId="1D296B92" w:rsidR="0042361E" w:rsidRPr="00450EE9" w:rsidRDefault="0042361E" w:rsidP="001B3A9C">
      <w:pPr>
        <w:rPr>
          <w:bCs/>
        </w:rPr>
      </w:pPr>
      <w:r w:rsidRPr="00450EE9">
        <w:rPr>
          <w:bCs/>
        </w:rPr>
        <w:t>If you use N</w:t>
      </w:r>
      <w:r w:rsidR="006D2625">
        <w:rPr>
          <w:bCs/>
        </w:rPr>
        <w:t xml:space="preserve">ew </w:t>
      </w:r>
      <w:r w:rsidRPr="00450EE9">
        <w:rPr>
          <w:bCs/>
        </w:rPr>
        <w:t>Z</w:t>
      </w:r>
      <w:r w:rsidR="006D2625">
        <w:rPr>
          <w:bCs/>
        </w:rPr>
        <w:t xml:space="preserve">ealand </w:t>
      </w:r>
      <w:r w:rsidRPr="00450EE9">
        <w:rPr>
          <w:bCs/>
        </w:rPr>
        <w:t>S</w:t>
      </w:r>
      <w:r w:rsidR="006D2625">
        <w:rPr>
          <w:bCs/>
        </w:rPr>
        <w:t xml:space="preserve">ign </w:t>
      </w:r>
      <w:r w:rsidRPr="00450EE9">
        <w:rPr>
          <w:bCs/>
        </w:rPr>
        <w:t>L</w:t>
      </w:r>
      <w:r w:rsidR="006D2625">
        <w:rPr>
          <w:bCs/>
        </w:rPr>
        <w:t>anguage / NZSL</w:t>
      </w:r>
      <w:r w:rsidRPr="00450EE9">
        <w:rPr>
          <w:bCs/>
        </w:rPr>
        <w:t xml:space="preserve"> you can also send a video to this email address.</w:t>
      </w:r>
    </w:p>
    <w:p w14:paraId="2FD108FE" w14:textId="0152D6C3" w:rsidR="0042361E" w:rsidRPr="00450EE9" w:rsidRDefault="0042361E" w:rsidP="001B3A9C">
      <w:pPr>
        <w:rPr>
          <w:bCs/>
        </w:rPr>
      </w:pPr>
    </w:p>
    <w:p w14:paraId="6205AC30" w14:textId="0EAB93DE" w:rsidR="0042361E" w:rsidRPr="00450EE9" w:rsidRDefault="0042361E" w:rsidP="001B3A9C">
      <w:pPr>
        <w:rPr>
          <w:bCs/>
        </w:rPr>
      </w:pPr>
    </w:p>
    <w:p w14:paraId="75FF2F5D" w14:textId="0CDDB609" w:rsidR="00063F71" w:rsidRDefault="00063F71">
      <w:pPr>
        <w:spacing w:line="240" w:lineRule="auto"/>
        <w:ind w:left="0"/>
        <w:rPr>
          <w:bCs/>
        </w:rPr>
      </w:pPr>
      <w:r>
        <w:rPr>
          <w:bCs/>
        </w:rPr>
        <w:br w:type="page"/>
      </w:r>
    </w:p>
    <w:p w14:paraId="67547633" w14:textId="0B3C234B" w:rsidR="0042361E" w:rsidRPr="00450EE9" w:rsidRDefault="006D2625" w:rsidP="001B3A9C">
      <w:pPr>
        <w:rPr>
          <w:bCs/>
        </w:rPr>
      </w:pPr>
      <w:r w:rsidRPr="00450EE9">
        <w:rPr>
          <w:rFonts w:eastAsia="Times New Roman"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528704" behindDoc="0" locked="0" layoutInCell="1" allowOverlap="1" wp14:anchorId="4F8DD5D5" wp14:editId="5C762117">
            <wp:simplePos x="0" y="0"/>
            <wp:positionH relativeFrom="column">
              <wp:posOffset>-152400</wp:posOffset>
            </wp:positionH>
            <wp:positionV relativeFrom="paragraph">
              <wp:posOffset>-31750</wp:posOffset>
            </wp:positionV>
            <wp:extent cx="1581150" cy="1581150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361E" w:rsidRPr="00450EE9">
        <w:rPr>
          <w:bCs/>
        </w:rPr>
        <w:t>You can also contact us on social media.</w:t>
      </w:r>
    </w:p>
    <w:p w14:paraId="7FD3C2D9" w14:textId="0800369F" w:rsidR="0042361E" w:rsidRPr="00450EE9" w:rsidRDefault="0042361E" w:rsidP="001B3A9C">
      <w:pPr>
        <w:rPr>
          <w:bCs/>
        </w:rPr>
      </w:pPr>
    </w:p>
    <w:p w14:paraId="2B3DABC3" w14:textId="77F32D08" w:rsidR="0042361E" w:rsidRPr="00450EE9" w:rsidRDefault="0042361E" w:rsidP="001B3A9C">
      <w:pPr>
        <w:rPr>
          <w:bCs/>
        </w:rPr>
      </w:pPr>
    </w:p>
    <w:p w14:paraId="05F9631A" w14:textId="0B092A8D" w:rsidR="00CA285E" w:rsidRPr="00450EE9" w:rsidRDefault="0042361E" w:rsidP="001B3A9C">
      <w:pPr>
        <w:rPr>
          <w:rFonts w:eastAsia="Times New Roman" w:cs="Arial"/>
          <w:szCs w:val="32"/>
          <w:lang w:eastAsia="en-NZ"/>
        </w:rPr>
      </w:pPr>
      <w:r w:rsidRPr="00450EE9">
        <w:rPr>
          <w:bCs/>
        </w:rPr>
        <w:t xml:space="preserve">Our </w:t>
      </w:r>
      <w:r w:rsidRPr="00F0475F">
        <w:rPr>
          <w:b/>
        </w:rPr>
        <w:t>F</w:t>
      </w:r>
      <w:r w:rsidR="00CA285E" w:rsidRPr="00450EE9">
        <w:rPr>
          <w:rFonts w:eastAsia="Times New Roman" w:cs="Arial"/>
          <w:b/>
          <w:szCs w:val="32"/>
          <w:lang w:eastAsia="en-NZ"/>
        </w:rPr>
        <w:t>acebook</w:t>
      </w:r>
      <w:r w:rsidR="00CA285E" w:rsidRPr="00450EE9">
        <w:rPr>
          <w:rFonts w:eastAsia="Times New Roman" w:cs="Arial"/>
          <w:szCs w:val="32"/>
          <w:lang w:eastAsia="en-NZ"/>
        </w:rPr>
        <w:t xml:space="preserve"> page </w:t>
      </w:r>
      <w:r w:rsidRPr="00450EE9">
        <w:rPr>
          <w:rFonts w:eastAsia="Times New Roman" w:cs="Arial"/>
          <w:szCs w:val="32"/>
          <w:lang w:eastAsia="en-NZ"/>
        </w:rPr>
        <w:t xml:space="preserve">is </w:t>
      </w:r>
      <w:r w:rsidR="00CA285E" w:rsidRPr="00450EE9">
        <w:rPr>
          <w:rFonts w:eastAsia="Times New Roman" w:cs="Arial"/>
          <w:szCs w:val="32"/>
          <w:lang w:eastAsia="en-NZ"/>
        </w:rPr>
        <w:t>at:</w:t>
      </w:r>
    </w:p>
    <w:p w14:paraId="03D5ED4E" w14:textId="40FD7D90" w:rsidR="00CA285E" w:rsidRPr="00450EE9" w:rsidRDefault="00CA285E" w:rsidP="001B3A9C">
      <w:pPr>
        <w:rPr>
          <w:rFonts w:eastAsia="Times New Roman" w:cs="Arial"/>
          <w:szCs w:val="32"/>
          <w:lang w:eastAsia="en-NZ"/>
        </w:rPr>
      </w:pPr>
    </w:p>
    <w:p w14:paraId="57C6C7F1" w14:textId="27151CE9" w:rsidR="00CA285E" w:rsidRPr="00450EE9" w:rsidRDefault="00CA285E" w:rsidP="001B3A9C">
      <w:pPr>
        <w:rPr>
          <w:rFonts w:eastAsia="Times New Roman" w:cs="Arial"/>
          <w:szCs w:val="32"/>
          <w:lang w:eastAsia="en-NZ"/>
        </w:rPr>
      </w:pPr>
      <w:r w:rsidRPr="00450EE9">
        <w:rPr>
          <w:rFonts w:eastAsia="Times New Roman" w:cs="Arial"/>
          <w:b/>
          <w:szCs w:val="32"/>
          <w:lang w:eastAsia="en-NZ"/>
        </w:rPr>
        <w:t>www.facebook.com/whaikaha.govt</w:t>
      </w:r>
    </w:p>
    <w:p w14:paraId="51E587A7" w14:textId="4A2BFC90" w:rsidR="00CA285E" w:rsidRPr="00450EE9" w:rsidRDefault="006D2625" w:rsidP="001B3A9C">
      <w:pPr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10656" behindDoc="0" locked="0" layoutInCell="1" allowOverlap="1" wp14:anchorId="5D9D2401" wp14:editId="0E854D19">
            <wp:simplePos x="0" y="0"/>
            <wp:positionH relativeFrom="margin">
              <wp:posOffset>-352425</wp:posOffset>
            </wp:positionH>
            <wp:positionV relativeFrom="paragraph">
              <wp:posOffset>232410</wp:posOffset>
            </wp:positionV>
            <wp:extent cx="2096770" cy="1304290"/>
            <wp:effectExtent l="0" t="0" r="0" b="0"/>
            <wp:wrapNone/>
            <wp:docPr id="358" name="Picture 35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 35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770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3F8B6BA" w14:textId="7507E012" w:rsidR="0042361E" w:rsidRPr="00450EE9" w:rsidRDefault="0042361E" w:rsidP="001B3A9C">
      <w:pPr>
        <w:rPr>
          <w:rFonts w:eastAsia="Times New Roman" w:cs="Arial"/>
          <w:szCs w:val="32"/>
          <w:lang w:eastAsia="en-NZ"/>
        </w:rPr>
      </w:pPr>
    </w:p>
    <w:p w14:paraId="270076FD" w14:textId="55D7125D" w:rsidR="0042361E" w:rsidRPr="00450EE9" w:rsidRDefault="0042361E" w:rsidP="001B3A9C">
      <w:pPr>
        <w:rPr>
          <w:rFonts w:eastAsia="Times New Roman" w:cs="Arial"/>
          <w:szCs w:val="32"/>
          <w:lang w:eastAsia="en-NZ"/>
        </w:rPr>
      </w:pPr>
      <w:r w:rsidRPr="00450EE9">
        <w:rPr>
          <w:rFonts w:eastAsia="Times New Roman" w:cs="Arial"/>
          <w:szCs w:val="32"/>
          <w:lang w:eastAsia="en-NZ"/>
        </w:rPr>
        <w:t xml:space="preserve">Our </w:t>
      </w:r>
      <w:r w:rsidRPr="006D2625">
        <w:rPr>
          <w:rFonts w:eastAsia="Times New Roman" w:cs="Arial"/>
          <w:b/>
          <w:szCs w:val="32"/>
          <w:lang w:eastAsia="en-NZ"/>
        </w:rPr>
        <w:t>LinkedIn</w:t>
      </w:r>
      <w:r w:rsidRPr="00450EE9">
        <w:rPr>
          <w:rFonts w:eastAsia="Times New Roman" w:cs="Arial"/>
          <w:szCs w:val="32"/>
          <w:lang w:eastAsia="en-NZ"/>
        </w:rPr>
        <w:t xml:space="preserve"> page is at:</w:t>
      </w:r>
    </w:p>
    <w:p w14:paraId="5DDD2E66" w14:textId="5D4D973D" w:rsidR="0042361E" w:rsidRPr="00450EE9" w:rsidRDefault="0042361E" w:rsidP="001B3A9C">
      <w:pPr>
        <w:rPr>
          <w:rFonts w:eastAsia="Times New Roman" w:cs="Arial"/>
          <w:szCs w:val="32"/>
          <w:lang w:eastAsia="en-NZ"/>
        </w:rPr>
      </w:pPr>
    </w:p>
    <w:p w14:paraId="755F8954" w14:textId="04CD7C92" w:rsidR="0042361E" w:rsidRPr="00063F71" w:rsidRDefault="006A25ED" w:rsidP="00176D0F">
      <w:pPr>
        <w:ind w:left="2977"/>
        <w:rPr>
          <w:rFonts w:eastAsia="Times New Roman" w:cs="Arial"/>
          <w:b/>
          <w:bCs/>
          <w:szCs w:val="32"/>
          <w:lang w:eastAsia="en-NZ"/>
        </w:rPr>
      </w:pPr>
      <w:hyperlink r:id="rId90" w:history="1">
        <w:r w:rsidR="00063F71" w:rsidRPr="00063F71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  <w:lang w:eastAsia="en-NZ"/>
          </w:rPr>
          <w:t>www.linkedin.com/company/whaikaha-ministry-of-disabled-people/</w:t>
        </w:r>
      </w:hyperlink>
    </w:p>
    <w:p w14:paraId="518E2BA8" w14:textId="3AACECAD" w:rsidR="0042361E" w:rsidRPr="00450EE9" w:rsidRDefault="0042361E" w:rsidP="001B3A9C">
      <w:pPr>
        <w:rPr>
          <w:rFonts w:eastAsia="Times New Roman" w:cs="Arial"/>
          <w:szCs w:val="32"/>
          <w:lang w:eastAsia="en-NZ"/>
        </w:rPr>
      </w:pPr>
    </w:p>
    <w:p w14:paraId="17006F95" w14:textId="72095F6D" w:rsidR="0042361E" w:rsidRPr="00450EE9" w:rsidRDefault="0042361E" w:rsidP="001B3A9C">
      <w:pPr>
        <w:rPr>
          <w:rFonts w:eastAsia="Times New Roman" w:cs="Arial"/>
          <w:szCs w:val="32"/>
          <w:lang w:eastAsia="en-NZ"/>
        </w:rPr>
      </w:pPr>
    </w:p>
    <w:p w14:paraId="7C468EAA" w14:textId="620AC45C" w:rsidR="006D2625" w:rsidRDefault="006D2625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5539FFEE" w14:textId="309D3CBB" w:rsidR="0042361E" w:rsidRPr="00450EE9" w:rsidRDefault="006D2625" w:rsidP="001B3A9C">
      <w:pPr>
        <w:rPr>
          <w:rFonts w:eastAsia="Times New Roman" w:cs="Arial"/>
          <w:szCs w:val="32"/>
          <w:lang w:eastAsia="en-NZ"/>
        </w:rPr>
      </w:pPr>
      <w:r w:rsidRPr="00644EF0">
        <w:rPr>
          <w:rFonts w:eastAsia="Times New Roman"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16800" behindDoc="0" locked="0" layoutInCell="1" allowOverlap="1" wp14:anchorId="409E20CF" wp14:editId="490E98B7">
            <wp:simplePos x="0" y="0"/>
            <wp:positionH relativeFrom="margin">
              <wp:posOffset>-19050</wp:posOffset>
            </wp:positionH>
            <wp:positionV relativeFrom="paragraph">
              <wp:posOffset>19050</wp:posOffset>
            </wp:positionV>
            <wp:extent cx="1428750" cy="1428750"/>
            <wp:effectExtent l="0" t="0" r="0" b="0"/>
            <wp:wrapNone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61E" w:rsidRPr="00450EE9">
        <w:rPr>
          <w:rFonts w:eastAsia="Times New Roman" w:cs="Arial"/>
          <w:szCs w:val="32"/>
          <w:lang w:eastAsia="en-NZ"/>
        </w:rPr>
        <w:t xml:space="preserve">There is a </w:t>
      </w:r>
      <w:r w:rsidR="0042361E" w:rsidRPr="006D2625">
        <w:rPr>
          <w:rFonts w:eastAsia="Times New Roman" w:cs="Arial"/>
          <w:b/>
          <w:szCs w:val="32"/>
          <w:lang w:eastAsia="en-NZ"/>
        </w:rPr>
        <w:t xml:space="preserve">COVID-19 Disability helpline </w:t>
      </w:r>
      <w:r w:rsidR="0042361E" w:rsidRPr="00450EE9">
        <w:rPr>
          <w:rFonts w:eastAsia="Times New Roman" w:cs="Arial"/>
          <w:szCs w:val="32"/>
          <w:lang w:eastAsia="en-NZ"/>
        </w:rPr>
        <w:t>if you need support for anything to do with COVID-19 like:</w:t>
      </w:r>
      <w:r w:rsidR="00644EF0">
        <w:rPr>
          <w:rFonts w:eastAsia="Times New Roman" w:cs="Arial"/>
          <w:szCs w:val="32"/>
          <w:lang w:eastAsia="en-NZ"/>
        </w:rPr>
        <w:br/>
      </w:r>
    </w:p>
    <w:p w14:paraId="0E71C588" w14:textId="1D8E43E7" w:rsidR="0042361E" w:rsidRPr="00644EF0" w:rsidRDefault="006D2625" w:rsidP="00644EF0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978240" behindDoc="0" locked="0" layoutInCell="1" allowOverlap="1" wp14:anchorId="4C69CE70" wp14:editId="50058669">
            <wp:simplePos x="0" y="0"/>
            <wp:positionH relativeFrom="column">
              <wp:posOffset>-19050</wp:posOffset>
            </wp:positionH>
            <wp:positionV relativeFrom="paragraph">
              <wp:posOffset>398145</wp:posOffset>
            </wp:positionV>
            <wp:extent cx="1381125" cy="1381125"/>
            <wp:effectExtent l="0" t="0" r="9525" b="0"/>
            <wp:wrapThrough wrapText="bothSides">
              <wp:wrapPolygon edited="0">
                <wp:start x="13705" y="298"/>
                <wp:lineTo x="6554" y="1490"/>
                <wp:lineTo x="2383" y="3277"/>
                <wp:lineTo x="2383" y="5661"/>
                <wp:lineTo x="596" y="7448"/>
                <wp:lineTo x="0" y="8640"/>
                <wp:lineTo x="0" y="18472"/>
                <wp:lineTo x="1788" y="19961"/>
                <wp:lineTo x="6257" y="20557"/>
                <wp:lineTo x="19366" y="20557"/>
                <wp:lineTo x="20259" y="19961"/>
                <wp:lineTo x="21451" y="17280"/>
                <wp:lineTo x="21451" y="10428"/>
                <wp:lineTo x="21153" y="7746"/>
                <wp:lineTo x="18770" y="5661"/>
                <wp:lineTo x="16088" y="298"/>
                <wp:lineTo x="13705" y="298"/>
              </wp:wrapPolygon>
            </wp:wrapThrough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Vaccine talking to vaccinator.pn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61E" w:rsidRPr="00644EF0">
        <w:t>vaccines</w:t>
      </w:r>
      <w:r w:rsidR="00644EF0">
        <w:br/>
      </w:r>
    </w:p>
    <w:p w14:paraId="65343B1A" w14:textId="7CFD540C" w:rsidR="0042361E" w:rsidRPr="00644EF0" w:rsidRDefault="0042361E" w:rsidP="00644EF0">
      <w:pPr>
        <w:pStyle w:val="ListParagraph"/>
      </w:pPr>
      <w:r w:rsidRPr="00644EF0">
        <w:t>testing</w:t>
      </w:r>
      <w:r w:rsidR="00644EF0">
        <w:br/>
      </w:r>
    </w:p>
    <w:p w14:paraId="0BFB9F56" w14:textId="2314FA10" w:rsidR="0042361E" w:rsidRPr="00644EF0" w:rsidRDefault="0042361E" w:rsidP="00DE471C">
      <w:pPr>
        <w:pStyle w:val="ListParagraph"/>
        <w:spacing w:after="0"/>
      </w:pPr>
      <w:r w:rsidRPr="00644EF0">
        <w:t>looking after yourself at home when you have COVID-19.</w:t>
      </w:r>
    </w:p>
    <w:p w14:paraId="386CA03D" w14:textId="77777777" w:rsidR="00DE471C" w:rsidRDefault="00DE471C" w:rsidP="001B3A9C">
      <w:pPr>
        <w:rPr>
          <w:rFonts w:eastAsia="Times New Roman" w:cs="Arial"/>
          <w:szCs w:val="32"/>
          <w:lang w:eastAsia="en-NZ"/>
        </w:rPr>
      </w:pPr>
    </w:p>
    <w:p w14:paraId="40AC89FF" w14:textId="1D935690" w:rsidR="0042361E" w:rsidRPr="00450EE9" w:rsidRDefault="006D2625" w:rsidP="001B3A9C">
      <w:pPr>
        <w:rPr>
          <w:rFonts w:eastAsia="Times New Roman" w:cs="Arial"/>
          <w:szCs w:val="32"/>
          <w:lang w:eastAsia="en-NZ"/>
        </w:rPr>
      </w:pPr>
      <w:r w:rsidRPr="00450EE9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542016" behindDoc="0" locked="0" layoutInCell="1" allowOverlap="1" wp14:anchorId="1F81F212" wp14:editId="7F02537D">
            <wp:simplePos x="0" y="0"/>
            <wp:positionH relativeFrom="column">
              <wp:posOffset>-19050</wp:posOffset>
            </wp:positionH>
            <wp:positionV relativeFrom="paragraph">
              <wp:posOffset>318135</wp:posOffset>
            </wp:positionV>
            <wp:extent cx="1514475" cy="1514475"/>
            <wp:effectExtent l="0" t="0" r="0" b="9525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A660D3" w14:textId="37889BC1" w:rsidR="00CA285E" w:rsidRPr="00450EE9" w:rsidRDefault="0042361E" w:rsidP="001B3A9C">
      <w:pPr>
        <w:rPr>
          <w:rFonts w:eastAsia="Times New Roman" w:cs="Arial"/>
          <w:szCs w:val="32"/>
          <w:lang w:eastAsia="en-NZ"/>
        </w:rPr>
      </w:pPr>
      <w:r w:rsidRPr="00450EE9">
        <w:rPr>
          <w:rFonts w:eastAsia="Times New Roman" w:cs="Arial"/>
          <w:szCs w:val="32"/>
          <w:lang w:eastAsia="en-NZ"/>
        </w:rPr>
        <w:t>You can contact the COVID-19 Disability helpline:</w:t>
      </w:r>
      <w:r w:rsidR="00644EF0">
        <w:rPr>
          <w:rFonts w:eastAsia="Times New Roman" w:cs="Arial"/>
          <w:szCs w:val="32"/>
          <w:lang w:eastAsia="en-NZ"/>
        </w:rPr>
        <w:br/>
      </w:r>
    </w:p>
    <w:p w14:paraId="563AF8C6" w14:textId="6584F78B" w:rsidR="0042361E" w:rsidRPr="00644EF0" w:rsidRDefault="006D2625" w:rsidP="00644EF0">
      <w:pPr>
        <w:pStyle w:val="ListParagraph"/>
      </w:pPr>
      <w:r w:rsidRPr="00063F71">
        <w:rPr>
          <w:bCs/>
          <w:noProof/>
          <w:lang w:val="en-NZ" w:eastAsia="en-NZ"/>
        </w:rPr>
        <w:drawing>
          <wp:anchor distT="0" distB="0" distL="114300" distR="114300" simplePos="0" relativeHeight="251915776" behindDoc="0" locked="0" layoutInCell="1" allowOverlap="1" wp14:anchorId="1C155BE5" wp14:editId="1749F173">
            <wp:simplePos x="0" y="0"/>
            <wp:positionH relativeFrom="margin">
              <wp:posOffset>-85725</wp:posOffset>
            </wp:positionH>
            <wp:positionV relativeFrom="paragraph">
              <wp:posOffset>944880</wp:posOffset>
            </wp:positionV>
            <wp:extent cx="1447800" cy="1447800"/>
            <wp:effectExtent l="0" t="0" r="0" b="0"/>
            <wp:wrapNone/>
            <wp:docPr id="362" name="Picture 362" descr="A picture containing text, person, holding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Picture 356" descr="A picture containing text, person, holding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61E" w:rsidRPr="00644EF0">
        <w:t>by phone on:</w:t>
      </w:r>
      <w:r w:rsidR="0042361E" w:rsidRPr="00644EF0">
        <w:br/>
      </w:r>
      <w:r w:rsidR="0042361E" w:rsidRPr="00644EF0">
        <w:br/>
      </w:r>
      <w:r w:rsidR="0042361E" w:rsidRPr="00644EF0">
        <w:rPr>
          <w:b/>
          <w:bCs/>
        </w:rPr>
        <w:t>0800 11 12 13</w:t>
      </w:r>
      <w:r w:rsidR="00644EF0" w:rsidRPr="00644EF0">
        <w:br/>
      </w:r>
    </w:p>
    <w:p w14:paraId="7BA72CA2" w14:textId="63C3B1B2" w:rsidR="0042361E" w:rsidRPr="00644EF0" w:rsidRDefault="0042361E" w:rsidP="00F278BA">
      <w:pPr>
        <w:pStyle w:val="ListParagraph"/>
      </w:pPr>
      <w:r w:rsidRPr="00644EF0">
        <w:t>by text at:</w:t>
      </w:r>
      <w:r w:rsidRPr="00644EF0">
        <w:br/>
      </w:r>
      <w:r w:rsidR="00644EF0">
        <w:br/>
      </w:r>
      <w:r w:rsidRPr="00644EF0">
        <w:rPr>
          <w:b/>
          <w:bCs/>
        </w:rPr>
        <w:t>8988</w:t>
      </w:r>
      <w:r w:rsidRPr="00644EF0">
        <w:t>.</w:t>
      </w:r>
    </w:p>
    <w:p w14:paraId="2ACF6A0B" w14:textId="77777777" w:rsidR="00644EF0" w:rsidRDefault="00644EF0" w:rsidP="0042361E">
      <w:pPr>
        <w:ind w:left="4253" w:hanging="567"/>
        <w:rPr>
          <w:rFonts w:eastAsia="Times New Roman" w:cs="Arial"/>
          <w:szCs w:val="32"/>
          <w:lang w:eastAsia="en-NZ"/>
        </w:rPr>
      </w:pPr>
    </w:p>
    <w:p w14:paraId="70F15133" w14:textId="77777777" w:rsidR="006D2625" w:rsidRDefault="006D2625" w:rsidP="0042361E">
      <w:pPr>
        <w:ind w:left="4253" w:hanging="567"/>
        <w:rPr>
          <w:rFonts w:eastAsia="Times New Roman" w:cs="Arial"/>
          <w:szCs w:val="32"/>
          <w:lang w:eastAsia="en-NZ"/>
        </w:rPr>
      </w:pPr>
    </w:p>
    <w:p w14:paraId="2008D0B4" w14:textId="4FE30A42" w:rsidR="0042361E" w:rsidRPr="00450EE9" w:rsidRDefault="006D2625" w:rsidP="00644EF0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979264" behindDoc="1" locked="0" layoutInCell="1" allowOverlap="1" wp14:anchorId="52AB3CE6" wp14:editId="39EC49D6">
            <wp:simplePos x="0" y="0"/>
            <wp:positionH relativeFrom="column">
              <wp:posOffset>304800</wp:posOffset>
            </wp:positionH>
            <wp:positionV relativeFrom="paragraph">
              <wp:posOffset>-304800</wp:posOffset>
            </wp:positionV>
            <wp:extent cx="1085850" cy="1085850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days week calendary monday tuesday wednesday thursday friday saturday sunday.pn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61E" w:rsidRPr="00450EE9">
        <w:rPr>
          <w:rFonts w:eastAsia="Times New Roman"/>
          <w:lang w:eastAsia="en-NZ"/>
        </w:rPr>
        <w:t xml:space="preserve">You can contact the </w:t>
      </w:r>
      <w:r w:rsidRPr="00450EE9">
        <w:rPr>
          <w:rFonts w:eastAsia="Times New Roman" w:cs="Arial"/>
          <w:szCs w:val="32"/>
          <w:lang w:eastAsia="en-NZ"/>
        </w:rPr>
        <w:t>COVID-19 Disability</w:t>
      </w:r>
      <w:r w:rsidRPr="00450EE9">
        <w:rPr>
          <w:rFonts w:eastAsia="Times New Roman"/>
          <w:lang w:eastAsia="en-NZ"/>
        </w:rPr>
        <w:t xml:space="preserve"> </w:t>
      </w:r>
      <w:r w:rsidR="0042361E" w:rsidRPr="00450EE9">
        <w:rPr>
          <w:rFonts w:eastAsia="Times New Roman"/>
          <w:lang w:eastAsia="en-NZ"/>
        </w:rPr>
        <w:t>helpline at any time.</w:t>
      </w:r>
    </w:p>
    <w:p w14:paraId="080256CE" w14:textId="3C605514" w:rsidR="0042361E" w:rsidRPr="00450EE9" w:rsidRDefault="0042361E" w:rsidP="00644EF0">
      <w:pPr>
        <w:rPr>
          <w:rFonts w:eastAsia="Times New Roman"/>
          <w:lang w:eastAsia="en-NZ"/>
        </w:rPr>
      </w:pPr>
    </w:p>
    <w:p w14:paraId="1C687BB5" w14:textId="56ACA86C" w:rsidR="0042361E" w:rsidRPr="00450EE9" w:rsidRDefault="00483BFF" w:rsidP="00644EF0">
      <w:pPr>
        <w:rPr>
          <w:rFonts w:eastAsia="Times New Roman"/>
          <w:lang w:eastAsia="en-NZ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19872" behindDoc="0" locked="0" layoutInCell="1" allowOverlap="1" wp14:anchorId="6643AB89" wp14:editId="5989EC68">
                <wp:simplePos x="0" y="0"/>
                <wp:positionH relativeFrom="column">
                  <wp:posOffset>172085</wp:posOffset>
                </wp:positionH>
                <wp:positionV relativeFrom="paragraph">
                  <wp:posOffset>43815</wp:posOffset>
                </wp:positionV>
                <wp:extent cx="1581150" cy="1066800"/>
                <wp:effectExtent l="0" t="0" r="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1150" cy="1066800"/>
                          <a:chOff x="0" y="0"/>
                          <a:chExt cx="1914525" cy="1353185"/>
                        </a:xfrm>
                      </wpg:grpSpPr>
                      <pic:pic xmlns:pic="http://schemas.openxmlformats.org/drawingml/2006/picture">
                        <pic:nvPicPr>
                          <pic:cNvPr id="364" name="Picture 364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1353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65" name="Graphic 36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7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300" y="323850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76BE76" id="Group 53" o:spid="_x0000_s1026" style="position:absolute;margin-left:13.55pt;margin-top:3.45pt;width:124.5pt;height:84pt;z-index:251919872;mso-width-relative:margin;mso-height-relative:margin" coordsize="19145,135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">
                <v:shape id="Picture 364" o:spid="_x0000_s1027" type="#_x0000_t75" alt="Calendar&#10;&#10;Description automatically generated with medium confidence" style="position:absolute;width:19145;height:135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CApHGAAAA3AAAAA8AAABkcnMvZG93bnJldi54bWxEj0FrwkAQhe+C/2EZoTez0ZYQU1cRQRBL&#10;D0lFr0N2mqTNzsbsNqb/vlso9Ph48743b70dTSsG6l1jWcEiikEQl1Y3XCk4vx3mKQjnkTW2lknB&#10;NznYbqaTNWba3jmnofCVCBB2GSqove8yKV1Zk0EX2Y44eO+2N+iD7Cupe7wHuGnlMo4TabDh0FBj&#10;R/uays/iy4Q3btId07yNT7cP87q4rJKX63BS6mE27p5BeBr9//Ff+qgVPCZP8DsmEEBufg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pwICkcYAAADcAAAADwAAAAAAAAAAAAAA&#10;AACfAgAAZHJzL2Rvd25yZXYueG1sUEsFBgAAAAAEAAQA9wAAAJIDAAAAAA==&#10;">
                  <v:imagedata r:id="rId80" o:title="Calendar&#10;&#10;Description automatically generated with medium confidence"/>
                  <v:path arrowok="t"/>
                </v:shape>
                <v:shape id="Graphic 365" o:spid="_x0000_s1028" type="#_x0000_t75" alt="Close with solid fill" style="position:absolute;left:4953;top:3238;width:7429;height:74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dop2rFAAAA3AAAAA8AAABkcnMvZG93bnJldi54bWxEj9FqwkAURN8L/sNyC76IbtrSIKmriBgQ&#10;+iDafsAle5vEZu+G3TXGfL0rCD4OM3OGWax604iOnK8tK3ibJSCIC6trLhX8/uTTOQgfkDU2lknB&#10;lTyslqOXBWbaXvhA3TGUIkLYZ6igCqHNpPRFRQb9zLbE0fuzzmCI0pVSO7xEuGnke5Kk0mDNcaHC&#10;ljYVFf/Hs1EwDN2eNqfhW24PwynP3WSyTc9KjV/79ReIQH14hh/tnVbwkX7C/Uw8AnJ5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XaKdqxQAAANwAAAAPAAAAAAAAAAAAAAAA&#10;AJ8CAABkcnMvZG93bnJldi54bWxQSwUGAAAAAAQABAD3AAAAkQMAAAAA&#10;">
                  <v:imagedata r:id="rId97" o:title="Close with solid fill"/>
                  <v:path arrowok="t"/>
                </v:shape>
              </v:group>
            </w:pict>
          </mc:Fallback>
        </mc:AlternateContent>
      </w:r>
    </w:p>
    <w:p w14:paraId="18019FBF" w14:textId="1B3F410D" w:rsidR="005271E4" w:rsidRDefault="0042361E" w:rsidP="00644EF0">
      <w:pPr>
        <w:rPr>
          <w:rFonts w:eastAsia="Times New Roman"/>
          <w:lang w:eastAsia="en-NZ"/>
        </w:rPr>
      </w:pPr>
      <w:r w:rsidRPr="00450EE9">
        <w:rPr>
          <w:rFonts w:eastAsia="Times New Roman"/>
          <w:lang w:eastAsia="en-NZ"/>
        </w:rPr>
        <w:t>You do not need to pay for the phone call.</w:t>
      </w:r>
    </w:p>
    <w:p w14:paraId="45700EEF" w14:textId="77777777" w:rsidR="005271E4" w:rsidRDefault="005271E4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843F5B3" w14:textId="77777777" w:rsidR="005271E4" w:rsidRPr="005271E4" w:rsidRDefault="005271E4" w:rsidP="005271E4">
      <w:pPr>
        <w:pStyle w:val="Heading1"/>
        <w:rPr>
          <w:sz w:val="40"/>
        </w:rPr>
      </w:pPr>
      <w:r w:rsidRPr="005271E4">
        <w:rPr>
          <w:noProof/>
          <w:sz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43424" behindDoc="0" locked="0" layoutInCell="1" allowOverlap="1" wp14:anchorId="14EBABFF" wp14:editId="225CC2B5">
                <wp:simplePos x="0" y="0"/>
                <wp:positionH relativeFrom="margin">
                  <wp:align>left</wp:align>
                </wp:positionH>
                <wp:positionV relativeFrom="paragraph">
                  <wp:posOffset>-130810</wp:posOffset>
                </wp:positionV>
                <wp:extent cx="5712460" cy="589280"/>
                <wp:effectExtent l="12700" t="12700" r="2540" b="0"/>
                <wp:wrapNone/>
                <wp:docPr id="15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rgbClr val="493276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F9CD40" w14:textId="77777777" w:rsidR="005271E4" w:rsidRPr="00153863" w:rsidRDefault="005271E4" w:rsidP="005271E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4EBABFF" id="Rounded Rectangle 3" o:spid="_x0000_s1061" style="position:absolute;left:0;text-align:left;margin-left:0;margin-top:-10.3pt;width:449.8pt;height:46.4pt;z-index:2519434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" filled="f" strokecolor="#493276" strokeweight="2.25pt">
                <v:stroke joinstyle="miter"/>
                <v:path arrowok="t"/>
                <v:textbox>
                  <w:txbxContent>
                    <w:p w14:paraId="76F9CD40" w14:textId="77777777" w:rsidR="005271E4" w:rsidRPr="00153863" w:rsidRDefault="005271E4" w:rsidP="005271E4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5271E4">
        <w:rPr>
          <w:sz w:val="40"/>
        </w:rPr>
        <w:t>Jobs at Whaikaha</w:t>
      </w:r>
    </w:p>
    <w:p w14:paraId="1235D223" w14:textId="77777777" w:rsidR="005271E4" w:rsidRPr="00604284" w:rsidRDefault="005271E4" w:rsidP="005271E4"/>
    <w:p w14:paraId="35CB30BA" w14:textId="77777777" w:rsidR="005271E4" w:rsidRPr="00604284" w:rsidRDefault="005271E4" w:rsidP="005271E4"/>
    <w:p w14:paraId="4F192942" w14:textId="77777777" w:rsidR="005271E4" w:rsidRPr="00604284" w:rsidRDefault="005271E4" w:rsidP="005271E4">
      <w:r w:rsidRPr="00604284">
        <w:rPr>
          <w:noProof/>
          <w:lang w:val="en-NZ" w:eastAsia="en-NZ"/>
        </w:rPr>
        <w:drawing>
          <wp:anchor distT="0" distB="0" distL="114300" distR="114300" simplePos="0" relativeHeight="251944448" behindDoc="0" locked="0" layoutInCell="1" allowOverlap="1" wp14:anchorId="09D0F801" wp14:editId="5BA65F23">
            <wp:simplePos x="0" y="0"/>
            <wp:positionH relativeFrom="column">
              <wp:posOffset>-114300</wp:posOffset>
            </wp:positionH>
            <wp:positionV relativeFrom="paragraph">
              <wp:posOffset>185420</wp:posOffset>
            </wp:positionV>
            <wp:extent cx="1838325" cy="1443990"/>
            <wp:effectExtent l="0" t="0" r="0" b="0"/>
            <wp:wrapThrough wrapText="bothSides">
              <wp:wrapPolygon edited="0">
                <wp:start x="0" y="0"/>
                <wp:lineTo x="0" y="21372"/>
                <wp:lineTo x="21488" y="21372"/>
                <wp:lineTo x="21488" y="0"/>
                <wp:lineTo x="0" y="0"/>
              </wp:wrapPolygon>
            </wp:wrapThrough>
            <wp:docPr id="1374" name="Picture 1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" name="interview-meeting talk wheelchair user.jp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4284">
        <w:t>As Whaikaha gets set up we will be sharing information about jobs.</w:t>
      </w:r>
    </w:p>
    <w:p w14:paraId="1350B314" w14:textId="77777777" w:rsidR="005271E4" w:rsidRPr="00604284" w:rsidRDefault="005271E4" w:rsidP="005271E4"/>
    <w:p w14:paraId="19F2C189" w14:textId="77777777" w:rsidR="005271E4" w:rsidRPr="00604284" w:rsidRDefault="005271E4" w:rsidP="005271E4"/>
    <w:p w14:paraId="10F77240" w14:textId="77777777" w:rsidR="005271E4" w:rsidRPr="00604284" w:rsidRDefault="005271E4" w:rsidP="005271E4">
      <w:r w:rsidRPr="00604284">
        <w:t>We expect there will be different jobs in different parts of Whaikaha.</w:t>
      </w:r>
    </w:p>
    <w:p w14:paraId="7FE6ADAE" w14:textId="77777777" w:rsidR="005271E4" w:rsidRPr="00604284" w:rsidRDefault="005271E4" w:rsidP="005271E4"/>
    <w:p w14:paraId="4FA1E166" w14:textId="77777777" w:rsidR="005271E4" w:rsidRPr="00604284" w:rsidRDefault="005271E4" w:rsidP="005271E4"/>
    <w:p w14:paraId="1050E332" w14:textId="77777777" w:rsidR="005271E4" w:rsidRPr="00604284" w:rsidRDefault="005271E4" w:rsidP="005271E4">
      <w:r w:rsidRPr="00604284">
        <w:rPr>
          <w:b/>
          <w:bCs/>
          <w:noProof/>
          <w:lang w:val="en-NZ" w:eastAsia="en-NZ"/>
        </w:rPr>
        <w:drawing>
          <wp:anchor distT="0" distB="0" distL="114300" distR="114300" simplePos="0" relativeHeight="251942400" behindDoc="0" locked="0" layoutInCell="1" allowOverlap="1" wp14:anchorId="5CE7C361" wp14:editId="189CA333">
            <wp:simplePos x="0" y="0"/>
            <wp:positionH relativeFrom="column">
              <wp:posOffset>190500</wp:posOffset>
            </wp:positionH>
            <wp:positionV relativeFrom="paragraph">
              <wp:posOffset>38735</wp:posOffset>
            </wp:positionV>
            <wp:extent cx="1222267" cy="127635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267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4284">
        <w:t xml:space="preserve">Jobs will be listed on this </w:t>
      </w:r>
      <w:r w:rsidRPr="00604284">
        <w:rPr>
          <w:b/>
        </w:rPr>
        <w:t>website</w:t>
      </w:r>
      <w:r w:rsidRPr="00604284">
        <w:t>:</w:t>
      </w:r>
    </w:p>
    <w:p w14:paraId="0A28A02D" w14:textId="77777777" w:rsidR="005271E4" w:rsidRPr="00604284" w:rsidRDefault="005271E4" w:rsidP="005271E4">
      <w:pPr>
        <w:ind w:left="0"/>
        <w:rPr>
          <w:b/>
          <w:bCs/>
        </w:rPr>
      </w:pPr>
    </w:p>
    <w:p w14:paraId="53959BDD" w14:textId="77777777" w:rsidR="005271E4" w:rsidRPr="005271E4" w:rsidRDefault="006A25ED" w:rsidP="005271E4">
      <w:pPr>
        <w:ind w:right="804"/>
        <w:rPr>
          <w:b/>
          <w:bCs/>
        </w:rPr>
      </w:pPr>
      <w:hyperlink r:id="rId100" w:history="1">
        <w:r w:rsidR="005271E4" w:rsidRPr="005271E4">
          <w:rPr>
            <w:rStyle w:val="Hyperlink"/>
            <w:b/>
            <w:bCs/>
            <w:color w:val="000000" w:themeColor="text1"/>
            <w:u w:val="none"/>
          </w:rPr>
          <w:t>https://jobs.msd.govt.nz/go/Whaikaha/9001500/</w:t>
        </w:r>
      </w:hyperlink>
    </w:p>
    <w:p w14:paraId="2D894BFF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</w:p>
    <w:p w14:paraId="07353FE5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  <w:r w:rsidRPr="00450EE9">
        <w:rPr>
          <w:noProof/>
          <w:lang w:val="en-NZ" w:eastAsia="en-NZ"/>
        </w:rPr>
        <w:drawing>
          <wp:anchor distT="0" distB="0" distL="114300" distR="114300" simplePos="0" relativeHeight="251945472" behindDoc="0" locked="0" layoutInCell="1" allowOverlap="1" wp14:anchorId="0DEBEB38" wp14:editId="4C2D9B11">
            <wp:simplePos x="0" y="0"/>
            <wp:positionH relativeFrom="margin">
              <wp:posOffset>10160</wp:posOffset>
            </wp:positionH>
            <wp:positionV relativeFrom="paragraph">
              <wp:posOffset>210820</wp:posOffset>
            </wp:positionV>
            <wp:extent cx="1504950" cy="1426750"/>
            <wp:effectExtent l="0" t="0" r="0" b="2540"/>
            <wp:wrapNone/>
            <wp:docPr id="312" name="Picture 312" descr="Squa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 312" descr="Squar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42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E0E7E5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  <w:r w:rsidRPr="00604284">
        <w:rPr>
          <w:noProof/>
          <w:lang w:val="en-NZ" w:eastAsia="en-NZ"/>
        </w:rPr>
        <w:t>We are working on making sure everyone can use the website.</w:t>
      </w:r>
    </w:p>
    <w:p w14:paraId="6F2CFC67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</w:p>
    <w:p w14:paraId="2BDBEECF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</w:p>
    <w:p w14:paraId="2F654A8D" w14:textId="77777777" w:rsidR="005271E4" w:rsidRDefault="005271E4" w:rsidP="005271E4">
      <w:pPr>
        <w:spacing w:line="240" w:lineRule="auto"/>
        <w:ind w:left="0"/>
        <w:rPr>
          <w:noProof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5BE9C469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  <w:r w:rsidRPr="00450EE9">
        <w:rPr>
          <w:noProof/>
          <w:lang w:val="en-NZ" w:eastAsia="en-NZ"/>
        </w:rPr>
        <w:lastRenderedPageBreak/>
        <w:drawing>
          <wp:anchor distT="0" distB="0" distL="114300" distR="114300" simplePos="0" relativeHeight="251946496" behindDoc="0" locked="0" layoutInCell="1" allowOverlap="1" wp14:anchorId="0230F105" wp14:editId="0CA2B638">
            <wp:simplePos x="0" y="0"/>
            <wp:positionH relativeFrom="margin">
              <wp:posOffset>-95250</wp:posOffset>
            </wp:positionH>
            <wp:positionV relativeFrom="paragraph">
              <wp:posOffset>0</wp:posOffset>
            </wp:positionV>
            <wp:extent cx="1733944" cy="1733944"/>
            <wp:effectExtent l="0" t="0" r="0" b="0"/>
            <wp:wrapNone/>
            <wp:docPr id="313" name="Picture 31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 311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944" cy="1733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04284">
        <w:rPr>
          <w:noProof/>
          <w:lang w:val="en-NZ" w:eastAsia="en-NZ"/>
        </w:rPr>
        <w:t>If you have any problems using the website please contact us at:</w:t>
      </w:r>
      <w:r>
        <w:rPr>
          <w:noProof/>
          <w:lang w:val="en-NZ" w:eastAsia="en-NZ"/>
        </w:rPr>
        <w:br/>
      </w:r>
    </w:p>
    <w:p w14:paraId="3220CB09" w14:textId="77777777" w:rsidR="005271E4" w:rsidRPr="00450EE9" w:rsidRDefault="006A25ED" w:rsidP="005271E4">
      <w:pPr>
        <w:ind w:right="804"/>
        <w:rPr>
          <w:b/>
          <w:bCs/>
          <w:noProof/>
          <w:lang w:val="en-NZ" w:eastAsia="en-NZ"/>
        </w:rPr>
      </w:pPr>
      <w:hyperlink r:id="rId103" w:history="1">
        <w:r w:rsidR="005271E4" w:rsidRPr="00450EE9">
          <w:rPr>
            <w:rStyle w:val="Hyperlink"/>
            <w:b/>
            <w:bCs/>
            <w:noProof/>
            <w:color w:val="000000" w:themeColor="text1"/>
            <w:lang w:val="en-NZ" w:eastAsia="en-NZ"/>
          </w:rPr>
          <w:t>contact@whaikaha.govt.nz</w:t>
        </w:r>
      </w:hyperlink>
      <w:r w:rsidR="005271E4" w:rsidRPr="00450EE9">
        <w:rPr>
          <w:b/>
          <w:bCs/>
          <w:noProof/>
          <w:lang w:val="en-NZ" w:eastAsia="en-NZ"/>
        </w:rPr>
        <w:t>.</w:t>
      </w:r>
    </w:p>
    <w:p w14:paraId="2F19D869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  <w:r w:rsidRPr="00BB2A18">
        <w:rPr>
          <w:noProof/>
          <w:lang w:val="en-NZ" w:eastAsia="en-NZ"/>
        </w:rPr>
        <w:drawing>
          <wp:anchor distT="0" distB="0" distL="114300" distR="114300" simplePos="0" relativeHeight="251947520" behindDoc="0" locked="0" layoutInCell="1" allowOverlap="1" wp14:anchorId="1492AF83" wp14:editId="59352A0E">
            <wp:simplePos x="0" y="0"/>
            <wp:positionH relativeFrom="margin">
              <wp:posOffset>610</wp:posOffset>
            </wp:positionH>
            <wp:positionV relativeFrom="paragraph">
              <wp:posOffset>76200</wp:posOffset>
            </wp:positionV>
            <wp:extent cx="1495425" cy="1102175"/>
            <wp:effectExtent l="0" t="0" r="0" b="3175"/>
            <wp:wrapNone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10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FFA35" w14:textId="77777777" w:rsidR="005271E4" w:rsidRPr="00604284" w:rsidRDefault="005271E4" w:rsidP="005271E4">
      <w:pPr>
        <w:ind w:right="804"/>
        <w:rPr>
          <w:noProof/>
          <w:lang w:val="en-NZ" w:eastAsia="en-NZ"/>
        </w:rPr>
      </w:pPr>
    </w:p>
    <w:p w14:paraId="677E705C" w14:textId="77777777" w:rsidR="005271E4" w:rsidRPr="00604284" w:rsidRDefault="005271E4" w:rsidP="005271E4">
      <w:pPr>
        <w:ind w:right="804"/>
        <w:rPr>
          <w:b/>
          <w:bCs/>
        </w:rPr>
      </w:pPr>
      <w:r w:rsidRPr="00604284">
        <w:rPr>
          <w:noProof/>
          <w:lang w:val="en-NZ" w:eastAsia="en-NZ"/>
        </w:rPr>
        <w:t>We will be happy to assist you.</w:t>
      </w:r>
    </w:p>
    <w:p w14:paraId="3C8CA09B" w14:textId="50FE7905" w:rsidR="00A7119F" w:rsidRDefault="005271E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b/>
          <w:bCs/>
          <w:highlight w:val="yellow"/>
        </w:rPr>
        <w:br w:type="page"/>
      </w:r>
    </w:p>
    <w:p w14:paraId="74808C8B" w14:textId="3C706490" w:rsidR="00D852B6" w:rsidRPr="00680BD8" w:rsidRDefault="00680BD8" w:rsidP="00680BD8">
      <w:pPr>
        <w:ind w:right="-330"/>
        <w:rPr>
          <w:rFonts w:eastAsia="Times New Roman" w:cs="Arial"/>
          <w:sz w:val="30"/>
          <w:szCs w:val="30"/>
          <w:lang w:eastAsia="en-NZ"/>
        </w:rPr>
      </w:pPr>
      <w:r w:rsidRPr="00680BD8">
        <w:rPr>
          <w:rFonts w:ascii="Calibri" w:eastAsia="Times New Roman" w:hAnsi="Calibri" w:cs="Times New Roman"/>
          <w:noProof/>
          <w:sz w:val="30"/>
          <w:szCs w:val="30"/>
          <w:lang w:val="en-NZ" w:eastAsia="en-NZ"/>
        </w:rPr>
        <w:lastRenderedPageBreak/>
        <w:drawing>
          <wp:anchor distT="0" distB="0" distL="114300" distR="114300" simplePos="0" relativeHeight="251621376" behindDoc="0" locked="0" layoutInCell="1" allowOverlap="1" wp14:anchorId="2337AEF9" wp14:editId="0F238C6F">
            <wp:simplePos x="0" y="0"/>
            <wp:positionH relativeFrom="column">
              <wp:posOffset>391795</wp:posOffset>
            </wp:positionH>
            <wp:positionV relativeFrom="paragraph">
              <wp:posOffset>626745</wp:posOffset>
            </wp:positionV>
            <wp:extent cx="1062990" cy="1593215"/>
            <wp:effectExtent l="0" t="0" r="3810" b="6985"/>
            <wp:wrapThrough wrapText="bothSides">
              <wp:wrapPolygon edited="0">
                <wp:start x="0" y="0"/>
                <wp:lineTo x="0" y="21436"/>
                <wp:lineTo x="21290" y="21436"/>
                <wp:lineTo x="21290" y="0"/>
                <wp:lineTo x="0" y="0"/>
              </wp:wrapPolygon>
            </wp:wrapThrough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" cy="1593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0BD8">
        <w:rPr>
          <w:noProof/>
          <w:sz w:val="30"/>
          <w:szCs w:val="30"/>
          <w:lang w:val="en-NZ" w:eastAsia="en-NZ"/>
        </w:rPr>
        <w:drawing>
          <wp:anchor distT="0" distB="0" distL="114300" distR="114300" simplePos="0" relativeHeight="251625472" behindDoc="0" locked="0" layoutInCell="1" allowOverlap="1" wp14:anchorId="35AE69A1" wp14:editId="1A11C36B">
            <wp:simplePos x="0" y="0"/>
            <wp:positionH relativeFrom="column">
              <wp:posOffset>38463</wp:posOffset>
            </wp:positionH>
            <wp:positionV relativeFrom="paragraph">
              <wp:posOffset>102870</wp:posOffset>
            </wp:positionV>
            <wp:extent cx="1940379" cy="384378"/>
            <wp:effectExtent l="0" t="0" r="317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379" cy="384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6D0F" w:rsidRPr="00680BD8">
        <w:rPr>
          <w:noProof/>
          <w:sz w:val="30"/>
          <w:szCs w:val="30"/>
          <w:lang w:val="en-NZ" w:eastAsia="en-NZ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1D394B55" wp14:editId="25E2618A">
                <wp:simplePos x="0" y="0"/>
                <wp:positionH relativeFrom="margin">
                  <wp:posOffset>-152400</wp:posOffset>
                </wp:positionH>
                <wp:positionV relativeFrom="paragraph">
                  <wp:posOffset>-152400</wp:posOffset>
                </wp:positionV>
                <wp:extent cx="6234430" cy="8886825"/>
                <wp:effectExtent l="0" t="0" r="13970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8868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6C87F1" id="Rectangle 2" o:spid="_x0000_s1026" style="position:absolute;margin-left:-12pt;margin-top:-12pt;width:490.9pt;height:699.75pt;z-index:-251632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" filled="f" strokecolor="windowText">
                <v:path arrowok="t"/>
                <w10:wrap anchorx="margin"/>
              </v:rect>
            </w:pict>
          </mc:Fallback>
        </mc:AlternateContent>
      </w:r>
      <w:r w:rsidR="00D852B6" w:rsidRPr="00680BD8">
        <w:rPr>
          <w:rFonts w:eastAsia="Times New Roman" w:cs="Arial"/>
          <w:sz w:val="30"/>
          <w:szCs w:val="30"/>
          <w:lang w:eastAsia="en-NZ"/>
        </w:rPr>
        <w:t xml:space="preserve">This information has been written by </w:t>
      </w:r>
      <w:r w:rsidR="006B11A0" w:rsidRPr="00680BD8">
        <w:rPr>
          <w:rFonts w:eastAsia="Times New Roman" w:cs="Arial"/>
          <w:sz w:val="30"/>
          <w:szCs w:val="30"/>
          <w:lang w:eastAsia="en-NZ"/>
        </w:rPr>
        <w:t>Whaikaha</w:t>
      </w:r>
      <w:r w:rsidR="00CE2F6F" w:rsidRPr="00680BD8">
        <w:rPr>
          <w:rFonts w:eastAsia="Times New Roman" w:cs="Arial"/>
          <w:sz w:val="30"/>
          <w:szCs w:val="30"/>
          <w:lang w:eastAsia="en-NZ"/>
        </w:rPr>
        <w:t xml:space="preserve"> </w:t>
      </w:r>
      <w:r w:rsidR="001B3A9C" w:rsidRPr="00680BD8">
        <w:rPr>
          <w:sz w:val="30"/>
          <w:szCs w:val="30"/>
        </w:rPr>
        <w:t>–</w:t>
      </w:r>
      <w:r w:rsidR="001B3A9C" w:rsidRPr="00680BD8">
        <w:rPr>
          <w:rFonts w:eastAsia="Times New Roman" w:cs="Arial"/>
          <w:sz w:val="30"/>
          <w:szCs w:val="30"/>
          <w:lang w:eastAsia="en-NZ"/>
        </w:rPr>
        <w:t xml:space="preserve"> </w:t>
      </w:r>
      <w:r w:rsidR="00CE2F6F" w:rsidRPr="00680BD8">
        <w:rPr>
          <w:rFonts w:eastAsia="Times New Roman" w:cs="Arial"/>
          <w:sz w:val="30"/>
          <w:szCs w:val="30"/>
          <w:lang w:eastAsia="en-NZ"/>
        </w:rPr>
        <w:t>Ministry of Disabled People.</w:t>
      </w:r>
    </w:p>
    <w:p w14:paraId="029CAA1C" w14:textId="0717F075" w:rsidR="00D852B6" w:rsidRPr="00680BD8" w:rsidRDefault="00D852B6" w:rsidP="00680BD8">
      <w:pPr>
        <w:rPr>
          <w:rFonts w:eastAsia="Times New Roman" w:cs="Arial"/>
          <w:sz w:val="22"/>
          <w:szCs w:val="30"/>
          <w:lang w:eastAsia="en-NZ"/>
        </w:rPr>
      </w:pPr>
    </w:p>
    <w:p w14:paraId="0F8F6132" w14:textId="77777777" w:rsidR="00680BD8" w:rsidRPr="00680BD8" w:rsidRDefault="00680BD8" w:rsidP="00680BD8">
      <w:pPr>
        <w:rPr>
          <w:rFonts w:eastAsia="Times New Roman" w:cs="Arial"/>
          <w:sz w:val="22"/>
          <w:szCs w:val="30"/>
          <w:lang w:eastAsia="en-NZ"/>
        </w:rPr>
      </w:pPr>
    </w:p>
    <w:p w14:paraId="4F36A027" w14:textId="77777777" w:rsidR="00D852B6" w:rsidRPr="00680BD8" w:rsidRDefault="00D852B6" w:rsidP="00680BD8">
      <w:pPr>
        <w:rPr>
          <w:rFonts w:eastAsia="Times New Roman" w:cs="Arial"/>
          <w:sz w:val="30"/>
          <w:szCs w:val="30"/>
          <w:lang w:eastAsia="en-NZ"/>
        </w:rPr>
      </w:pPr>
      <w:r w:rsidRPr="00680BD8">
        <w:rPr>
          <w:rFonts w:eastAsia="Times New Roman" w:cs="Arial"/>
          <w:sz w:val="30"/>
          <w:szCs w:val="30"/>
          <w:lang w:eastAsia="en-NZ"/>
        </w:rPr>
        <w:t>It has been translated into Easy Read by the Make It Easy service of People First New Zealand Inc. Ngā Tāngata Tuatahi.</w:t>
      </w:r>
    </w:p>
    <w:p w14:paraId="7DAAE9E8" w14:textId="77777777" w:rsidR="00D852B6" w:rsidRPr="00680BD8" w:rsidRDefault="00D852B6" w:rsidP="00680BD8">
      <w:pPr>
        <w:rPr>
          <w:rFonts w:eastAsia="Times New Roman" w:cs="Arial"/>
          <w:sz w:val="22"/>
          <w:szCs w:val="30"/>
          <w:lang w:eastAsia="en-NZ"/>
        </w:rPr>
      </w:pPr>
    </w:p>
    <w:p w14:paraId="0A9077DC" w14:textId="6F536C26" w:rsidR="00680BD8" w:rsidRPr="00680BD8" w:rsidRDefault="00680BD8" w:rsidP="00680BD8">
      <w:pPr>
        <w:rPr>
          <w:rFonts w:eastAsia="Times New Roman" w:cs="Arial"/>
          <w:sz w:val="22"/>
          <w:szCs w:val="30"/>
          <w:lang w:eastAsia="en-NZ"/>
        </w:rPr>
      </w:pPr>
      <w:r w:rsidRPr="00680BD8">
        <w:rPr>
          <w:rFonts w:ascii="Calibri" w:eastAsia="Times New Roman" w:hAnsi="Calibri" w:cs="Times New Roman"/>
          <w:noProof/>
          <w:sz w:val="30"/>
          <w:szCs w:val="30"/>
          <w:lang w:val="en-NZ" w:eastAsia="en-NZ"/>
        </w:rPr>
        <w:drawing>
          <wp:anchor distT="0" distB="0" distL="114300" distR="114300" simplePos="0" relativeHeight="251618304" behindDoc="1" locked="0" layoutInCell="1" allowOverlap="1" wp14:anchorId="7D4BD3DF" wp14:editId="3814729F">
            <wp:simplePos x="0" y="0"/>
            <wp:positionH relativeFrom="page">
              <wp:posOffset>984250</wp:posOffset>
            </wp:positionH>
            <wp:positionV relativeFrom="paragraph">
              <wp:posOffset>129903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DC7626" w14:textId="4BBFD7CB" w:rsidR="00D852B6" w:rsidRPr="00680BD8" w:rsidRDefault="00680BD8" w:rsidP="00680BD8">
      <w:pPr>
        <w:rPr>
          <w:rFonts w:eastAsia="Times New Roman" w:cs="Arial"/>
          <w:sz w:val="30"/>
          <w:szCs w:val="30"/>
          <w:lang w:eastAsia="en-NZ"/>
        </w:rPr>
      </w:pPr>
      <w:r w:rsidRPr="00680BD8">
        <w:rPr>
          <w:rFonts w:ascii="Calibri" w:eastAsia="Times New Roman" w:hAnsi="Calibri" w:cs="Times New Roman"/>
          <w:noProof/>
          <w:sz w:val="22"/>
          <w:szCs w:val="30"/>
          <w:lang w:val="en-NZ" w:eastAsia="en-NZ"/>
        </w:rPr>
        <w:drawing>
          <wp:anchor distT="0" distB="0" distL="114300" distR="114300" simplePos="0" relativeHeight="251619328" behindDoc="1" locked="0" layoutInCell="1" allowOverlap="1" wp14:anchorId="2706DB06" wp14:editId="587D1517">
            <wp:simplePos x="0" y="0"/>
            <wp:positionH relativeFrom="margin">
              <wp:posOffset>395605</wp:posOffset>
            </wp:positionH>
            <wp:positionV relativeFrom="paragraph">
              <wp:posOffset>934085</wp:posOffset>
            </wp:positionV>
            <wp:extent cx="1304925" cy="800100"/>
            <wp:effectExtent l="0" t="0" r="0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52B6" w:rsidRPr="00680BD8">
        <w:rPr>
          <w:rFonts w:eastAsia="Times New Roman" w:cs="Arial"/>
          <w:sz w:val="30"/>
          <w:szCs w:val="30"/>
          <w:lang w:eastAsia="en-NZ"/>
        </w:rPr>
        <w:t>The ideas in this document are not the ideas of People First New Zealand Inc. Ngā Tāngata Tuatahi.</w:t>
      </w:r>
    </w:p>
    <w:p w14:paraId="6352EB57" w14:textId="22846267" w:rsidR="00680BD8" w:rsidRPr="00680BD8" w:rsidRDefault="00680BD8" w:rsidP="00680BD8">
      <w:pPr>
        <w:rPr>
          <w:rFonts w:eastAsia="Times New Roman" w:cs="Arial"/>
          <w:sz w:val="22"/>
          <w:szCs w:val="30"/>
          <w:lang w:eastAsia="en-NZ"/>
        </w:rPr>
      </w:pPr>
    </w:p>
    <w:p w14:paraId="44AD55DD" w14:textId="77F097CC" w:rsidR="00D852B6" w:rsidRPr="00680BD8" w:rsidRDefault="00D852B6" w:rsidP="00680BD8">
      <w:pPr>
        <w:rPr>
          <w:rFonts w:eastAsia="Times New Roman" w:cs="Arial"/>
          <w:sz w:val="22"/>
          <w:szCs w:val="30"/>
          <w:lang w:eastAsia="en-NZ"/>
        </w:rPr>
      </w:pPr>
    </w:p>
    <w:p w14:paraId="1B791D4B" w14:textId="6E76D346" w:rsidR="00D852B6" w:rsidRPr="00680BD8" w:rsidRDefault="00D852B6" w:rsidP="00680BD8">
      <w:pPr>
        <w:rPr>
          <w:rFonts w:eastAsia="Times New Roman" w:cs="Arial"/>
          <w:sz w:val="30"/>
          <w:szCs w:val="30"/>
          <w:lang w:eastAsia="en-NZ"/>
        </w:rPr>
      </w:pPr>
      <w:r w:rsidRPr="00680BD8">
        <w:rPr>
          <w:rFonts w:eastAsia="Times New Roman" w:cs="Arial"/>
          <w:sz w:val="30"/>
          <w:szCs w:val="30"/>
          <w:lang w:eastAsia="en-NZ"/>
        </w:rPr>
        <w:t>Make It Easy uses images from:</w:t>
      </w:r>
    </w:p>
    <w:p w14:paraId="20AAD7FE" w14:textId="6E9C16EF" w:rsidR="00D852B6" w:rsidRPr="00680BD8" w:rsidRDefault="00680BD8" w:rsidP="00680BD8">
      <w:pPr>
        <w:numPr>
          <w:ilvl w:val="0"/>
          <w:numId w:val="1"/>
        </w:numPr>
        <w:ind w:left="4253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680BD8">
        <w:rPr>
          <w:rFonts w:eastAsia="Times New Roman" w:cs="Arial"/>
          <w:noProof/>
          <w:sz w:val="30"/>
          <w:szCs w:val="30"/>
          <w:lang w:val="en-NZ" w:eastAsia="en-NZ"/>
        </w:rPr>
        <w:drawing>
          <wp:anchor distT="0" distB="0" distL="114300" distR="114300" simplePos="0" relativeHeight="251624448" behindDoc="0" locked="0" layoutInCell="1" allowOverlap="1" wp14:anchorId="0E44D68A" wp14:editId="62A81791">
            <wp:simplePos x="0" y="0"/>
            <wp:positionH relativeFrom="margin">
              <wp:posOffset>230868</wp:posOffset>
            </wp:positionH>
            <wp:positionV relativeFrom="paragraph">
              <wp:posOffset>239304</wp:posOffset>
            </wp:positionV>
            <wp:extent cx="1809750" cy="2038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52B6" w:rsidRPr="00680BD8">
        <w:rPr>
          <w:rFonts w:eastAsia="Calibri" w:cs="Arial"/>
          <w:sz w:val="30"/>
          <w:szCs w:val="30"/>
          <w:lang w:val="en-GB" w:eastAsia="en-NZ"/>
        </w:rPr>
        <w:t>Changepeople.org</w:t>
      </w:r>
    </w:p>
    <w:p w14:paraId="37EB4095" w14:textId="39E81205" w:rsidR="00D852B6" w:rsidRPr="00680BD8" w:rsidRDefault="00680BD8" w:rsidP="00680BD8">
      <w:pPr>
        <w:numPr>
          <w:ilvl w:val="0"/>
          <w:numId w:val="1"/>
        </w:numPr>
        <w:ind w:left="4253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680BD8">
        <w:rPr>
          <w:rFonts w:eastAsia="Calibri" w:cs="Arial"/>
          <w:noProof/>
          <w:sz w:val="30"/>
          <w:szCs w:val="30"/>
          <w:lang w:val="en-NZ" w:eastAsia="en-NZ"/>
        </w:rPr>
        <w:drawing>
          <wp:anchor distT="0" distB="0" distL="114300" distR="114300" simplePos="0" relativeHeight="251991552" behindDoc="0" locked="0" layoutInCell="1" allowOverlap="1" wp14:anchorId="2C1A79CF" wp14:editId="6A28DF6E">
            <wp:simplePos x="0" y="0"/>
            <wp:positionH relativeFrom="column">
              <wp:posOffset>501655</wp:posOffset>
            </wp:positionH>
            <wp:positionV relativeFrom="paragraph">
              <wp:posOffset>282575</wp:posOffset>
            </wp:positionV>
            <wp:extent cx="953589" cy="1010232"/>
            <wp:effectExtent l="0" t="0" r="0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589" cy="1010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52B6" w:rsidRPr="00680BD8">
        <w:rPr>
          <w:rFonts w:eastAsia="Calibri" w:cs="Arial"/>
          <w:sz w:val="30"/>
          <w:szCs w:val="30"/>
          <w:lang w:val="en-GB" w:eastAsia="en-NZ"/>
        </w:rPr>
        <w:t>Photosymbols.com</w:t>
      </w:r>
    </w:p>
    <w:p w14:paraId="57196F3E" w14:textId="00BBA651" w:rsidR="00D852B6" w:rsidRPr="00680BD8" w:rsidRDefault="00D852B6" w:rsidP="00680BD8">
      <w:pPr>
        <w:numPr>
          <w:ilvl w:val="0"/>
          <w:numId w:val="1"/>
        </w:numPr>
        <w:ind w:left="4253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680BD8">
        <w:rPr>
          <w:rFonts w:eastAsia="Calibri" w:cs="Arial"/>
          <w:sz w:val="30"/>
          <w:szCs w:val="30"/>
          <w:lang w:val="en-GB" w:eastAsia="en-NZ"/>
        </w:rPr>
        <w:t>Sam Corliss</w:t>
      </w:r>
    </w:p>
    <w:p w14:paraId="05CD7292" w14:textId="3F5F85E3" w:rsidR="00D852B6" w:rsidRPr="00680BD8" w:rsidRDefault="00D852B6" w:rsidP="00680BD8">
      <w:pPr>
        <w:numPr>
          <w:ilvl w:val="0"/>
          <w:numId w:val="1"/>
        </w:numPr>
        <w:ind w:left="4253" w:hanging="567"/>
        <w:contextualSpacing/>
        <w:rPr>
          <w:rFonts w:eastAsia="Calibri" w:cs="Arial"/>
          <w:sz w:val="30"/>
          <w:szCs w:val="30"/>
          <w:lang w:val="en-GB" w:eastAsia="en-NZ"/>
        </w:rPr>
      </w:pPr>
      <w:r w:rsidRPr="00680BD8">
        <w:rPr>
          <w:rFonts w:eastAsia="Calibri" w:cs="Arial"/>
          <w:sz w:val="30"/>
          <w:szCs w:val="30"/>
          <w:lang w:val="en-GB"/>
        </w:rPr>
        <w:t>Huriana</w:t>
      </w:r>
      <w:r w:rsidRPr="00680BD8">
        <w:rPr>
          <w:rFonts w:eastAsia="Calibri" w:cs="Arial"/>
          <w:sz w:val="30"/>
          <w:szCs w:val="30"/>
          <w:shd w:val="clear" w:color="auto" w:fill="FFFFFF"/>
          <w:lang w:val="en-GB"/>
        </w:rPr>
        <w:t> Kopeke-</w:t>
      </w:r>
      <w:proofErr w:type="spellStart"/>
      <w:r w:rsidRPr="00680BD8">
        <w:rPr>
          <w:rFonts w:eastAsia="Calibri" w:cs="Arial"/>
          <w:sz w:val="30"/>
          <w:szCs w:val="30"/>
          <w:shd w:val="clear" w:color="auto" w:fill="FFFFFF"/>
          <w:lang w:val="en-GB"/>
        </w:rPr>
        <w:t>Te</w:t>
      </w:r>
      <w:proofErr w:type="spellEnd"/>
      <w:r w:rsidRPr="00680BD8">
        <w:rPr>
          <w:rFonts w:eastAsia="Calibri" w:cs="Arial"/>
          <w:sz w:val="30"/>
          <w:szCs w:val="30"/>
          <w:shd w:val="clear" w:color="auto" w:fill="FFFFFF"/>
          <w:lang w:val="en-GB"/>
        </w:rPr>
        <w:t xml:space="preserve"> Aho</w:t>
      </w:r>
      <w:r w:rsidR="00EB14CC" w:rsidRPr="00680BD8">
        <w:rPr>
          <w:rFonts w:eastAsia="Calibri" w:cs="Arial"/>
          <w:sz w:val="30"/>
          <w:szCs w:val="30"/>
          <w:shd w:val="clear" w:color="auto" w:fill="FFFFFF"/>
          <w:lang w:val="en-GB"/>
        </w:rPr>
        <w:t>.</w:t>
      </w:r>
    </w:p>
    <w:p w14:paraId="0D59C939" w14:textId="77777777" w:rsidR="00680BD8" w:rsidRPr="00680BD8" w:rsidRDefault="00680BD8" w:rsidP="00680BD8">
      <w:pPr>
        <w:contextualSpacing/>
        <w:rPr>
          <w:rFonts w:eastAsia="Calibri" w:cs="Arial"/>
          <w:sz w:val="22"/>
          <w:szCs w:val="30"/>
          <w:shd w:val="clear" w:color="auto" w:fill="FFFFFF"/>
          <w:lang w:val="en-GB"/>
        </w:rPr>
      </w:pPr>
    </w:p>
    <w:p w14:paraId="7F1B6030" w14:textId="77777777" w:rsidR="00680BD8" w:rsidRPr="00680BD8" w:rsidRDefault="00680BD8" w:rsidP="00680BD8">
      <w:pPr>
        <w:contextualSpacing/>
        <w:rPr>
          <w:rFonts w:eastAsia="Calibri" w:cs="Arial"/>
          <w:sz w:val="22"/>
          <w:szCs w:val="30"/>
          <w:shd w:val="clear" w:color="auto" w:fill="FFFFFF"/>
          <w:lang w:val="en-GB"/>
        </w:rPr>
      </w:pPr>
    </w:p>
    <w:p w14:paraId="731E73A1" w14:textId="62840C18" w:rsidR="00680BD8" w:rsidRDefault="00680BD8" w:rsidP="00680BD8">
      <w:pPr>
        <w:contextualSpacing/>
        <w:rPr>
          <w:rFonts w:eastAsia="Calibri" w:cs="Arial"/>
          <w:sz w:val="30"/>
          <w:szCs w:val="30"/>
          <w:shd w:val="clear" w:color="auto" w:fill="FFFFFF"/>
          <w:lang w:val="en-GB"/>
        </w:rPr>
      </w:pPr>
      <w:r w:rsidRPr="00680BD8">
        <w:rPr>
          <w:noProof/>
          <w:sz w:val="30"/>
          <w:szCs w:val="30"/>
          <w:lang w:val="en-NZ" w:eastAsia="en-NZ"/>
        </w:rPr>
        <w:drawing>
          <wp:anchor distT="0" distB="0" distL="114300" distR="114300" simplePos="0" relativeHeight="251995648" behindDoc="0" locked="0" layoutInCell="1" allowOverlap="1" wp14:anchorId="7E9D102C" wp14:editId="047C195B">
            <wp:simplePos x="0" y="0"/>
            <wp:positionH relativeFrom="column">
              <wp:posOffset>105527</wp:posOffset>
            </wp:positionH>
            <wp:positionV relativeFrom="paragraph">
              <wp:posOffset>80101</wp:posOffset>
            </wp:positionV>
            <wp:extent cx="1940379" cy="384378"/>
            <wp:effectExtent l="0" t="0" r="3175" b="0"/>
            <wp:wrapNone/>
            <wp:docPr id="1346" name="Picture 1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379" cy="384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0BD8">
        <w:rPr>
          <w:rFonts w:eastAsia="Calibri" w:cs="Arial"/>
          <w:sz w:val="30"/>
          <w:szCs w:val="30"/>
          <w:shd w:val="clear" w:color="auto" w:fill="FFFFFF"/>
          <w:lang w:val="en-GB"/>
        </w:rPr>
        <w:t>Some images were provided by Whaikaha.</w:t>
      </w:r>
    </w:p>
    <w:p w14:paraId="5B96977C" w14:textId="77777777" w:rsidR="00680BD8" w:rsidRPr="00680BD8" w:rsidRDefault="00680BD8" w:rsidP="00680BD8">
      <w:pPr>
        <w:contextualSpacing/>
        <w:rPr>
          <w:rFonts w:eastAsia="Calibri" w:cs="Arial"/>
          <w:sz w:val="22"/>
          <w:szCs w:val="30"/>
          <w:lang w:val="en-GB" w:eastAsia="en-NZ"/>
        </w:rPr>
      </w:pPr>
    </w:p>
    <w:p w14:paraId="58460DBE" w14:textId="5CDD3E41" w:rsidR="00680BD8" w:rsidRPr="00680BD8" w:rsidRDefault="00680BD8" w:rsidP="00680BD8">
      <w:pPr>
        <w:contextualSpacing/>
        <w:rPr>
          <w:rFonts w:eastAsia="Calibri" w:cs="Arial"/>
          <w:sz w:val="22"/>
          <w:szCs w:val="30"/>
          <w:lang w:val="en-GB" w:eastAsia="en-NZ"/>
        </w:rPr>
      </w:pPr>
      <w:r w:rsidRPr="00680BD8">
        <w:rPr>
          <w:rFonts w:ascii="Calibri" w:eastAsia="Times New Roman" w:hAnsi="Calibri" w:cs="Times New Roman"/>
          <w:noProof/>
          <w:sz w:val="30"/>
          <w:szCs w:val="30"/>
          <w:lang w:val="en-NZ" w:eastAsia="en-NZ"/>
        </w:rPr>
        <w:drawing>
          <wp:anchor distT="0" distB="0" distL="114300" distR="114300" simplePos="0" relativeHeight="251622400" behindDoc="0" locked="0" layoutInCell="1" allowOverlap="1" wp14:anchorId="0084BAD9" wp14:editId="597A954E">
            <wp:simplePos x="0" y="0"/>
            <wp:positionH relativeFrom="column">
              <wp:posOffset>707844</wp:posOffset>
            </wp:positionH>
            <wp:positionV relativeFrom="paragraph">
              <wp:posOffset>83639</wp:posOffset>
            </wp:positionV>
            <wp:extent cx="752475" cy="838200"/>
            <wp:effectExtent l="0" t="0" r="0" b="0"/>
            <wp:wrapNone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42B70" w14:textId="6FD86D12" w:rsidR="00F06EB0" w:rsidRPr="00680BD8" w:rsidRDefault="00D852B6" w:rsidP="00680BD8">
      <w:pPr>
        <w:rPr>
          <w:sz w:val="30"/>
          <w:szCs w:val="30"/>
        </w:rPr>
      </w:pPr>
      <w:r w:rsidRPr="00680BD8">
        <w:rPr>
          <w:rFonts w:eastAsia="Times New Roman" w:cs="Arial"/>
          <w:sz w:val="30"/>
          <w:szCs w:val="30"/>
        </w:rPr>
        <w:t>All images used in this Easy Read document are subject to copyright rules and cannot be used without permission.</w:t>
      </w:r>
    </w:p>
    <w:sectPr w:rsidR="00F06EB0" w:rsidRPr="00680BD8" w:rsidSect="00545651">
      <w:footerReference w:type="even" r:id="rId111"/>
      <w:footerReference w:type="default" r:id="rId112"/>
      <w:pgSz w:w="11906" w:h="16838"/>
      <w:pgMar w:top="1440" w:right="1440" w:bottom="1440" w:left="1440" w:header="708" w:footer="708" w:gutter="0"/>
      <w:pgBorders w:display="firstPage" w:offsetFrom="page">
        <w:top w:val="single" w:sz="18" w:space="24" w:color="493276"/>
        <w:left w:val="single" w:sz="18" w:space="24" w:color="493276"/>
        <w:bottom w:val="single" w:sz="18" w:space="24" w:color="493276"/>
        <w:right w:val="single" w:sz="18" w:space="24" w:color="49327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26C74C" w14:textId="77777777" w:rsidR="006A25ED" w:rsidRDefault="006A25ED">
      <w:pPr>
        <w:spacing w:line="240" w:lineRule="auto"/>
      </w:pPr>
      <w:r>
        <w:separator/>
      </w:r>
    </w:p>
  </w:endnote>
  <w:endnote w:type="continuationSeparator" w:id="0">
    <w:p w14:paraId="3AF12AAD" w14:textId="77777777" w:rsidR="006A25ED" w:rsidRDefault="006A25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98F257" w14:textId="77777777" w:rsidR="000736FF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95F54E" w14:textId="77777777" w:rsidR="000736FF" w:rsidRDefault="000736F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84F317" w14:textId="77777777" w:rsidR="000736FF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680BD8">
          <w:rPr>
            <w:rStyle w:val="PageNumber"/>
            <w:noProof/>
            <w:sz w:val="28"/>
            <w:szCs w:val="28"/>
          </w:rPr>
          <w:t>5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B6E6497" w14:textId="77777777" w:rsidR="000736FF" w:rsidRDefault="000736F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4C6C1F" w14:textId="77777777" w:rsidR="006A25ED" w:rsidRDefault="006A25ED">
      <w:pPr>
        <w:spacing w:line="240" w:lineRule="auto"/>
      </w:pPr>
      <w:r>
        <w:separator/>
      </w:r>
    </w:p>
  </w:footnote>
  <w:footnote w:type="continuationSeparator" w:id="0">
    <w:p w14:paraId="4BB2AC45" w14:textId="77777777" w:rsidR="006A25ED" w:rsidRDefault="006A25E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05186B"/>
    <w:multiLevelType w:val="hybridMultilevel"/>
    <w:tmpl w:val="D740467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>
    <w:nsid w:val="05C80450"/>
    <w:multiLevelType w:val="hybridMultilevel"/>
    <w:tmpl w:val="25FCB82E"/>
    <w:lvl w:ilvl="0" w:tplc="707838A8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B37C6F"/>
    <w:multiLevelType w:val="hybridMultilevel"/>
    <w:tmpl w:val="FC587FFA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">
    <w:nsid w:val="122971AC"/>
    <w:multiLevelType w:val="hybridMultilevel"/>
    <w:tmpl w:val="5FE68A9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>
    <w:nsid w:val="14220F8C"/>
    <w:multiLevelType w:val="hybridMultilevel"/>
    <w:tmpl w:val="603C381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>
    <w:nsid w:val="1724794C"/>
    <w:multiLevelType w:val="hybridMultilevel"/>
    <w:tmpl w:val="3048A89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>
    <w:nsid w:val="180D64F0"/>
    <w:multiLevelType w:val="hybridMultilevel"/>
    <w:tmpl w:val="4E0CAB7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>
    <w:nsid w:val="1857665F"/>
    <w:multiLevelType w:val="hybridMultilevel"/>
    <w:tmpl w:val="E8ACA8E2"/>
    <w:lvl w:ilvl="0" w:tplc="1409000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38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10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2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4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6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985" w:hanging="360"/>
      </w:pPr>
      <w:rPr>
        <w:rFonts w:ascii="Wingdings" w:hAnsi="Wingdings" w:hint="default"/>
      </w:rPr>
    </w:lvl>
  </w:abstractNum>
  <w:abstractNum w:abstractNumId="8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5A4046"/>
    <w:multiLevelType w:val="hybridMultilevel"/>
    <w:tmpl w:val="2032A0C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291834E6"/>
    <w:multiLevelType w:val="hybridMultilevel"/>
    <w:tmpl w:val="42D8DEA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29444B09"/>
    <w:multiLevelType w:val="hybridMultilevel"/>
    <w:tmpl w:val="A740E4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>
    <w:nsid w:val="31DD2AF2"/>
    <w:multiLevelType w:val="hybridMultilevel"/>
    <w:tmpl w:val="9920F67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337F59B3"/>
    <w:multiLevelType w:val="hybridMultilevel"/>
    <w:tmpl w:val="E1B2016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>
    <w:nsid w:val="3DB21780"/>
    <w:multiLevelType w:val="hybridMultilevel"/>
    <w:tmpl w:val="68EA3E4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>
    <w:nsid w:val="4C313C53"/>
    <w:multiLevelType w:val="hybridMultilevel"/>
    <w:tmpl w:val="053E891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>
    <w:nsid w:val="4EAB2E1E"/>
    <w:multiLevelType w:val="hybridMultilevel"/>
    <w:tmpl w:val="F2E4B4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4FC32322"/>
    <w:multiLevelType w:val="multilevel"/>
    <w:tmpl w:val="1C924FC2"/>
    <w:lvl w:ilvl="0">
      <w:start w:val="1"/>
      <w:numFmt w:val="decimal"/>
      <w:pStyle w:val="Number1"/>
      <w:lvlText w:val="%1."/>
      <w:lvlJc w:val="left"/>
      <w:pPr>
        <w:tabs>
          <w:tab w:val="num" w:pos="567"/>
        </w:tabs>
        <w:ind w:left="567" w:hanging="567"/>
      </w:pPr>
      <w:rPr>
        <w:u w:color="696969"/>
      </w:rPr>
    </w:lvl>
    <w:lvl w:ilvl="1">
      <w:start w:val="1"/>
      <w:numFmt w:val="lowerLetter"/>
      <w:pStyle w:val="Number2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Number3"/>
      <w:lvlText w:val="%3."/>
      <w:lvlJc w:val="left"/>
      <w:pPr>
        <w:tabs>
          <w:tab w:val="num" w:pos="7797"/>
        </w:tabs>
        <w:ind w:left="7797" w:hanging="567"/>
      </w:pPr>
    </w:lvl>
    <w:lvl w:ilvl="3">
      <w:start w:val="1"/>
      <w:numFmt w:val="none"/>
      <w:suff w:val="nothing"/>
      <w:lvlText w:val=""/>
      <w:lvlJc w:val="left"/>
      <w:pPr>
        <w:ind w:left="1701" w:firstLine="0"/>
      </w:pPr>
    </w:lvl>
    <w:lvl w:ilvl="4">
      <w:start w:val="1"/>
      <w:numFmt w:val="none"/>
      <w:suff w:val="nothing"/>
      <w:lvlText w:val=""/>
      <w:lvlJc w:val="left"/>
      <w:pPr>
        <w:ind w:left="1701" w:firstLine="0"/>
      </w:pPr>
    </w:lvl>
    <w:lvl w:ilvl="5">
      <w:start w:val="1"/>
      <w:numFmt w:val="none"/>
      <w:suff w:val="nothing"/>
      <w:lvlText w:val=""/>
      <w:lvlJc w:val="left"/>
      <w:pPr>
        <w:ind w:left="1701" w:firstLine="0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none"/>
      <w:suff w:val="nothing"/>
      <w:lvlText w:val=""/>
      <w:lvlJc w:val="left"/>
      <w:pPr>
        <w:ind w:left="1701" w:firstLine="0"/>
      </w:pPr>
    </w:lvl>
    <w:lvl w:ilvl="8">
      <w:start w:val="1"/>
      <w:numFmt w:val="none"/>
      <w:suff w:val="nothing"/>
      <w:lvlText w:val=""/>
      <w:lvlJc w:val="left"/>
      <w:pPr>
        <w:ind w:left="1701" w:firstLine="0"/>
      </w:pPr>
    </w:lvl>
  </w:abstractNum>
  <w:abstractNum w:abstractNumId="19">
    <w:nsid w:val="58074958"/>
    <w:multiLevelType w:val="hybridMultilevel"/>
    <w:tmpl w:val="961648B6"/>
    <w:lvl w:ilvl="0" w:tplc="CA82774E">
      <w:start w:val="1"/>
      <w:numFmt w:val="decimal"/>
      <w:lvlText w:val="%1."/>
      <w:lvlJc w:val="left"/>
      <w:pPr>
        <w:ind w:left="4046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0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2C0D7A"/>
    <w:multiLevelType w:val="hybridMultilevel"/>
    <w:tmpl w:val="579C81EC"/>
    <w:lvl w:ilvl="0" w:tplc="A81CC73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0D772BD"/>
    <w:multiLevelType w:val="hybridMultilevel"/>
    <w:tmpl w:val="0E9015E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>
    <w:nsid w:val="701B1A61"/>
    <w:multiLevelType w:val="hybridMultilevel"/>
    <w:tmpl w:val="D45A0E78"/>
    <w:lvl w:ilvl="0" w:tplc="2A9E6FB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4">
    <w:nsid w:val="7248064D"/>
    <w:multiLevelType w:val="hybridMultilevel"/>
    <w:tmpl w:val="BE64855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>
    <w:nsid w:val="799C2B77"/>
    <w:multiLevelType w:val="hybridMultilevel"/>
    <w:tmpl w:val="47D8B91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>
    <w:nsid w:val="7B69369D"/>
    <w:multiLevelType w:val="hybridMultilevel"/>
    <w:tmpl w:val="BF86F8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>
    <w:nsid w:val="7D142B20"/>
    <w:multiLevelType w:val="hybridMultilevel"/>
    <w:tmpl w:val="6DB89DF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>
    <w:nsid w:val="7E611D71"/>
    <w:multiLevelType w:val="hybridMultilevel"/>
    <w:tmpl w:val="6332CE6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9">
    <w:nsid w:val="7FC15569"/>
    <w:multiLevelType w:val="hybridMultilevel"/>
    <w:tmpl w:val="BC9A14F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26"/>
  </w:num>
  <w:num w:numId="4">
    <w:abstractNumId w:val="11"/>
  </w:num>
  <w:num w:numId="5">
    <w:abstractNumId w:val="24"/>
  </w:num>
  <w:num w:numId="6">
    <w:abstractNumId w:val="22"/>
  </w:num>
  <w:num w:numId="7">
    <w:abstractNumId w:val="17"/>
  </w:num>
  <w:num w:numId="8">
    <w:abstractNumId w:val="14"/>
  </w:num>
  <w:num w:numId="9">
    <w:abstractNumId w:val="10"/>
  </w:num>
  <w:num w:numId="10">
    <w:abstractNumId w:val="21"/>
  </w:num>
  <w:num w:numId="11">
    <w:abstractNumId w:val="8"/>
  </w:num>
  <w:num w:numId="12">
    <w:abstractNumId w:val="20"/>
  </w:num>
  <w:num w:numId="13">
    <w:abstractNumId w:val="2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</w:num>
  <w:num w:numId="16">
    <w:abstractNumId w:val="3"/>
  </w:num>
  <w:num w:numId="17">
    <w:abstractNumId w:val="7"/>
  </w:num>
  <w:num w:numId="18">
    <w:abstractNumId w:val="15"/>
  </w:num>
  <w:num w:numId="19">
    <w:abstractNumId w:val="23"/>
  </w:num>
  <w:num w:numId="20">
    <w:abstractNumId w:val="9"/>
  </w:num>
  <w:num w:numId="21">
    <w:abstractNumId w:val="13"/>
  </w:num>
  <w:num w:numId="22">
    <w:abstractNumId w:val="27"/>
  </w:num>
  <w:num w:numId="23">
    <w:abstractNumId w:val="0"/>
  </w:num>
  <w:num w:numId="24">
    <w:abstractNumId w:val="28"/>
  </w:num>
  <w:num w:numId="25">
    <w:abstractNumId w:val="29"/>
  </w:num>
  <w:num w:numId="26">
    <w:abstractNumId w:val="6"/>
  </w:num>
  <w:num w:numId="27">
    <w:abstractNumId w:val="5"/>
  </w:num>
  <w:num w:numId="28">
    <w:abstractNumId w:val="4"/>
  </w:num>
  <w:num w:numId="29">
    <w:abstractNumId w:val="16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7QwNLEwszAyNjBX0lEKTi0uzszPAykwqQUAIXGSDCwAAAA="/>
  </w:docVars>
  <w:rsids>
    <w:rsidRoot w:val="00723F12"/>
    <w:rsid w:val="0000587D"/>
    <w:rsid w:val="000227B4"/>
    <w:rsid w:val="0003092A"/>
    <w:rsid w:val="000362D5"/>
    <w:rsid w:val="000415DF"/>
    <w:rsid w:val="0004557B"/>
    <w:rsid w:val="00063F71"/>
    <w:rsid w:val="000736FF"/>
    <w:rsid w:val="000F517D"/>
    <w:rsid w:val="00137B75"/>
    <w:rsid w:val="00155C6A"/>
    <w:rsid w:val="001610D0"/>
    <w:rsid w:val="001649F3"/>
    <w:rsid w:val="001754F4"/>
    <w:rsid w:val="00176D0F"/>
    <w:rsid w:val="00183EEA"/>
    <w:rsid w:val="00184321"/>
    <w:rsid w:val="0019104B"/>
    <w:rsid w:val="001971CC"/>
    <w:rsid w:val="001B3A9C"/>
    <w:rsid w:val="001B3FF0"/>
    <w:rsid w:val="001B4DD5"/>
    <w:rsid w:val="001D223E"/>
    <w:rsid w:val="001D23AB"/>
    <w:rsid w:val="001E0C32"/>
    <w:rsid w:val="001E3429"/>
    <w:rsid w:val="00222327"/>
    <w:rsid w:val="00226F54"/>
    <w:rsid w:val="002437B0"/>
    <w:rsid w:val="00261BF8"/>
    <w:rsid w:val="002A7759"/>
    <w:rsid w:val="002E629D"/>
    <w:rsid w:val="00301CA1"/>
    <w:rsid w:val="003236FB"/>
    <w:rsid w:val="003279BA"/>
    <w:rsid w:val="0033571E"/>
    <w:rsid w:val="003676CC"/>
    <w:rsid w:val="00375E33"/>
    <w:rsid w:val="003810A0"/>
    <w:rsid w:val="003842AC"/>
    <w:rsid w:val="003E1BB5"/>
    <w:rsid w:val="003F015E"/>
    <w:rsid w:val="0042361E"/>
    <w:rsid w:val="00450EE9"/>
    <w:rsid w:val="004567B0"/>
    <w:rsid w:val="0047194C"/>
    <w:rsid w:val="00483BFF"/>
    <w:rsid w:val="00495B41"/>
    <w:rsid w:val="004975FC"/>
    <w:rsid w:val="004B3D8A"/>
    <w:rsid w:val="004C3833"/>
    <w:rsid w:val="004E6772"/>
    <w:rsid w:val="004F56C0"/>
    <w:rsid w:val="004F7B70"/>
    <w:rsid w:val="00503AD5"/>
    <w:rsid w:val="005103D8"/>
    <w:rsid w:val="005232EE"/>
    <w:rsid w:val="005271E4"/>
    <w:rsid w:val="0053306F"/>
    <w:rsid w:val="00545651"/>
    <w:rsid w:val="0058182D"/>
    <w:rsid w:val="005A2C6A"/>
    <w:rsid w:val="005C08BD"/>
    <w:rsid w:val="005C6E03"/>
    <w:rsid w:val="005F5B15"/>
    <w:rsid w:val="00604284"/>
    <w:rsid w:val="00612628"/>
    <w:rsid w:val="00644EF0"/>
    <w:rsid w:val="0065483F"/>
    <w:rsid w:val="00662FBC"/>
    <w:rsid w:val="00680BD8"/>
    <w:rsid w:val="0068202B"/>
    <w:rsid w:val="006911C1"/>
    <w:rsid w:val="006A25ED"/>
    <w:rsid w:val="006B11A0"/>
    <w:rsid w:val="006C50D8"/>
    <w:rsid w:val="006C5C26"/>
    <w:rsid w:val="006D1E08"/>
    <w:rsid w:val="006D2625"/>
    <w:rsid w:val="006E050D"/>
    <w:rsid w:val="006F25E3"/>
    <w:rsid w:val="006F473D"/>
    <w:rsid w:val="006F7052"/>
    <w:rsid w:val="007013B8"/>
    <w:rsid w:val="00705CA3"/>
    <w:rsid w:val="00723F12"/>
    <w:rsid w:val="007270F3"/>
    <w:rsid w:val="0075625A"/>
    <w:rsid w:val="00773F4A"/>
    <w:rsid w:val="007829EC"/>
    <w:rsid w:val="007E79F3"/>
    <w:rsid w:val="00830278"/>
    <w:rsid w:val="00861667"/>
    <w:rsid w:val="008848CB"/>
    <w:rsid w:val="00890FCD"/>
    <w:rsid w:val="008C5B24"/>
    <w:rsid w:val="008D437D"/>
    <w:rsid w:val="008F6B41"/>
    <w:rsid w:val="009307B2"/>
    <w:rsid w:val="009411B0"/>
    <w:rsid w:val="009448C3"/>
    <w:rsid w:val="00976E31"/>
    <w:rsid w:val="0099099F"/>
    <w:rsid w:val="009C0A13"/>
    <w:rsid w:val="009C423A"/>
    <w:rsid w:val="009F0B31"/>
    <w:rsid w:val="00A05722"/>
    <w:rsid w:val="00A12915"/>
    <w:rsid w:val="00A323EE"/>
    <w:rsid w:val="00A35881"/>
    <w:rsid w:val="00A421E7"/>
    <w:rsid w:val="00A6305A"/>
    <w:rsid w:val="00A6643F"/>
    <w:rsid w:val="00A7119F"/>
    <w:rsid w:val="00AA186C"/>
    <w:rsid w:val="00AB0E06"/>
    <w:rsid w:val="00AB2358"/>
    <w:rsid w:val="00AB3D73"/>
    <w:rsid w:val="00AB756C"/>
    <w:rsid w:val="00AD066E"/>
    <w:rsid w:val="00AD7849"/>
    <w:rsid w:val="00AE51CF"/>
    <w:rsid w:val="00B040C7"/>
    <w:rsid w:val="00B13D23"/>
    <w:rsid w:val="00B56084"/>
    <w:rsid w:val="00B566E5"/>
    <w:rsid w:val="00B7419C"/>
    <w:rsid w:val="00B7547F"/>
    <w:rsid w:val="00B81A2E"/>
    <w:rsid w:val="00B8383C"/>
    <w:rsid w:val="00BA1949"/>
    <w:rsid w:val="00BA2139"/>
    <w:rsid w:val="00BB2A18"/>
    <w:rsid w:val="00BB5C74"/>
    <w:rsid w:val="00BB73A0"/>
    <w:rsid w:val="00BC7E04"/>
    <w:rsid w:val="00BE1F76"/>
    <w:rsid w:val="00BF6EBD"/>
    <w:rsid w:val="00C06C26"/>
    <w:rsid w:val="00C84CF6"/>
    <w:rsid w:val="00C86C01"/>
    <w:rsid w:val="00CA285E"/>
    <w:rsid w:val="00CB14E6"/>
    <w:rsid w:val="00CE2F6F"/>
    <w:rsid w:val="00CE69ED"/>
    <w:rsid w:val="00CE6BA5"/>
    <w:rsid w:val="00CF04F6"/>
    <w:rsid w:val="00CF6872"/>
    <w:rsid w:val="00D34C1A"/>
    <w:rsid w:val="00D361E0"/>
    <w:rsid w:val="00D46C16"/>
    <w:rsid w:val="00D54D82"/>
    <w:rsid w:val="00D652D9"/>
    <w:rsid w:val="00D67451"/>
    <w:rsid w:val="00D82085"/>
    <w:rsid w:val="00D852B6"/>
    <w:rsid w:val="00D912C6"/>
    <w:rsid w:val="00DA1151"/>
    <w:rsid w:val="00DB2C54"/>
    <w:rsid w:val="00DC1756"/>
    <w:rsid w:val="00DD6F2F"/>
    <w:rsid w:val="00DD74BE"/>
    <w:rsid w:val="00DE471C"/>
    <w:rsid w:val="00DF1F7E"/>
    <w:rsid w:val="00DF2E18"/>
    <w:rsid w:val="00DF6C12"/>
    <w:rsid w:val="00E17BF8"/>
    <w:rsid w:val="00E54FCD"/>
    <w:rsid w:val="00E64F7A"/>
    <w:rsid w:val="00E70E61"/>
    <w:rsid w:val="00E8229B"/>
    <w:rsid w:val="00EA567F"/>
    <w:rsid w:val="00EB14CC"/>
    <w:rsid w:val="00F008DB"/>
    <w:rsid w:val="00F0475F"/>
    <w:rsid w:val="00F06EB0"/>
    <w:rsid w:val="00F20BCC"/>
    <w:rsid w:val="00F32BD0"/>
    <w:rsid w:val="00F33B66"/>
    <w:rsid w:val="00F40914"/>
    <w:rsid w:val="00F52B89"/>
    <w:rsid w:val="00F87859"/>
    <w:rsid w:val="00F9318D"/>
    <w:rsid w:val="00FE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E2CE9"/>
  <w15:docId w15:val="{821310C0-CAC3-4404-AB92-AC3BB2ADC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85E"/>
    <w:pPr>
      <w:spacing w:line="360" w:lineRule="auto"/>
      <w:ind w:left="3686"/>
    </w:pPr>
    <w:rPr>
      <w:rFonts w:ascii="Arial" w:eastAsiaTheme="minorEastAsia" w:hAnsi="Arial"/>
      <w:color w:val="000000" w:themeColor="text1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qFormat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A1949"/>
    <w:pPr>
      <w:spacing w:after="200"/>
      <w:ind w:left="0"/>
      <w:contextualSpacing/>
      <w:jc w:val="center"/>
    </w:pPr>
    <w:rPr>
      <w:rFonts w:eastAsiaTheme="majorEastAsia" w:cstheme="majorBidi"/>
      <w:b/>
      <w:spacing w:val="-10"/>
      <w:kern w:val="28"/>
      <w:sz w:val="72"/>
      <w:szCs w:val="72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BA1949"/>
    <w:rPr>
      <w:rFonts w:ascii="Arial" w:eastAsiaTheme="majorEastAsia" w:hAnsi="Arial" w:cstheme="majorBidi"/>
      <w:b/>
      <w:color w:val="000000" w:themeColor="text1"/>
      <w:spacing w:val="-10"/>
      <w:kern w:val="28"/>
      <w:sz w:val="72"/>
      <w:szCs w:val="72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qFormat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0F51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51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517D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51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517D"/>
    <w:rPr>
      <w:rFonts w:ascii="Arial" w:eastAsiaTheme="minorEastAsia" w:hAnsi="Arial"/>
      <w:b/>
      <w:bCs/>
      <w:sz w:val="20"/>
      <w:szCs w:val="20"/>
      <w:lang w:val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B41"/>
    <w:rPr>
      <w:color w:val="605E5C"/>
      <w:shd w:val="clear" w:color="auto" w:fill="E1DFDD"/>
    </w:rPr>
  </w:style>
  <w:style w:type="paragraph" w:customStyle="1" w:styleId="Number1">
    <w:name w:val="Number 1"/>
    <w:basedOn w:val="Normal"/>
    <w:uiPriority w:val="5"/>
    <w:rsid w:val="00F40914"/>
    <w:pPr>
      <w:numPr>
        <w:numId w:val="14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2">
    <w:name w:val="Number 2"/>
    <w:basedOn w:val="Normal"/>
    <w:uiPriority w:val="5"/>
    <w:rsid w:val="00F40914"/>
    <w:pPr>
      <w:numPr>
        <w:ilvl w:val="1"/>
        <w:numId w:val="14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3">
    <w:name w:val="Number 3"/>
    <w:basedOn w:val="Normal"/>
    <w:uiPriority w:val="5"/>
    <w:rsid w:val="00F40914"/>
    <w:pPr>
      <w:numPr>
        <w:ilvl w:val="2"/>
        <w:numId w:val="14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86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86C"/>
    <w:rPr>
      <w:rFonts w:ascii="Segoe UI" w:eastAsiaTheme="minorEastAsia" w:hAnsi="Segoe UI" w:cs="Segoe UI"/>
      <w:color w:val="000000" w:themeColor="text1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C86C01"/>
    <w:rPr>
      <w:rFonts w:ascii="Arial" w:eastAsiaTheme="minorEastAsia" w:hAnsi="Arial"/>
      <w:color w:val="000000" w:themeColor="text1"/>
      <w:sz w:val="32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42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21" Type="http://schemas.openxmlformats.org/officeDocument/2006/relationships/image" Target="media/image13.jpe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jpeg"/><Relationship Id="rId68" Type="http://schemas.openxmlformats.org/officeDocument/2006/relationships/hyperlink" Target="mailto:contact@whaikaha.govt.nz" TargetMode="External"/><Relationship Id="rId84" Type="http://schemas.openxmlformats.org/officeDocument/2006/relationships/image" Target="media/image67.png"/><Relationship Id="rId89" Type="http://schemas.openxmlformats.org/officeDocument/2006/relationships/image" Target="media/image71.png"/><Relationship Id="rId1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9" Type="http://schemas.openxmlformats.org/officeDocument/2006/relationships/image" Target="media/image21.jpeg"/><Relationship Id="rId107" Type="http://schemas.openxmlformats.org/officeDocument/2006/relationships/image" Target="media/image86.jpeg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22.png"/><Relationship Id="rId37" Type="http://schemas.openxmlformats.org/officeDocument/2006/relationships/image" Target="media/image27.jpeg"/><Relationship Id="rId40" Type="http://schemas.openxmlformats.org/officeDocument/2006/relationships/image" Target="media/image30.jpe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7.jpeg"/><Relationship Id="rId66" Type="http://schemas.openxmlformats.org/officeDocument/2006/relationships/image" Target="media/image55.png"/><Relationship Id="rId74" Type="http://schemas.openxmlformats.org/officeDocument/2006/relationships/image" Target="media/image61.png"/><Relationship Id="rId79" Type="http://schemas.openxmlformats.org/officeDocument/2006/relationships/image" Target="media/image66.svg"/><Relationship Id="rId87" Type="http://schemas.openxmlformats.org/officeDocument/2006/relationships/image" Target="media/image69.png"/><Relationship Id="rId102" Type="http://schemas.openxmlformats.org/officeDocument/2006/relationships/image" Target="media/image82.png"/><Relationship Id="rId110" Type="http://schemas.openxmlformats.org/officeDocument/2006/relationships/image" Target="media/image89.png"/><Relationship Id="rId5" Type="http://schemas.openxmlformats.org/officeDocument/2006/relationships/footnotes" Target="footnotes.xml"/><Relationship Id="rId61" Type="http://schemas.openxmlformats.org/officeDocument/2006/relationships/image" Target="media/image50.png"/><Relationship Id="rId82" Type="http://schemas.openxmlformats.org/officeDocument/2006/relationships/image" Target="media/image65.png"/><Relationship Id="rId90" Type="http://schemas.openxmlformats.org/officeDocument/2006/relationships/hyperlink" Target="http://www.linkedin.com/company/whaikaha-ministry-of-disabled-people/" TargetMode="External"/><Relationship Id="rId95" Type="http://schemas.openxmlformats.org/officeDocument/2006/relationships/image" Target="media/image76.png"/><Relationship Id="rId19" Type="http://schemas.openxmlformats.org/officeDocument/2006/relationships/image" Target="media/image11.jpe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image" Target="media/image70.jpeg"/><Relationship Id="rId35" Type="http://schemas.openxmlformats.org/officeDocument/2006/relationships/image" Target="media/image25.png"/><Relationship Id="rId43" Type="http://schemas.openxmlformats.org/officeDocument/2006/relationships/image" Target="media/image33.jpeg"/><Relationship Id="rId48" Type="http://schemas.openxmlformats.org/officeDocument/2006/relationships/image" Target="media/image38.jpe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7.png"/><Relationship Id="rId100" Type="http://schemas.openxmlformats.org/officeDocument/2006/relationships/hyperlink" Target="https://jobs.msd.govt.nz/go/Whaikaha/9001500/" TargetMode="External"/><Relationship Id="rId105" Type="http://schemas.openxmlformats.org/officeDocument/2006/relationships/image" Target="media/image84.jpeg"/><Relationship Id="rId113" Type="http://schemas.openxmlformats.org/officeDocument/2006/relationships/fontTable" Target="fontTable.xml"/><Relationship Id="rId8" Type="http://schemas.openxmlformats.org/officeDocument/2006/relationships/image" Target="media/image2.jpeg"/><Relationship Id="rId51" Type="http://schemas.openxmlformats.org/officeDocument/2006/relationships/image" Target="media/image41.jpeg"/><Relationship Id="rId72" Type="http://schemas.openxmlformats.org/officeDocument/2006/relationships/image" Target="media/image59.jpe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93" Type="http://schemas.openxmlformats.org/officeDocument/2006/relationships/image" Target="media/image74.png"/><Relationship Id="rId98" Type="http://schemas.openxmlformats.org/officeDocument/2006/relationships/image" Target="media/image79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9.jpeg"/><Relationship Id="rId25" Type="http://schemas.openxmlformats.org/officeDocument/2006/relationships/image" Target="media/image19.png"/><Relationship Id="rId33" Type="http://schemas.openxmlformats.org/officeDocument/2006/relationships/image" Target="media/image23.png"/><Relationship Id="rId38" Type="http://schemas.openxmlformats.org/officeDocument/2006/relationships/image" Target="media/image28.jpeg"/><Relationship Id="rId46" Type="http://schemas.openxmlformats.org/officeDocument/2006/relationships/image" Target="media/image36.jpeg"/><Relationship Id="rId59" Type="http://schemas.openxmlformats.org/officeDocument/2006/relationships/image" Target="media/image48.jpeg"/><Relationship Id="rId67" Type="http://schemas.openxmlformats.org/officeDocument/2006/relationships/image" Target="media/image56.jpeg"/><Relationship Id="rId103" Type="http://schemas.openxmlformats.org/officeDocument/2006/relationships/hyperlink" Target="mailto:contact@whaikaha.govt.nz" TargetMode="External"/><Relationship Id="rId108" Type="http://schemas.openxmlformats.org/officeDocument/2006/relationships/image" Target="media/image87.png"/><Relationship Id="rId20" Type="http://schemas.openxmlformats.org/officeDocument/2006/relationships/image" Target="media/image12.png"/><Relationship Id="rId41" Type="http://schemas.openxmlformats.org/officeDocument/2006/relationships/image" Target="media/image31.jpeg"/><Relationship Id="rId54" Type="http://schemas.openxmlformats.org/officeDocument/2006/relationships/image" Target="media/image44.jpeg"/><Relationship Id="rId62" Type="http://schemas.openxmlformats.org/officeDocument/2006/relationships/image" Target="media/image51.png"/><Relationship Id="rId70" Type="http://schemas.openxmlformats.org/officeDocument/2006/relationships/hyperlink" Target="http://www.peoplefirst.org.nz/download/4136/" TargetMode="External"/><Relationship Id="rId75" Type="http://schemas.openxmlformats.org/officeDocument/2006/relationships/image" Target="media/image62.png"/><Relationship Id="rId83" Type="http://schemas.openxmlformats.org/officeDocument/2006/relationships/image" Target="media/image66.png"/><Relationship Id="rId88" Type="http://schemas.openxmlformats.org/officeDocument/2006/relationships/image" Target="media/image70.png"/><Relationship Id="rId91" Type="http://schemas.openxmlformats.org/officeDocument/2006/relationships/image" Target="media/image72.png"/><Relationship Id="rId96" Type="http://schemas.openxmlformats.org/officeDocument/2006/relationships/image" Target="media/image77.png"/><Relationship Id="rId11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image" Target="media/image46.jpeg"/><Relationship Id="rId106" Type="http://schemas.openxmlformats.org/officeDocument/2006/relationships/image" Target="media/image85.jpeg"/><Relationship Id="rId114" Type="http://schemas.openxmlformats.org/officeDocument/2006/relationships/theme" Target="theme/theme1.xml"/><Relationship Id="rId10" Type="http://schemas.openxmlformats.org/officeDocument/2006/relationships/image" Target="media/image4.jpeg"/><Relationship Id="rId31" Type="http://schemas.openxmlformats.org/officeDocument/2006/relationships/image" Target="media/image80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jpeg"/><Relationship Id="rId65" Type="http://schemas.openxmlformats.org/officeDocument/2006/relationships/image" Target="media/image54.png"/><Relationship Id="rId73" Type="http://schemas.openxmlformats.org/officeDocument/2006/relationships/image" Target="media/image60.png"/><Relationship Id="rId81" Type="http://schemas.openxmlformats.org/officeDocument/2006/relationships/image" Target="media/image64.png"/><Relationship Id="rId86" Type="http://schemas.openxmlformats.org/officeDocument/2006/relationships/hyperlink" Target="mailto:contact@whaikaha.govt.nz" TargetMode="External"/><Relationship Id="rId94" Type="http://schemas.openxmlformats.org/officeDocument/2006/relationships/image" Target="media/image75.png"/><Relationship Id="rId99" Type="http://schemas.openxmlformats.org/officeDocument/2006/relationships/image" Target="media/image80.jpeg"/><Relationship Id="rId101" Type="http://schemas.openxmlformats.org/officeDocument/2006/relationships/image" Target="media/image81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jpeg"/><Relationship Id="rId18" Type="http://schemas.openxmlformats.org/officeDocument/2006/relationships/image" Target="media/image10.png"/><Relationship Id="rId39" Type="http://schemas.openxmlformats.org/officeDocument/2006/relationships/image" Target="media/image29.jpeg"/><Relationship Id="rId109" Type="http://schemas.openxmlformats.org/officeDocument/2006/relationships/image" Target="media/image88.png"/><Relationship Id="rId34" Type="http://schemas.openxmlformats.org/officeDocument/2006/relationships/image" Target="media/image24.jpeg"/><Relationship Id="rId50" Type="http://schemas.openxmlformats.org/officeDocument/2006/relationships/image" Target="media/image40.png"/><Relationship Id="rId55" Type="http://schemas.openxmlformats.org/officeDocument/2006/relationships/hyperlink" Target="http://www.whaikaha.govt.nz" TargetMode="External"/><Relationship Id="rId97" Type="http://schemas.openxmlformats.org/officeDocument/2006/relationships/image" Target="media/image78.png"/><Relationship Id="rId104" Type="http://schemas.openxmlformats.org/officeDocument/2006/relationships/image" Target="media/image83.jpeg"/><Relationship Id="rId7" Type="http://schemas.openxmlformats.org/officeDocument/2006/relationships/image" Target="media/image1.png"/><Relationship Id="rId71" Type="http://schemas.openxmlformats.org/officeDocument/2006/relationships/image" Target="media/image58.png"/><Relationship Id="rId92" Type="http://schemas.openxmlformats.org/officeDocument/2006/relationships/image" Target="media/image7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4</TotalTime>
  <Pages>23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Microsoft account</cp:lastModifiedBy>
  <cp:revision>22</cp:revision>
  <dcterms:created xsi:type="dcterms:W3CDTF">2022-12-07T19:27:00Z</dcterms:created>
  <dcterms:modified xsi:type="dcterms:W3CDTF">2022-12-11T23:48:00Z</dcterms:modified>
</cp:coreProperties>
</file>